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B4EE6" w14:textId="77777777" w:rsidR="00C0309A" w:rsidRPr="007B7F59" w:rsidRDefault="00C0309A" w:rsidP="00C0309A">
      <w:pPr>
        <w:tabs>
          <w:tab w:val="left" w:pos="2342"/>
          <w:tab w:val="center" w:pos="4513"/>
        </w:tabs>
        <w:spacing w:after="0" w:line="240" w:lineRule="auto"/>
        <w:ind w:left="0"/>
        <w:jc w:val="center"/>
        <w:outlineLvl w:val="0"/>
        <w:rPr>
          <w:rFonts w:eastAsia="Times New Roman" w:cs="Arial"/>
          <w:b/>
          <w:noProof/>
          <w:szCs w:val="24"/>
          <w:lang w:val="en-ZA" w:eastAsia="en-ZA"/>
        </w:rPr>
      </w:pPr>
      <w:bookmarkStart w:id="0" w:name="_GoBack"/>
      <w:r w:rsidRPr="007B7F59">
        <w:rPr>
          <w:rFonts w:eastAsia="Times New Roman" w:cs="Arial"/>
          <w:b/>
          <w:noProof/>
          <w:szCs w:val="24"/>
          <w:lang w:val="en-ZA" w:eastAsia="en-ZA"/>
        </w:rPr>
        <w:t>REPUBLIC OF SOUTH AFRICA</w:t>
      </w:r>
    </w:p>
    <w:p w14:paraId="41FE9855" w14:textId="77777777" w:rsidR="00C0309A" w:rsidRPr="007B7F59" w:rsidRDefault="00C0309A" w:rsidP="00C0309A">
      <w:pPr>
        <w:tabs>
          <w:tab w:val="left" w:pos="2342"/>
          <w:tab w:val="center" w:pos="4513"/>
        </w:tabs>
        <w:spacing w:after="0" w:line="240" w:lineRule="auto"/>
        <w:ind w:left="0"/>
        <w:jc w:val="center"/>
        <w:outlineLvl w:val="0"/>
        <w:rPr>
          <w:rFonts w:eastAsia="Times New Roman" w:cs="Arial"/>
          <w:b/>
          <w:noProof/>
          <w:szCs w:val="24"/>
          <w:lang w:val="en-ZA" w:eastAsia="en-ZA"/>
        </w:rPr>
      </w:pPr>
    </w:p>
    <w:p w14:paraId="5F26D95B" w14:textId="77777777" w:rsidR="00C0309A" w:rsidRPr="007B7F59" w:rsidRDefault="00C0309A" w:rsidP="00C0309A">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US"/>
        </w:rPr>
        <w:drawing>
          <wp:inline distT="0" distB="0" distL="0" distR="0" wp14:anchorId="7080D0A8" wp14:editId="18D1B8F7">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06D6826" w14:textId="77777777" w:rsidR="00C0309A" w:rsidRPr="007B7F59" w:rsidRDefault="00C0309A" w:rsidP="00C0309A">
      <w:pPr>
        <w:spacing w:after="0" w:line="240" w:lineRule="auto"/>
        <w:ind w:left="0"/>
        <w:jc w:val="center"/>
        <w:outlineLvl w:val="0"/>
        <w:rPr>
          <w:rFonts w:eastAsia="Times New Roman" w:cs="Arial"/>
          <w:b/>
          <w:szCs w:val="24"/>
          <w:lang w:val="en-ZA"/>
        </w:rPr>
      </w:pPr>
    </w:p>
    <w:p w14:paraId="30416FD1" w14:textId="77777777" w:rsidR="00C0309A" w:rsidRPr="007B7F59" w:rsidRDefault="00C0309A" w:rsidP="00C0309A">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596B820F" w14:textId="77777777" w:rsidR="00C0309A" w:rsidRPr="007B7F59" w:rsidRDefault="00C0309A" w:rsidP="00C0309A">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0C697130" w14:textId="77777777" w:rsidR="00C0309A" w:rsidRPr="007B7F59" w:rsidRDefault="00C0309A" w:rsidP="00C0309A">
      <w:pPr>
        <w:spacing w:after="0" w:line="240" w:lineRule="auto"/>
        <w:ind w:left="0"/>
        <w:rPr>
          <w:rFonts w:eastAsia="Times New Roman" w:cs="Arial"/>
          <w:szCs w:val="24"/>
          <w:lang w:val="en-ZA"/>
        </w:rPr>
      </w:pPr>
    </w:p>
    <w:p w14:paraId="4427FBF4" w14:textId="19CB9033" w:rsidR="00C0309A" w:rsidRPr="007B7F59" w:rsidRDefault="00C0309A" w:rsidP="00C0309A">
      <w:pPr>
        <w:spacing w:after="0" w:line="240" w:lineRule="auto"/>
        <w:ind w:left="0"/>
        <w:rPr>
          <w:rFonts w:eastAsia="Times New Roman" w:cs="Arial"/>
          <w:szCs w:val="24"/>
          <w:lang w:val="en-ZA"/>
        </w:rPr>
      </w:pPr>
    </w:p>
    <w:p w14:paraId="4CF99E59" w14:textId="7D479F30" w:rsidR="00C0309A" w:rsidRPr="007B7F59" w:rsidRDefault="00B660BD" w:rsidP="00C0309A">
      <w:pPr>
        <w:tabs>
          <w:tab w:val="right" w:pos="9029"/>
        </w:tabs>
        <w:spacing w:after="0" w:line="240" w:lineRule="auto"/>
        <w:ind w:left="0"/>
        <w:rPr>
          <w:rFonts w:eastAsia="Times New Roman" w:cs="Arial"/>
          <w:bCs/>
          <w:szCs w:val="24"/>
          <w:lang w:val="en-ZA"/>
        </w:rPr>
      </w:pPr>
      <w:r w:rsidRPr="007B7F59">
        <w:rPr>
          <w:rFonts w:cs="Arial"/>
          <w:noProof/>
          <w:szCs w:val="24"/>
          <w:lang w:val="en-US"/>
        </w:rPr>
        <mc:AlternateContent>
          <mc:Choice Requires="wps">
            <w:drawing>
              <wp:anchor distT="0" distB="0" distL="114300" distR="114300" simplePos="0" relativeHeight="251659264" behindDoc="0" locked="0" layoutInCell="1" allowOverlap="1" wp14:anchorId="40B19FFE" wp14:editId="11606E6F">
                <wp:simplePos x="0" y="0"/>
                <wp:positionH relativeFrom="margin">
                  <wp:align>left</wp:align>
                </wp:positionH>
                <wp:positionV relativeFrom="page">
                  <wp:posOffset>3611880</wp:posOffset>
                </wp:positionV>
                <wp:extent cx="3230880" cy="1501140"/>
                <wp:effectExtent l="0" t="0" r="26670" b="22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230880" cy="1501140"/>
                        </a:xfrm>
                        <a:prstGeom prst="rect">
                          <a:avLst/>
                        </a:prstGeom>
                        <a:solidFill>
                          <a:srgbClr val="FFFFFF"/>
                        </a:solidFill>
                        <a:ln w="9525">
                          <a:solidFill>
                            <a:srgbClr val="000000"/>
                          </a:solidFill>
                          <a:miter lim="800000"/>
                          <a:headEnd/>
                          <a:tailEnd/>
                        </a:ln>
                      </wps:spPr>
                      <wps:txbx>
                        <w:txbxContent>
                          <w:p w14:paraId="7FA02C38" w14:textId="71FD8242" w:rsidR="00C0309A" w:rsidRPr="009433D9" w:rsidRDefault="00BB1C6A" w:rsidP="00BB1C6A">
                            <w:pPr>
                              <w:tabs>
                                <w:tab w:val="left" w:pos="900"/>
                              </w:tabs>
                              <w:spacing w:after="0" w:line="240" w:lineRule="auto"/>
                              <w:ind w:left="900" w:hanging="720"/>
                              <w:jc w:val="left"/>
                              <w:rPr>
                                <w:rFonts w:cs="Arial"/>
                                <w:sz w:val="18"/>
                                <w:szCs w:val="20"/>
                              </w:rPr>
                            </w:pPr>
                            <w:r w:rsidRPr="009433D9">
                              <w:rPr>
                                <w:rFonts w:cs="Arial"/>
                                <w:sz w:val="18"/>
                                <w:szCs w:val="20"/>
                              </w:rPr>
                              <w:t>(1)</w:t>
                            </w:r>
                            <w:r w:rsidRPr="009433D9">
                              <w:rPr>
                                <w:rFonts w:cs="Arial"/>
                                <w:sz w:val="18"/>
                                <w:szCs w:val="20"/>
                              </w:rPr>
                              <w:tab/>
                            </w:r>
                            <w:r w:rsidR="00C0309A" w:rsidRPr="003B746C">
                              <w:rPr>
                                <w:rFonts w:cs="Arial"/>
                                <w:sz w:val="18"/>
                                <w:szCs w:val="20"/>
                              </w:rPr>
                              <w:t>REPORTABLE</w:t>
                            </w:r>
                            <w:r w:rsidR="00C0309A" w:rsidRPr="009433D9">
                              <w:rPr>
                                <w:rFonts w:cs="Arial"/>
                                <w:sz w:val="18"/>
                                <w:szCs w:val="20"/>
                              </w:rPr>
                              <w:t>: NO</w:t>
                            </w:r>
                          </w:p>
                          <w:p w14:paraId="3ECD6FD5" w14:textId="5ED37A09" w:rsidR="00C0309A" w:rsidRPr="009433D9" w:rsidRDefault="00BB1C6A" w:rsidP="00BB1C6A">
                            <w:pPr>
                              <w:tabs>
                                <w:tab w:val="left" w:pos="900"/>
                              </w:tabs>
                              <w:spacing w:after="0" w:line="240" w:lineRule="auto"/>
                              <w:ind w:left="900" w:hanging="720"/>
                              <w:jc w:val="left"/>
                              <w:rPr>
                                <w:rFonts w:cs="Arial"/>
                                <w:sz w:val="18"/>
                                <w:szCs w:val="20"/>
                              </w:rPr>
                            </w:pPr>
                            <w:r w:rsidRPr="009433D9">
                              <w:rPr>
                                <w:rFonts w:cs="Arial"/>
                                <w:sz w:val="18"/>
                                <w:szCs w:val="20"/>
                              </w:rPr>
                              <w:t>(2)</w:t>
                            </w:r>
                            <w:r w:rsidRPr="009433D9">
                              <w:rPr>
                                <w:rFonts w:cs="Arial"/>
                                <w:sz w:val="18"/>
                                <w:szCs w:val="20"/>
                              </w:rPr>
                              <w:tab/>
                            </w:r>
                            <w:r w:rsidR="00C0309A" w:rsidRPr="009433D9">
                              <w:rPr>
                                <w:rFonts w:cs="Arial"/>
                                <w:sz w:val="18"/>
                                <w:szCs w:val="20"/>
                              </w:rPr>
                              <w:t>OF INTEREST TO OTHER JUDGES: NO</w:t>
                            </w:r>
                          </w:p>
                          <w:p w14:paraId="1C73E7E6" w14:textId="74CC5B32" w:rsidR="00003491" w:rsidRDefault="00BB1C6A" w:rsidP="00BB1C6A">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C0309A" w:rsidRPr="009433D9">
                              <w:rPr>
                                <w:rFonts w:cs="Arial"/>
                                <w:sz w:val="18"/>
                                <w:szCs w:val="20"/>
                              </w:rPr>
                              <w:t>REVISED: NO</w:t>
                            </w:r>
                          </w:p>
                          <w:p w14:paraId="42B27CE5" w14:textId="77777777" w:rsidR="00B660BD" w:rsidRPr="00B660BD" w:rsidRDefault="00B660BD" w:rsidP="00B660BD">
                            <w:pPr>
                              <w:pStyle w:val="JudgmentNumbered"/>
                              <w:numPr>
                                <w:ilvl w:val="0"/>
                                <w:numId w:val="0"/>
                              </w:numPr>
                              <w:ind w:left="567"/>
                            </w:pPr>
                          </w:p>
                          <w:p w14:paraId="69EFF85C" w14:textId="07DA8CE4" w:rsidR="00C0309A" w:rsidRPr="003B746C" w:rsidRDefault="008747A6" w:rsidP="00C0309A">
                            <w:pPr>
                              <w:spacing w:before="240" w:after="0"/>
                              <w:rPr>
                                <w:rFonts w:cs="Arial"/>
                                <w:b/>
                                <w:sz w:val="18"/>
                                <w:szCs w:val="20"/>
                              </w:rPr>
                            </w:pPr>
                            <w:r>
                              <w:rPr>
                                <w:rFonts w:cs="Arial"/>
                                <w:b/>
                                <w:sz w:val="18"/>
                                <w:szCs w:val="20"/>
                              </w:rPr>
                              <w:t>/</w:t>
                            </w:r>
                            <w:r w:rsidR="00AA1F18">
                              <w:rPr>
                                <w:rFonts w:cs="Arial"/>
                                <w:b/>
                                <w:sz w:val="18"/>
                                <w:szCs w:val="20"/>
                              </w:rPr>
                              <w:t>01</w:t>
                            </w:r>
                            <w:r>
                              <w:rPr>
                                <w:rFonts w:cs="Arial"/>
                                <w:b/>
                                <w:sz w:val="18"/>
                                <w:szCs w:val="20"/>
                              </w:rPr>
                              <w:t>/202</w:t>
                            </w:r>
                            <w:r w:rsidR="00AA1F18">
                              <w:rPr>
                                <w:rFonts w:cs="Arial"/>
                                <w:b/>
                                <w:sz w:val="18"/>
                                <w:szCs w:val="20"/>
                              </w:rPr>
                              <w:t>4</w:t>
                            </w:r>
                            <w:r w:rsidR="00C0309A" w:rsidRPr="009433D9">
                              <w:rPr>
                                <w:rFonts w:cs="Arial"/>
                                <w:b/>
                                <w:sz w:val="18"/>
                                <w:szCs w:val="20"/>
                              </w:rPr>
                              <w:tab/>
                              <w:t>_________________________</w:t>
                            </w:r>
                          </w:p>
                          <w:p w14:paraId="3617D197" w14:textId="77777777" w:rsidR="00C0309A" w:rsidRPr="003B746C" w:rsidRDefault="00C0309A" w:rsidP="00C0309A">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B19FFE" id="_x0000_t202" coordsize="21600,21600" o:spt="202" path="m,l,21600r21600,l21600,xe">
                <v:stroke joinstyle="miter"/>
                <v:path gradientshapeok="t" o:connecttype="rect"/>
              </v:shapetype>
              <v:shape id="Text Box 2" o:spid="_x0000_s1026" type="#_x0000_t202" style="position:absolute;left:0;text-align:left;margin-left:0;margin-top:284.4pt;width:254.4pt;height:118.2pt;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">
                <v:textbox>
                  <w:txbxContent>
                    <w:p w14:paraId="7FA02C38" w14:textId="71FD8242" w:rsidR="00C0309A" w:rsidRPr="009433D9" w:rsidRDefault="00BB1C6A" w:rsidP="00BB1C6A">
                      <w:pPr>
                        <w:tabs>
                          <w:tab w:val="left" w:pos="900"/>
                        </w:tabs>
                        <w:spacing w:after="0" w:line="240" w:lineRule="auto"/>
                        <w:ind w:left="900" w:hanging="720"/>
                        <w:jc w:val="left"/>
                        <w:rPr>
                          <w:rFonts w:cs="Arial"/>
                          <w:sz w:val="18"/>
                          <w:szCs w:val="20"/>
                        </w:rPr>
                      </w:pPr>
                      <w:r w:rsidRPr="009433D9">
                        <w:rPr>
                          <w:rFonts w:cs="Arial"/>
                          <w:sz w:val="18"/>
                          <w:szCs w:val="20"/>
                        </w:rPr>
                        <w:t>(1)</w:t>
                      </w:r>
                      <w:r w:rsidRPr="009433D9">
                        <w:rPr>
                          <w:rFonts w:cs="Arial"/>
                          <w:sz w:val="18"/>
                          <w:szCs w:val="20"/>
                        </w:rPr>
                        <w:tab/>
                      </w:r>
                      <w:r w:rsidR="00C0309A" w:rsidRPr="003B746C">
                        <w:rPr>
                          <w:rFonts w:cs="Arial"/>
                          <w:sz w:val="18"/>
                          <w:szCs w:val="20"/>
                        </w:rPr>
                        <w:t>REPORTABLE</w:t>
                      </w:r>
                      <w:r w:rsidR="00C0309A" w:rsidRPr="009433D9">
                        <w:rPr>
                          <w:rFonts w:cs="Arial"/>
                          <w:sz w:val="18"/>
                          <w:szCs w:val="20"/>
                        </w:rPr>
                        <w:t>: NO</w:t>
                      </w:r>
                    </w:p>
                    <w:p w14:paraId="3ECD6FD5" w14:textId="5ED37A09" w:rsidR="00C0309A" w:rsidRPr="009433D9" w:rsidRDefault="00BB1C6A" w:rsidP="00BB1C6A">
                      <w:pPr>
                        <w:tabs>
                          <w:tab w:val="left" w:pos="900"/>
                        </w:tabs>
                        <w:spacing w:after="0" w:line="240" w:lineRule="auto"/>
                        <w:ind w:left="900" w:hanging="720"/>
                        <w:jc w:val="left"/>
                        <w:rPr>
                          <w:rFonts w:cs="Arial"/>
                          <w:sz w:val="18"/>
                          <w:szCs w:val="20"/>
                        </w:rPr>
                      </w:pPr>
                      <w:r w:rsidRPr="009433D9">
                        <w:rPr>
                          <w:rFonts w:cs="Arial"/>
                          <w:sz w:val="18"/>
                          <w:szCs w:val="20"/>
                        </w:rPr>
                        <w:t>(2)</w:t>
                      </w:r>
                      <w:r w:rsidRPr="009433D9">
                        <w:rPr>
                          <w:rFonts w:cs="Arial"/>
                          <w:sz w:val="18"/>
                          <w:szCs w:val="20"/>
                        </w:rPr>
                        <w:tab/>
                      </w:r>
                      <w:r w:rsidR="00C0309A" w:rsidRPr="009433D9">
                        <w:rPr>
                          <w:rFonts w:cs="Arial"/>
                          <w:sz w:val="18"/>
                          <w:szCs w:val="20"/>
                        </w:rPr>
                        <w:t>OF INTEREST TO OTHER JUDGES: NO</w:t>
                      </w:r>
                    </w:p>
                    <w:p w14:paraId="1C73E7E6" w14:textId="74CC5B32" w:rsidR="00003491" w:rsidRDefault="00BB1C6A" w:rsidP="00BB1C6A">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C0309A" w:rsidRPr="009433D9">
                        <w:rPr>
                          <w:rFonts w:cs="Arial"/>
                          <w:sz w:val="18"/>
                          <w:szCs w:val="20"/>
                        </w:rPr>
                        <w:t>REVISED: NO</w:t>
                      </w:r>
                    </w:p>
                    <w:p w14:paraId="42B27CE5" w14:textId="77777777" w:rsidR="00B660BD" w:rsidRPr="00B660BD" w:rsidRDefault="00B660BD" w:rsidP="00B660BD">
                      <w:pPr>
                        <w:pStyle w:val="JudgmentNumbered"/>
                        <w:numPr>
                          <w:ilvl w:val="0"/>
                          <w:numId w:val="0"/>
                        </w:numPr>
                        <w:ind w:left="567"/>
                      </w:pPr>
                    </w:p>
                    <w:p w14:paraId="69EFF85C" w14:textId="07DA8CE4" w:rsidR="00C0309A" w:rsidRPr="003B746C" w:rsidRDefault="008747A6" w:rsidP="00C0309A">
                      <w:pPr>
                        <w:spacing w:before="240" w:after="0"/>
                        <w:rPr>
                          <w:rFonts w:cs="Arial"/>
                          <w:b/>
                          <w:sz w:val="18"/>
                          <w:szCs w:val="20"/>
                        </w:rPr>
                      </w:pPr>
                      <w:r>
                        <w:rPr>
                          <w:rFonts w:cs="Arial"/>
                          <w:b/>
                          <w:sz w:val="18"/>
                          <w:szCs w:val="20"/>
                        </w:rPr>
                        <w:t>/</w:t>
                      </w:r>
                      <w:r w:rsidR="00AA1F18">
                        <w:rPr>
                          <w:rFonts w:cs="Arial"/>
                          <w:b/>
                          <w:sz w:val="18"/>
                          <w:szCs w:val="20"/>
                        </w:rPr>
                        <w:t>01</w:t>
                      </w:r>
                      <w:r>
                        <w:rPr>
                          <w:rFonts w:cs="Arial"/>
                          <w:b/>
                          <w:sz w:val="18"/>
                          <w:szCs w:val="20"/>
                        </w:rPr>
                        <w:t>/202</w:t>
                      </w:r>
                      <w:r w:rsidR="00AA1F18">
                        <w:rPr>
                          <w:rFonts w:cs="Arial"/>
                          <w:b/>
                          <w:sz w:val="18"/>
                          <w:szCs w:val="20"/>
                        </w:rPr>
                        <w:t>4</w:t>
                      </w:r>
                      <w:r w:rsidR="00C0309A" w:rsidRPr="009433D9">
                        <w:rPr>
                          <w:rFonts w:cs="Arial"/>
                          <w:b/>
                          <w:sz w:val="18"/>
                          <w:szCs w:val="20"/>
                        </w:rPr>
                        <w:tab/>
                        <w:t>_________________________</w:t>
                      </w:r>
                    </w:p>
                    <w:p w14:paraId="3617D197" w14:textId="77777777" w:rsidR="00C0309A" w:rsidRPr="003B746C" w:rsidRDefault="00C0309A" w:rsidP="00C0309A">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anchory="page"/>
              </v:shape>
            </w:pict>
          </mc:Fallback>
        </mc:AlternateContent>
      </w:r>
      <w:r w:rsidR="00C0309A" w:rsidRPr="007B7F59">
        <w:rPr>
          <w:rFonts w:eastAsia="Times New Roman" w:cs="Arial"/>
          <w:szCs w:val="24"/>
          <w:lang w:val="en-ZA"/>
        </w:rPr>
        <w:tab/>
      </w:r>
      <w:r w:rsidR="00C0309A" w:rsidRPr="007B7F59">
        <w:rPr>
          <w:rFonts w:eastAsia="Times New Roman" w:cs="Arial"/>
          <w:bCs/>
          <w:szCs w:val="24"/>
          <w:lang w:val="en-ZA"/>
        </w:rPr>
        <w:t>Case Number</w:t>
      </w:r>
      <w:r w:rsidR="001D4DC5">
        <w:rPr>
          <w:rFonts w:eastAsia="Times New Roman" w:cs="Arial"/>
          <w:bCs/>
          <w:szCs w:val="24"/>
          <w:lang w:val="en-ZA"/>
        </w:rPr>
        <w:t xml:space="preserve">: </w:t>
      </w:r>
      <w:r w:rsidR="00AA1F18">
        <w:rPr>
          <w:rFonts w:eastAsia="Times New Roman" w:cs="Arial"/>
          <w:bCs/>
          <w:szCs w:val="24"/>
          <w:lang w:val="en-ZA"/>
        </w:rPr>
        <w:t>122962</w:t>
      </w:r>
      <w:r w:rsidR="007F1E31">
        <w:rPr>
          <w:rFonts w:eastAsia="Times New Roman" w:cs="Arial"/>
          <w:bCs/>
          <w:szCs w:val="24"/>
          <w:lang w:val="en-ZA"/>
        </w:rPr>
        <w:t>/20</w:t>
      </w:r>
      <w:r w:rsidR="00AA1F18">
        <w:rPr>
          <w:rFonts w:eastAsia="Times New Roman" w:cs="Arial"/>
          <w:bCs/>
          <w:szCs w:val="24"/>
          <w:lang w:val="en-ZA"/>
        </w:rPr>
        <w:t>23</w:t>
      </w:r>
    </w:p>
    <w:p w14:paraId="1F3CACF4" w14:textId="153B6ABC" w:rsidR="00C0309A" w:rsidRPr="007B7F59" w:rsidRDefault="00C0309A" w:rsidP="00C0309A">
      <w:pPr>
        <w:tabs>
          <w:tab w:val="right" w:pos="9029"/>
        </w:tabs>
        <w:spacing w:after="0" w:line="240" w:lineRule="auto"/>
        <w:ind w:left="0"/>
        <w:rPr>
          <w:rFonts w:eastAsia="Times New Roman" w:cs="Arial"/>
          <w:szCs w:val="24"/>
          <w:lang w:val="en-ZA"/>
        </w:rPr>
      </w:pPr>
    </w:p>
    <w:p w14:paraId="75C3C057" w14:textId="094BF34D" w:rsidR="00C0309A" w:rsidRPr="007B7F59" w:rsidRDefault="00C0309A" w:rsidP="00C0309A">
      <w:pPr>
        <w:tabs>
          <w:tab w:val="left" w:pos="8998"/>
        </w:tabs>
        <w:spacing w:after="0" w:line="240" w:lineRule="auto"/>
        <w:ind w:left="0"/>
        <w:rPr>
          <w:rFonts w:eastAsia="Times New Roman" w:cs="Arial"/>
          <w:szCs w:val="24"/>
          <w:lang w:val="en-ZA"/>
        </w:rPr>
      </w:pPr>
    </w:p>
    <w:p w14:paraId="71B6B02E" w14:textId="794BE971" w:rsidR="00C0309A" w:rsidRPr="007B7F59" w:rsidRDefault="00C0309A" w:rsidP="00C0309A">
      <w:pPr>
        <w:tabs>
          <w:tab w:val="left" w:pos="8998"/>
        </w:tabs>
        <w:spacing w:after="0" w:line="240" w:lineRule="auto"/>
        <w:ind w:left="0"/>
        <w:rPr>
          <w:rFonts w:eastAsia="Times New Roman" w:cs="Arial"/>
          <w:szCs w:val="24"/>
          <w:lang w:val="en-ZA"/>
        </w:rPr>
      </w:pPr>
    </w:p>
    <w:p w14:paraId="5BB93CBD" w14:textId="77777777" w:rsidR="00C0309A" w:rsidRPr="007B7F59" w:rsidRDefault="00C0309A" w:rsidP="00C0309A">
      <w:pPr>
        <w:tabs>
          <w:tab w:val="right" w:pos="9029"/>
        </w:tabs>
        <w:spacing w:after="0" w:line="240" w:lineRule="auto"/>
        <w:ind w:left="0"/>
        <w:rPr>
          <w:rFonts w:eastAsia="Times New Roman" w:cs="Arial"/>
          <w:szCs w:val="24"/>
          <w:lang w:val="en-ZA"/>
        </w:rPr>
      </w:pPr>
    </w:p>
    <w:p w14:paraId="6C5C090E" w14:textId="77777777" w:rsidR="00C0309A" w:rsidRPr="007B7F59" w:rsidRDefault="00C0309A" w:rsidP="00C0309A">
      <w:pPr>
        <w:tabs>
          <w:tab w:val="right" w:pos="9029"/>
        </w:tabs>
        <w:spacing w:after="0" w:line="240" w:lineRule="auto"/>
        <w:ind w:left="0"/>
        <w:rPr>
          <w:rFonts w:eastAsia="Times New Roman" w:cs="Arial"/>
          <w:szCs w:val="24"/>
          <w:lang w:val="en-ZA"/>
        </w:rPr>
      </w:pPr>
    </w:p>
    <w:p w14:paraId="21D45B98" w14:textId="5997EF06" w:rsidR="00C0309A" w:rsidRPr="007B7F59" w:rsidRDefault="00C0309A" w:rsidP="00C0309A">
      <w:pPr>
        <w:tabs>
          <w:tab w:val="right" w:pos="9029"/>
        </w:tabs>
        <w:spacing w:after="0" w:line="240" w:lineRule="auto"/>
        <w:ind w:left="0"/>
        <w:contextualSpacing/>
        <w:rPr>
          <w:rFonts w:eastAsia="Times New Roman" w:cs="Arial"/>
          <w:b/>
          <w:szCs w:val="24"/>
          <w:lang w:val="en-ZA"/>
        </w:rPr>
      </w:pPr>
    </w:p>
    <w:p w14:paraId="6ACA9348" w14:textId="77777777" w:rsidR="00C0309A" w:rsidRPr="007B7F59" w:rsidRDefault="00C0309A" w:rsidP="00C0309A">
      <w:pPr>
        <w:tabs>
          <w:tab w:val="right" w:pos="9029"/>
        </w:tabs>
        <w:spacing w:after="0" w:line="240" w:lineRule="auto"/>
        <w:ind w:left="0"/>
        <w:contextualSpacing/>
        <w:rPr>
          <w:rFonts w:eastAsia="Times New Roman" w:cs="Arial"/>
          <w:b/>
          <w:szCs w:val="24"/>
          <w:lang w:val="en-ZA"/>
        </w:rPr>
      </w:pPr>
    </w:p>
    <w:p w14:paraId="5498A546" w14:textId="77777777" w:rsidR="00B660BD" w:rsidRDefault="00B660BD" w:rsidP="00C0309A">
      <w:pPr>
        <w:tabs>
          <w:tab w:val="right" w:pos="9029"/>
        </w:tabs>
        <w:spacing w:after="0" w:line="240" w:lineRule="auto"/>
        <w:ind w:left="0"/>
        <w:contextualSpacing/>
        <w:rPr>
          <w:rFonts w:eastAsia="Times New Roman" w:cs="Arial"/>
          <w:szCs w:val="24"/>
          <w:lang w:val="en-ZA"/>
        </w:rPr>
      </w:pPr>
    </w:p>
    <w:p w14:paraId="242319D9" w14:textId="77777777" w:rsidR="00B660BD" w:rsidRDefault="00B660BD" w:rsidP="00C0309A">
      <w:pPr>
        <w:tabs>
          <w:tab w:val="right" w:pos="9029"/>
        </w:tabs>
        <w:spacing w:after="0" w:line="240" w:lineRule="auto"/>
        <w:ind w:left="0"/>
        <w:contextualSpacing/>
        <w:rPr>
          <w:rFonts w:eastAsia="Times New Roman" w:cs="Arial"/>
          <w:szCs w:val="24"/>
          <w:lang w:val="en-ZA"/>
        </w:rPr>
      </w:pPr>
    </w:p>
    <w:p w14:paraId="788132C7" w14:textId="7F095587" w:rsidR="00C0309A" w:rsidRPr="007B7F59" w:rsidRDefault="00C0309A" w:rsidP="00C0309A">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0F8605CA" w14:textId="77777777" w:rsidR="00C0309A" w:rsidRPr="007B7F59" w:rsidRDefault="00C0309A" w:rsidP="00C0309A">
      <w:pPr>
        <w:tabs>
          <w:tab w:val="right" w:pos="9029"/>
        </w:tabs>
        <w:spacing w:after="0" w:line="240" w:lineRule="auto"/>
        <w:ind w:left="0"/>
        <w:contextualSpacing/>
        <w:rPr>
          <w:rFonts w:eastAsia="Times New Roman" w:cs="Arial"/>
          <w:b/>
          <w:szCs w:val="24"/>
          <w:lang w:val="en-ZA"/>
        </w:rPr>
      </w:pPr>
    </w:p>
    <w:p w14:paraId="2398D5D9" w14:textId="77777777" w:rsidR="00C0309A" w:rsidRPr="007B7F59" w:rsidRDefault="00C0309A" w:rsidP="00C0309A">
      <w:pPr>
        <w:tabs>
          <w:tab w:val="right" w:pos="9029"/>
        </w:tabs>
        <w:spacing w:after="0" w:line="240" w:lineRule="auto"/>
        <w:ind w:left="0"/>
        <w:contextualSpacing/>
        <w:rPr>
          <w:rFonts w:eastAsia="Times New Roman" w:cs="Arial"/>
          <w:b/>
          <w:szCs w:val="24"/>
          <w:lang w:val="en-ZA"/>
        </w:rPr>
      </w:pPr>
    </w:p>
    <w:p w14:paraId="5DE015DA" w14:textId="77777777" w:rsidR="00AA1F18" w:rsidRPr="00AA1F18" w:rsidRDefault="00AA1F18" w:rsidP="00AA1F18">
      <w:pPr>
        <w:tabs>
          <w:tab w:val="right" w:pos="9029"/>
        </w:tabs>
        <w:spacing w:after="0" w:line="240" w:lineRule="auto"/>
        <w:ind w:left="0"/>
        <w:contextualSpacing/>
        <w:rPr>
          <w:rFonts w:eastAsia="Times New Roman" w:cs="Arial"/>
          <w:b/>
          <w:bCs/>
          <w:szCs w:val="24"/>
          <w:lang w:val="en-US"/>
        </w:rPr>
      </w:pPr>
      <w:bookmarkStart w:id="1" w:name="_Hlk156806488"/>
      <w:r w:rsidRPr="00AA1F18">
        <w:rPr>
          <w:rFonts w:eastAsia="Times New Roman" w:cs="Arial"/>
          <w:b/>
          <w:bCs/>
          <w:szCs w:val="24"/>
          <w:lang w:val="en-US"/>
        </w:rPr>
        <w:t>MET IMPORT CC t/a METRO ORIENTAL</w:t>
      </w:r>
    </w:p>
    <w:p w14:paraId="557E36B5" w14:textId="78B33863" w:rsidR="00C0309A" w:rsidRDefault="00AA1F18" w:rsidP="00AA1F18">
      <w:pPr>
        <w:tabs>
          <w:tab w:val="right" w:pos="9029"/>
        </w:tabs>
        <w:spacing w:after="0" w:line="240" w:lineRule="auto"/>
        <w:ind w:left="0"/>
        <w:contextualSpacing/>
        <w:rPr>
          <w:rFonts w:eastAsia="Times New Roman" w:cs="Arial"/>
          <w:szCs w:val="24"/>
          <w:lang w:val="en-ZA"/>
        </w:rPr>
      </w:pPr>
      <w:r w:rsidRPr="00AA1F18">
        <w:rPr>
          <w:rFonts w:eastAsia="Times New Roman" w:cs="Arial"/>
          <w:b/>
          <w:szCs w:val="24"/>
          <w:lang w:val="en-US"/>
        </w:rPr>
        <w:t>IMPORT &amp; EXPORT (2000/017337/23)</w:t>
      </w:r>
      <w:bookmarkEnd w:id="1"/>
      <w:r w:rsidR="00C0309A" w:rsidRPr="007B7F59">
        <w:rPr>
          <w:rFonts w:eastAsia="Times New Roman" w:cs="Arial"/>
          <w:b/>
          <w:szCs w:val="24"/>
          <w:lang w:val="en-ZA"/>
        </w:rPr>
        <w:tab/>
      </w:r>
      <w:r w:rsidR="00684604">
        <w:rPr>
          <w:rFonts w:eastAsia="Times New Roman" w:cs="Arial"/>
          <w:szCs w:val="24"/>
          <w:lang w:val="en-ZA"/>
        </w:rPr>
        <w:t>A</w:t>
      </w:r>
      <w:r w:rsidR="00A374C9">
        <w:rPr>
          <w:rFonts w:eastAsia="Times New Roman" w:cs="Arial"/>
          <w:szCs w:val="24"/>
          <w:lang w:val="en-ZA"/>
        </w:rPr>
        <w:t>PPLICANT</w:t>
      </w:r>
    </w:p>
    <w:p w14:paraId="66059771" w14:textId="77777777" w:rsidR="00C0309A" w:rsidRDefault="00C0309A" w:rsidP="00C0309A">
      <w:pPr>
        <w:tabs>
          <w:tab w:val="right" w:pos="9029"/>
        </w:tabs>
        <w:spacing w:after="0" w:line="240" w:lineRule="auto"/>
        <w:ind w:left="0"/>
        <w:contextualSpacing/>
        <w:rPr>
          <w:rFonts w:eastAsia="Times New Roman" w:cs="Arial"/>
          <w:szCs w:val="24"/>
          <w:lang w:val="en-ZA"/>
        </w:rPr>
      </w:pPr>
    </w:p>
    <w:p w14:paraId="5B230B77" w14:textId="32297C44" w:rsidR="00684604" w:rsidRDefault="00A374C9" w:rsidP="00684604">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A</w:t>
      </w:r>
      <w:r w:rsidR="00684604" w:rsidRPr="007B7F59">
        <w:rPr>
          <w:rFonts w:eastAsia="Times New Roman" w:cs="Arial"/>
          <w:szCs w:val="24"/>
          <w:lang w:val="en-ZA"/>
        </w:rPr>
        <w:t>nd</w:t>
      </w:r>
    </w:p>
    <w:p w14:paraId="495AF203" w14:textId="7F66A873" w:rsidR="00684604" w:rsidRPr="001D4DC5" w:rsidRDefault="00684604" w:rsidP="001D4DC5">
      <w:pPr>
        <w:tabs>
          <w:tab w:val="right" w:pos="9029"/>
        </w:tabs>
        <w:spacing w:after="0" w:line="240" w:lineRule="auto"/>
        <w:ind w:left="0"/>
        <w:contextualSpacing/>
        <w:rPr>
          <w:rFonts w:eastAsia="Times New Roman" w:cs="Arial"/>
          <w:szCs w:val="24"/>
          <w:lang w:val="en-ZA"/>
        </w:rPr>
      </w:pPr>
    </w:p>
    <w:p w14:paraId="05DFD811" w14:textId="77777777" w:rsidR="00AA1F18" w:rsidRDefault="00AA1F18" w:rsidP="00C0309A">
      <w:pPr>
        <w:tabs>
          <w:tab w:val="right" w:pos="9029"/>
        </w:tabs>
        <w:spacing w:after="0" w:line="240" w:lineRule="auto"/>
        <w:ind w:left="0"/>
        <w:contextualSpacing/>
        <w:rPr>
          <w:rFonts w:cs="Arial"/>
          <w:b/>
          <w:szCs w:val="24"/>
        </w:rPr>
      </w:pPr>
      <w:bookmarkStart w:id="2" w:name="_Hlk156806731"/>
      <w:r>
        <w:rPr>
          <w:rFonts w:cs="Arial"/>
          <w:b/>
          <w:szCs w:val="24"/>
        </w:rPr>
        <w:t xml:space="preserve">MASTER OF THE HIGH COURT, </w:t>
      </w:r>
    </w:p>
    <w:p w14:paraId="46FEF770" w14:textId="65CD0904" w:rsidR="00C0309A" w:rsidRPr="00C35A36" w:rsidRDefault="00AA1F18" w:rsidP="00C0309A">
      <w:pPr>
        <w:tabs>
          <w:tab w:val="right" w:pos="9029"/>
        </w:tabs>
        <w:spacing w:after="0" w:line="240" w:lineRule="auto"/>
        <w:ind w:left="0"/>
        <w:contextualSpacing/>
        <w:rPr>
          <w:rFonts w:eastAsia="Times New Roman" w:cs="Arial"/>
          <w:szCs w:val="24"/>
          <w:lang w:val="en-ZA"/>
        </w:rPr>
      </w:pPr>
      <w:r>
        <w:rPr>
          <w:rFonts w:cs="Arial"/>
          <w:b/>
          <w:szCs w:val="24"/>
        </w:rPr>
        <w:t>JOHANNESBURG</w:t>
      </w:r>
      <w:r w:rsidR="006532BE">
        <w:rPr>
          <w:rFonts w:cs="Arial"/>
          <w:b/>
          <w:szCs w:val="24"/>
        </w:rPr>
        <w:t xml:space="preserve"> </w:t>
      </w:r>
      <w:r w:rsidR="00C0309A" w:rsidRPr="007B7F59">
        <w:rPr>
          <w:rFonts w:cs="Arial"/>
          <w:b/>
          <w:szCs w:val="24"/>
          <w:lang w:val="en-ZA"/>
        </w:rPr>
        <w:tab/>
      </w:r>
      <w:r w:rsidR="00A374C9">
        <w:rPr>
          <w:rFonts w:cs="Arial"/>
          <w:bCs/>
          <w:szCs w:val="24"/>
          <w:lang w:val="en-ZA"/>
        </w:rPr>
        <w:t xml:space="preserve">FIRST </w:t>
      </w:r>
      <w:r w:rsidR="00A374C9" w:rsidRPr="007B7F59">
        <w:rPr>
          <w:rFonts w:eastAsia="Times New Roman" w:cs="Arial"/>
          <w:szCs w:val="24"/>
          <w:lang w:val="en-ZA"/>
        </w:rPr>
        <w:t>RESPONDENT</w:t>
      </w:r>
    </w:p>
    <w:p w14:paraId="39EFC2B2" w14:textId="0612DE67" w:rsidR="001D4DC5" w:rsidRPr="006532BE" w:rsidRDefault="001D4DC5" w:rsidP="001D4DC5">
      <w:pPr>
        <w:tabs>
          <w:tab w:val="right" w:pos="9029"/>
        </w:tabs>
        <w:spacing w:after="0" w:line="240" w:lineRule="auto"/>
        <w:ind w:left="0"/>
        <w:contextualSpacing/>
        <w:rPr>
          <w:rFonts w:eastAsia="Times New Roman" w:cs="Arial"/>
          <w:b/>
          <w:szCs w:val="24"/>
          <w:lang w:val="en-ZA"/>
        </w:rPr>
      </w:pPr>
      <w:bookmarkStart w:id="3" w:name="_Hlk140479949"/>
      <w:r w:rsidRPr="007B7F59">
        <w:rPr>
          <w:rFonts w:eastAsia="Times New Roman" w:cs="Arial"/>
          <w:b/>
          <w:szCs w:val="24"/>
          <w:lang w:val="en-ZA"/>
        </w:rPr>
        <w:tab/>
      </w:r>
    </w:p>
    <w:p w14:paraId="271804C0" w14:textId="64D71737" w:rsidR="00AA1F18" w:rsidRPr="00C35A36" w:rsidRDefault="00AA1F18" w:rsidP="00AA1F18">
      <w:pPr>
        <w:tabs>
          <w:tab w:val="right" w:pos="9029"/>
        </w:tabs>
        <w:spacing w:after="0" w:line="240" w:lineRule="auto"/>
        <w:ind w:left="0"/>
        <w:contextualSpacing/>
        <w:rPr>
          <w:rFonts w:eastAsia="Times New Roman" w:cs="Arial"/>
          <w:szCs w:val="24"/>
          <w:lang w:val="en-ZA"/>
        </w:rPr>
      </w:pPr>
      <w:bookmarkStart w:id="4" w:name="_Hlk156806764"/>
      <w:bookmarkEnd w:id="2"/>
      <w:r>
        <w:rPr>
          <w:rFonts w:cs="Arial"/>
          <w:b/>
          <w:szCs w:val="24"/>
        </w:rPr>
        <w:t xml:space="preserve">TUTOR TRUST </w:t>
      </w:r>
      <w:r w:rsidRPr="007B7F59">
        <w:rPr>
          <w:rFonts w:cs="Arial"/>
          <w:b/>
          <w:szCs w:val="24"/>
          <w:lang w:val="en-ZA"/>
        </w:rPr>
        <w:tab/>
      </w:r>
      <w:r>
        <w:rPr>
          <w:rFonts w:cs="Arial"/>
          <w:bCs/>
          <w:szCs w:val="24"/>
          <w:lang w:val="en-ZA"/>
        </w:rPr>
        <w:t xml:space="preserve">SECOND </w:t>
      </w:r>
      <w:r w:rsidRPr="007B7F59">
        <w:rPr>
          <w:rFonts w:eastAsia="Times New Roman" w:cs="Arial"/>
          <w:szCs w:val="24"/>
          <w:lang w:val="en-ZA"/>
        </w:rPr>
        <w:t>RESPONDENT</w:t>
      </w:r>
    </w:p>
    <w:bookmarkEnd w:id="4"/>
    <w:p w14:paraId="5F7B05F3" w14:textId="77777777" w:rsidR="00AA1F18" w:rsidRPr="006532BE" w:rsidRDefault="00AA1F18" w:rsidP="00AA1F18">
      <w:pPr>
        <w:tabs>
          <w:tab w:val="right" w:pos="9029"/>
        </w:tabs>
        <w:spacing w:after="0" w:line="240" w:lineRule="auto"/>
        <w:ind w:left="0"/>
        <w:contextualSpacing/>
        <w:rPr>
          <w:rFonts w:eastAsia="Times New Roman" w:cs="Arial"/>
          <w:b/>
          <w:szCs w:val="24"/>
          <w:lang w:val="en-ZA"/>
        </w:rPr>
      </w:pPr>
      <w:r w:rsidRPr="007B7F59">
        <w:rPr>
          <w:rFonts w:eastAsia="Times New Roman" w:cs="Arial"/>
          <w:b/>
          <w:szCs w:val="24"/>
          <w:lang w:val="en-ZA"/>
        </w:rPr>
        <w:tab/>
      </w:r>
    </w:p>
    <w:p w14:paraId="6F0DE44B" w14:textId="00896F24" w:rsidR="00AA1F18" w:rsidRPr="00AA1F18" w:rsidRDefault="00AA1F18" w:rsidP="00AA1F18">
      <w:pPr>
        <w:tabs>
          <w:tab w:val="right" w:pos="9029"/>
        </w:tabs>
        <w:spacing w:after="0" w:line="240" w:lineRule="auto"/>
        <w:ind w:left="0"/>
        <w:contextualSpacing/>
        <w:rPr>
          <w:rFonts w:eastAsia="Times New Roman" w:cs="Arial"/>
          <w:szCs w:val="24"/>
          <w:lang w:val="en-ZA"/>
        </w:rPr>
      </w:pPr>
      <w:r>
        <w:rPr>
          <w:rFonts w:eastAsia="Times New Roman" w:cs="Arial"/>
          <w:b/>
          <w:szCs w:val="24"/>
        </w:rPr>
        <w:t>KOBUS VAN DER WESTHUIZEN N.O.</w:t>
      </w:r>
      <w:r w:rsidRPr="00AA1F18">
        <w:rPr>
          <w:rFonts w:eastAsia="Times New Roman" w:cs="Arial"/>
          <w:b/>
          <w:szCs w:val="24"/>
        </w:rPr>
        <w:t xml:space="preserve"> </w:t>
      </w:r>
      <w:r w:rsidRPr="00AA1F18">
        <w:rPr>
          <w:rFonts w:eastAsia="Times New Roman" w:cs="Arial"/>
          <w:b/>
          <w:szCs w:val="24"/>
          <w:lang w:val="en-ZA"/>
        </w:rPr>
        <w:tab/>
      </w:r>
      <w:r>
        <w:rPr>
          <w:rFonts w:eastAsia="Times New Roman" w:cs="Arial"/>
          <w:bCs/>
          <w:szCs w:val="24"/>
          <w:lang w:val="en-ZA"/>
        </w:rPr>
        <w:t>THIRD</w:t>
      </w:r>
      <w:r w:rsidRPr="00AA1F18">
        <w:rPr>
          <w:rFonts w:eastAsia="Times New Roman" w:cs="Arial"/>
          <w:bCs/>
          <w:szCs w:val="24"/>
          <w:lang w:val="en-ZA"/>
        </w:rPr>
        <w:t xml:space="preserve"> </w:t>
      </w:r>
      <w:r w:rsidRPr="00AA1F18">
        <w:rPr>
          <w:rFonts w:eastAsia="Times New Roman" w:cs="Arial"/>
          <w:szCs w:val="24"/>
          <w:lang w:val="en-ZA"/>
        </w:rPr>
        <w:t>RESPONDENT</w:t>
      </w:r>
    </w:p>
    <w:p w14:paraId="0DA03111" w14:textId="77777777" w:rsidR="00AA1F18" w:rsidRDefault="00AA1F18" w:rsidP="00AA1F18">
      <w:pPr>
        <w:tabs>
          <w:tab w:val="right" w:pos="9029"/>
        </w:tabs>
        <w:spacing w:after="0" w:line="240" w:lineRule="auto"/>
        <w:ind w:left="0"/>
        <w:contextualSpacing/>
        <w:rPr>
          <w:rFonts w:eastAsia="Times New Roman" w:cs="Arial"/>
          <w:szCs w:val="24"/>
          <w:lang w:val="en-ZA"/>
        </w:rPr>
      </w:pPr>
    </w:p>
    <w:p w14:paraId="3FD75324" w14:textId="0E7E49C6" w:rsidR="00AA1F18" w:rsidRPr="00AA1F18" w:rsidRDefault="00AA1F18" w:rsidP="00AA1F18">
      <w:pPr>
        <w:tabs>
          <w:tab w:val="right" w:pos="9029"/>
        </w:tabs>
        <w:spacing w:after="0" w:line="240" w:lineRule="auto"/>
        <w:ind w:left="0"/>
        <w:contextualSpacing/>
        <w:rPr>
          <w:rFonts w:eastAsia="Times New Roman" w:cs="Arial"/>
          <w:szCs w:val="24"/>
          <w:lang w:val="en-ZA"/>
        </w:rPr>
      </w:pPr>
      <w:r>
        <w:rPr>
          <w:rFonts w:eastAsia="Times New Roman" w:cs="Arial"/>
          <w:b/>
          <w:szCs w:val="24"/>
        </w:rPr>
        <w:t>MONIQUE NOELLE DAMON N.O.</w:t>
      </w:r>
      <w:r w:rsidRPr="00AA1F18">
        <w:rPr>
          <w:rFonts w:eastAsia="Times New Roman" w:cs="Arial"/>
          <w:b/>
          <w:szCs w:val="24"/>
        </w:rPr>
        <w:t xml:space="preserve"> </w:t>
      </w:r>
      <w:r w:rsidRPr="00AA1F18">
        <w:rPr>
          <w:rFonts w:eastAsia="Times New Roman" w:cs="Arial"/>
          <w:b/>
          <w:szCs w:val="24"/>
          <w:lang w:val="en-ZA"/>
        </w:rPr>
        <w:tab/>
      </w:r>
      <w:r w:rsidRPr="00AA1F18">
        <w:rPr>
          <w:rFonts w:eastAsia="Times New Roman" w:cs="Arial"/>
          <w:bCs/>
          <w:szCs w:val="24"/>
          <w:lang w:val="en-ZA"/>
        </w:rPr>
        <w:t>F</w:t>
      </w:r>
      <w:r>
        <w:rPr>
          <w:rFonts w:eastAsia="Times New Roman" w:cs="Arial"/>
          <w:bCs/>
          <w:szCs w:val="24"/>
          <w:lang w:val="en-ZA"/>
        </w:rPr>
        <w:t>OURTH</w:t>
      </w:r>
      <w:r w:rsidRPr="00AA1F18">
        <w:rPr>
          <w:rFonts w:eastAsia="Times New Roman" w:cs="Arial"/>
          <w:bCs/>
          <w:szCs w:val="24"/>
          <w:lang w:val="en-ZA"/>
        </w:rPr>
        <w:t xml:space="preserve"> </w:t>
      </w:r>
      <w:r w:rsidRPr="00AA1F18">
        <w:rPr>
          <w:rFonts w:eastAsia="Times New Roman" w:cs="Arial"/>
          <w:szCs w:val="24"/>
          <w:lang w:val="en-ZA"/>
        </w:rPr>
        <w:t>RESPONDENT</w:t>
      </w:r>
    </w:p>
    <w:p w14:paraId="47F5E823" w14:textId="77777777" w:rsidR="00AA1F18" w:rsidRDefault="00AA1F18" w:rsidP="00AA1F18">
      <w:pPr>
        <w:tabs>
          <w:tab w:val="right" w:pos="9029"/>
        </w:tabs>
        <w:spacing w:after="0" w:line="240" w:lineRule="auto"/>
        <w:ind w:left="0"/>
        <w:contextualSpacing/>
        <w:rPr>
          <w:rFonts w:eastAsia="Times New Roman" w:cs="Arial"/>
          <w:szCs w:val="24"/>
          <w:lang w:val="en-ZA"/>
        </w:rPr>
      </w:pPr>
    </w:p>
    <w:p w14:paraId="6D4CAD93" w14:textId="222E265F" w:rsidR="00AA1F18" w:rsidRPr="00AA1F18" w:rsidRDefault="00AA1F18" w:rsidP="00AA1F18">
      <w:pPr>
        <w:tabs>
          <w:tab w:val="right" w:pos="9029"/>
        </w:tabs>
        <w:spacing w:after="0" w:line="240" w:lineRule="auto"/>
        <w:ind w:left="0"/>
        <w:contextualSpacing/>
        <w:rPr>
          <w:rFonts w:eastAsia="Times New Roman" w:cs="Arial"/>
          <w:szCs w:val="24"/>
          <w:lang w:val="en-ZA"/>
        </w:rPr>
      </w:pPr>
      <w:r>
        <w:rPr>
          <w:rFonts w:eastAsia="Times New Roman" w:cs="Arial"/>
          <w:b/>
          <w:szCs w:val="24"/>
        </w:rPr>
        <w:t>RUBEN MAPHAHA</w:t>
      </w:r>
      <w:r w:rsidRPr="00AA1F18">
        <w:rPr>
          <w:rFonts w:eastAsia="Times New Roman" w:cs="Arial"/>
          <w:b/>
          <w:szCs w:val="24"/>
        </w:rPr>
        <w:t xml:space="preserve"> </w:t>
      </w:r>
      <w:r w:rsidRPr="00AA1F18">
        <w:rPr>
          <w:rFonts w:eastAsia="Times New Roman" w:cs="Arial"/>
          <w:b/>
          <w:szCs w:val="24"/>
          <w:lang w:val="en-ZA"/>
        </w:rPr>
        <w:tab/>
      </w:r>
      <w:r w:rsidRPr="00AA1F18">
        <w:rPr>
          <w:rFonts w:eastAsia="Times New Roman" w:cs="Arial"/>
          <w:bCs/>
          <w:szCs w:val="24"/>
          <w:lang w:val="en-ZA"/>
        </w:rPr>
        <w:t>FI</w:t>
      </w:r>
      <w:r>
        <w:rPr>
          <w:rFonts w:eastAsia="Times New Roman" w:cs="Arial"/>
          <w:bCs/>
          <w:szCs w:val="24"/>
          <w:lang w:val="en-ZA"/>
        </w:rPr>
        <w:t>FTH</w:t>
      </w:r>
      <w:r w:rsidRPr="00AA1F18">
        <w:rPr>
          <w:rFonts w:eastAsia="Times New Roman" w:cs="Arial"/>
          <w:bCs/>
          <w:szCs w:val="24"/>
          <w:lang w:val="en-ZA"/>
        </w:rPr>
        <w:t xml:space="preserve"> </w:t>
      </w:r>
      <w:r w:rsidRPr="00AA1F18">
        <w:rPr>
          <w:rFonts w:eastAsia="Times New Roman" w:cs="Arial"/>
          <w:szCs w:val="24"/>
          <w:lang w:val="en-ZA"/>
        </w:rPr>
        <w:t>RESPONDENT</w:t>
      </w:r>
    </w:p>
    <w:p w14:paraId="477EFA14" w14:textId="77777777" w:rsidR="00AA1F18" w:rsidRDefault="00AA1F18" w:rsidP="00AA1F18">
      <w:pPr>
        <w:tabs>
          <w:tab w:val="right" w:pos="9029"/>
        </w:tabs>
        <w:spacing w:after="0" w:line="240" w:lineRule="auto"/>
        <w:ind w:left="0"/>
        <w:contextualSpacing/>
        <w:rPr>
          <w:rFonts w:eastAsia="Times New Roman" w:cs="Arial"/>
          <w:szCs w:val="24"/>
          <w:lang w:val="en-ZA"/>
        </w:rPr>
      </w:pPr>
    </w:p>
    <w:p w14:paraId="577E490E" w14:textId="50692380" w:rsidR="00AA1F18" w:rsidRDefault="00AA1F18" w:rsidP="00AA1F18">
      <w:pPr>
        <w:tabs>
          <w:tab w:val="right" w:pos="9029"/>
        </w:tabs>
        <w:spacing w:after="0" w:line="240" w:lineRule="auto"/>
        <w:ind w:left="0"/>
        <w:contextualSpacing/>
        <w:rPr>
          <w:rFonts w:eastAsia="Times New Roman" w:cs="Arial"/>
          <w:b/>
          <w:szCs w:val="24"/>
        </w:rPr>
      </w:pPr>
      <w:r>
        <w:rPr>
          <w:rFonts w:eastAsia="Times New Roman" w:cs="Arial"/>
          <w:b/>
          <w:szCs w:val="24"/>
        </w:rPr>
        <w:t>HANS MERENSKY LANDOWNERS’</w:t>
      </w:r>
    </w:p>
    <w:p w14:paraId="76A609CE" w14:textId="72E009D7" w:rsidR="00AA1F18" w:rsidRPr="00AA1F18" w:rsidRDefault="00AA1F18" w:rsidP="00AA1F18">
      <w:pPr>
        <w:tabs>
          <w:tab w:val="right" w:pos="9029"/>
        </w:tabs>
        <w:spacing w:after="0" w:line="240" w:lineRule="auto"/>
        <w:ind w:left="0"/>
        <w:contextualSpacing/>
        <w:rPr>
          <w:rFonts w:eastAsia="Times New Roman" w:cs="Arial"/>
          <w:szCs w:val="24"/>
          <w:lang w:val="en-ZA"/>
        </w:rPr>
      </w:pPr>
      <w:r>
        <w:rPr>
          <w:rFonts w:eastAsia="Times New Roman" w:cs="Arial"/>
          <w:b/>
          <w:szCs w:val="24"/>
        </w:rPr>
        <w:t>ASSOCIATION NPC</w:t>
      </w:r>
      <w:r w:rsidRPr="00AA1F18">
        <w:rPr>
          <w:rFonts w:eastAsia="Times New Roman" w:cs="Arial"/>
          <w:b/>
          <w:szCs w:val="24"/>
        </w:rPr>
        <w:t xml:space="preserve"> </w:t>
      </w:r>
      <w:r w:rsidRPr="00AA1F18">
        <w:rPr>
          <w:rFonts w:eastAsia="Times New Roman" w:cs="Arial"/>
          <w:b/>
          <w:szCs w:val="24"/>
          <w:lang w:val="en-ZA"/>
        </w:rPr>
        <w:tab/>
      </w:r>
      <w:r>
        <w:rPr>
          <w:rFonts w:eastAsia="Times New Roman" w:cs="Arial"/>
          <w:bCs/>
          <w:szCs w:val="24"/>
          <w:lang w:val="en-ZA"/>
        </w:rPr>
        <w:t>SIXTH</w:t>
      </w:r>
      <w:r w:rsidRPr="00AA1F18">
        <w:rPr>
          <w:rFonts w:eastAsia="Times New Roman" w:cs="Arial"/>
          <w:bCs/>
          <w:szCs w:val="24"/>
          <w:lang w:val="en-ZA"/>
        </w:rPr>
        <w:t xml:space="preserve"> </w:t>
      </w:r>
      <w:r w:rsidRPr="00AA1F18">
        <w:rPr>
          <w:rFonts w:eastAsia="Times New Roman" w:cs="Arial"/>
          <w:szCs w:val="24"/>
          <w:lang w:val="en-ZA"/>
        </w:rPr>
        <w:t>RESPONDENT</w:t>
      </w:r>
    </w:p>
    <w:p w14:paraId="1673E1B1" w14:textId="77777777" w:rsidR="00AA1F18" w:rsidRDefault="00AA1F18" w:rsidP="00AA1F18">
      <w:pPr>
        <w:tabs>
          <w:tab w:val="right" w:pos="9029"/>
        </w:tabs>
        <w:spacing w:after="0" w:line="240" w:lineRule="auto"/>
        <w:ind w:left="0"/>
        <w:contextualSpacing/>
        <w:rPr>
          <w:rFonts w:eastAsia="Times New Roman" w:cs="Arial"/>
          <w:szCs w:val="24"/>
          <w:lang w:val="en-ZA"/>
        </w:rPr>
      </w:pPr>
    </w:p>
    <w:p w14:paraId="4C700F39" w14:textId="33834EC7" w:rsidR="00AA1F18" w:rsidRDefault="00AA1F18" w:rsidP="00AA1F18">
      <w:pPr>
        <w:tabs>
          <w:tab w:val="right" w:pos="9029"/>
        </w:tabs>
        <w:spacing w:after="0" w:line="240" w:lineRule="auto"/>
        <w:ind w:left="0"/>
        <w:contextualSpacing/>
        <w:rPr>
          <w:rFonts w:eastAsia="Times New Roman" w:cs="Arial"/>
          <w:szCs w:val="24"/>
          <w:lang w:val="en-ZA"/>
        </w:rPr>
      </w:pPr>
      <w:r>
        <w:rPr>
          <w:rFonts w:eastAsia="Times New Roman" w:cs="Arial"/>
          <w:b/>
          <w:szCs w:val="24"/>
        </w:rPr>
        <w:t>VERMAAK BEESLAAR ATTORNEYS</w:t>
      </w:r>
      <w:r w:rsidRPr="00AA1F18">
        <w:rPr>
          <w:rFonts w:eastAsia="Times New Roman" w:cs="Arial"/>
          <w:b/>
          <w:szCs w:val="24"/>
        </w:rPr>
        <w:t xml:space="preserve"> </w:t>
      </w:r>
      <w:r w:rsidRPr="00AA1F18">
        <w:rPr>
          <w:rFonts w:eastAsia="Times New Roman" w:cs="Arial"/>
          <w:b/>
          <w:szCs w:val="24"/>
          <w:lang w:val="en-ZA"/>
        </w:rPr>
        <w:tab/>
      </w:r>
      <w:r>
        <w:rPr>
          <w:rFonts w:eastAsia="Times New Roman" w:cs="Arial"/>
          <w:szCs w:val="24"/>
          <w:lang w:val="en-ZA"/>
        </w:rPr>
        <w:t>SEVENTH</w:t>
      </w:r>
      <w:r w:rsidRPr="00AA1F18">
        <w:rPr>
          <w:rFonts w:eastAsia="Times New Roman" w:cs="Arial"/>
          <w:szCs w:val="24"/>
          <w:lang w:val="en-ZA"/>
        </w:rPr>
        <w:t xml:space="preserve"> RESPONDENT</w:t>
      </w:r>
    </w:p>
    <w:p w14:paraId="432CF1E0" w14:textId="77777777" w:rsidR="00AA1F18" w:rsidRDefault="00AA1F18" w:rsidP="00AA1F18">
      <w:pPr>
        <w:tabs>
          <w:tab w:val="right" w:pos="9029"/>
        </w:tabs>
        <w:spacing w:after="0" w:line="240" w:lineRule="auto"/>
        <w:ind w:left="0"/>
        <w:contextualSpacing/>
        <w:rPr>
          <w:rFonts w:eastAsia="Times New Roman" w:cs="Arial"/>
          <w:szCs w:val="24"/>
          <w:lang w:val="en-ZA"/>
        </w:rPr>
      </w:pPr>
    </w:p>
    <w:p w14:paraId="0F0FC0B8" w14:textId="77777777" w:rsidR="00AA1F18" w:rsidRDefault="00AA1F18" w:rsidP="00AA1F18">
      <w:pPr>
        <w:tabs>
          <w:tab w:val="right" w:pos="9029"/>
        </w:tabs>
        <w:spacing w:after="0" w:line="240" w:lineRule="auto"/>
        <w:ind w:left="0"/>
        <w:contextualSpacing/>
        <w:rPr>
          <w:rFonts w:eastAsia="Times New Roman" w:cs="Arial"/>
          <w:b/>
          <w:szCs w:val="24"/>
        </w:rPr>
      </w:pPr>
      <w:r>
        <w:rPr>
          <w:rFonts w:eastAsia="Times New Roman" w:cs="Arial"/>
          <w:b/>
          <w:szCs w:val="24"/>
        </w:rPr>
        <w:t>SOUTHERN SKY DEVELOPMENT (PTY)</w:t>
      </w:r>
    </w:p>
    <w:p w14:paraId="3411E0AF" w14:textId="66D192D1" w:rsidR="00AA1F18" w:rsidRPr="00AA1F18" w:rsidRDefault="00AA1F18" w:rsidP="00AA1F18">
      <w:pPr>
        <w:tabs>
          <w:tab w:val="right" w:pos="9029"/>
        </w:tabs>
        <w:spacing w:after="0" w:line="240" w:lineRule="auto"/>
        <w:ind w:left="0"/>
        <w:contextualSpacing/>
        <w:rPr>
          <w:rFonts w:eastAsia="Times New Roman" w:cs="Arial"/>
          <w:b/>
          <w:szCs w:val="24"/>
          <w:lang w:val="en-ZA"/>
        </w:rPr>
      </w:pPr>
      <w:r>
        <w:rPr>
          <w:rFonts w:eastAsia="Times New Roman" w:cs="Arial"/>
          <w:b/>
          <w:szCs w:val="24"/>
        </w:rPr>
        <w:lastRenderedPageBreak/>
        <w:t>LTD (2005/042887/07) IN LIQUIDATION</w:t>
      </w:r>
      <w:r w:rsidRPr="00AA1F18">
        <w:rPr>
          <w:rFonts w:eastAsia="Times New Roman" w:cs="Arial"/>
          <w:b/>
          <w:szCs w:val="24"/>
        </w:rPr>
        <w:t xml:space="preserve"> </w:t>
      </w:r>
      <w:r w:rsidRPr="00AA1F18">
        <w:rPr>
          <w:rFonts w:eastAsia="Times New Roman" w:cs="Arial"/>
          <w:b/>
          <w:szCs w:val="24"/>
          <w:lang w:val="en-ZA"/>
        </w:rPr>
        <w:tab/>
      </w:r>
      <w:r>
        <w:rPr>
          <w:rFonts w:eastAsia="Times New Roman" w:cs="Arial"/>
          <w:szCs w:val="24"/>
          <w:lang w:val="en-ZA"/>
        </w:rPr>
        <w:t>EIGHT</w:t>
      </w:r>
      <w:r w:rsidRPr="00AA1F18">
        <w:rPr>
          <w:rFonts w:eastAsia="Times New Roman" w:cs="Arial"/>
          <w:szCs w:val="24"/>
          <w:lang w:val="en-ZA"/>
        </w:rPr>
        <w:t>H RESPONDENT</w:t>
      </w:r>
    </w:p>
    <w:p w14:paraId="18581B2F" w14:textId="77777777" w:rsidR="00AA1F18" w:rsidRPr="00AA1F18" w:rsidRDefault="00AA1F18" w:rsidP="00AA1F18">
      <w:pPr>
        <w:tabs>
          <w:tab w:val="right" w:pos="9029"/>
        </w:tabs>
        <w:spacing w:after="0" w:line="240" w:lineRule="auto"/>
        <w:ind w:left="0"/>
        <w:contextualSpacing/>
        <w:rPr>
          <w:rFonts w:eastAsia="Times New Roman" w:cs="Arial"/>
          <w:b/>
          <w:szCs w:val="24"/>
          <w:lang w:val="en-ZA"/>
        </w:rPr>
      </w:pPr>
    </w:p>
    <w:bookmarkEnd w:id="3"/>
    <w:p w14:paraId="3E67513D" w14:textId="77777777" w:rsidR="00C0309A" w:rsidRPr="007B7F59" w:rsidRDefault="00C0309A" w:rsidP="00C0309A">
      <w:pPr>
        <w:pBdr>
          <w:bottom w:val="single" w:sz="12" w:space="1" w:color="auto"/>
        </w:pBdr>
        <w:spacing w:after="0" w:line="240" w:lineRule="auto"/>
        <w:ind w:left="0"/>
        <w:jc w:val="left"/>
        <w:rPr>
          <w:rFonts w:cs="Arial"/>
          <w:b/>
          <w:szCs w:val="24"/>
          <w:lang w:val="en-ZA"/>
        </w:rPr>
      </w:pPr>
    </w:p>
    <w:p w14:paraId="1CA46AED" w14:textId="77777777" w:rsidR="00C0309A" w:rsidRPr="007B7F59" w:rsidRDefault="00C0309A" w:rsidP="00C0309A">
      <w:pPr>
        <w:spacing w:after="0" w:line="240" w:lineRule="auto"/>
        <w:ind w:left="1440" w:hanging="1440"/>
        <w:jc w:val="left"/>
        <w:rPr>
          <w:rFonts w:cs="Arial"/>
          <w:b/>
          <w:szCs w:val="24"/>
        </w:rPr>
      </w:pPr>
    </w:p>
    <w:p w14:paraId="485C4831" w14:textId="41E6DB0D" w:rsidR="00003491" w:rsidRPr="00003491" w:rsidRDefault="00003491" w:rsidP="00003491">
      <w:pPr>
        <w:pBdr>
          <w:bottom w:val="single" w:sz="12" w:space="1" w:color="auto"/>
        </w:pBdr>
        <w:spacing w:line="480" w:lineRule="auto"/>
        <w:ind w:left="0"/>
        <w:jc w:val="center"/>
        <w:rPr>
          <w:rFonts w:cs="Arial"/>
          <w:b/>
          <w:szCs w:val="24"/>
          <w:lang w:val="en-ZA"/>
        </w:rPr>
      </w:pPr>
      <w:r>
        <w:rPr>
          <w:rFonts w:cs="Arial"/>
          <w:b/>
          <w:szCs w:val="24"/>
          <w:lang w:val="en-ZA"/>
        </w:rPr>
        <w:t>JUDGMENT</w:t>
      </w:r>
    </w:p>
    <w:p w14:paraId="1B8E6C8B" w14:textId="77777777" w:rsidR="00003491" w:rsidRDefault="00003491" w:rsidP="00C0309A">
      <w:pPr>
        <w:spacing w:after="0" w:line="240" w:lineRule="auto"/>
        <w:ind w:left="0"/>
        <w:jc w:val="left"/>
        <w:rPr>
          <w:rFonts w:cs="Arial"/>
          <w:szCs w:val="24"/>
        </w:rPr>
      </w:pPr>
    </w:p>
    <w:p w14:paraId="134BA8AB" w14:textId="0422132F" w:rsidR="00E21F3C" w:rsidRDefault="00E21F3C" w:rsidP="00E21F3C">
      <w:pPr>
        <w:spacing w:after="0" w:line="240" w:lineRule="auto"/>
        <w:ind w:left="0"/>
        <w:jc w:val="left"/>
        <w:rPr>
          <w:rFonts w:cs="Arial"/>
          <w:szCs w:val="24"/>
          <w:lang w:val="en-ZA"/>
        </w:rPr>
      </w:pPr>
      <w:r w:rsidRPr="00E21F3C">
        <w:rPr>
          <w:rFonts w:cs="Arial"/>
          <w:b/>
          <w:bCs/>
          <w:szCs w:val="24"/>
        </w:rPr>
        <w:t>Delivered</w:t>
      </w:r>
      <w:r w:rsidRPr="00E21F3C">
        <w:rPr>
          <w:rFonts w:cs="Arial"/>
          <w:szCs w:val="24"/>
        </w:rPr>
        <w:t xml:space="preserve">: </w:t>
      </w:r>
      <w:r w:rsidRPr="00E21F3C">
        <w:rPr>
          <w:rFonts w:cs="Arial"/>
          <w:szCs w:val="24"/>
          <w:lang w:val="en-ZA"/>
        </w:rPr>
        <w:t xml:space="preserve">This judgment </w:t>
      </w:r>
      <w:r w:rsidR="00971067">
        <w:rPr>
          <w:rFonts w:cs="Arial"/>
          <w:szCs w:val="24"/>
          <w:lang w:val="en-ZA"/>
        </w:rPr>
        <w:t>was</w:t>
      </w:r>
      <w:r w:rsidRPr="00E21F3C">
        <w:rPr>
          <w:rFonts w:cs="Arial"/>
          <w:szCs w:val="24"/>
          <w:lang w:val="en-ZA"/>
        </w:rPr>
        <w:t xml:space="preserve"> prepared and authored by the Judge whose name is reflected and is handed down electronically by circulation to Parties / their legal representatives by email and by uploading it to the electronic file of this matter on CaseLines. The date of the order is deemed to be the </w:t>
      </w:r>
      <w:r w:rsidR="00971067">
        <w:rPr>
          <w:rFonts w:cs="Arial"/>
          <w:szCs w:val="24"/>
          <w:lang w:val="en-ZA"/>
        </w:rPr>
        <w:t>29</w:t>
      </w:r>
      <w:r w:rsidR="00971067">
        <w:rPr>
          <w:rFonts w:cs="Arial"/>
          <w:szCs w:val="24"/>
          <w:vertAlign w:val="superscript"/>
          <w:lang w:val="en-ZA"/>
        </w:rPr>
        <w:t xml:space="preserve">th </w:t>
      </w:r>
      <w:r w:rsidR="00971067">
        <w:rPr>
          <w:rFonts w:cs="Arial"/>
          <w:szCs w:val="24"/>
          <w:lang w:val="en-ZA"/>
        </w:rPr>
        <w:t>of J</w:t>
      </w:r>
      <w:r w:rsidRPr="00E21F3C">
        <w:rPr>
          <w:rFonts w:cs="Arial"/>
          <w:szCs w:val="24"/>
          <w:lang w:val="en-ZA"/>
        </w:rPr>
        <w:t>anuary 2024.</w:t>
      </w:r>
    </w:p>
    <w:p w14:paraId="7C1FEE31" w14:textId="77777777" w:rsidR="00E21F3C" w:rsidRDefault="00E21F3C" w:rsidP="00E21F3C">
      <w:pPr>
        <w:spacing w:after="0" w:line="240" w:lineRule="auto"/>
        <w:ind w:left="0"/>
        <w:jc w:val="left"/>
        <w:rPr>
          <w:rFonts w:cs="Arial"/>
          <w:szCs w:val="24"/>
          <w:lang w:val="en-ZA"/>
        </w:rPr>
      </w:pPr>
    </w:p>
    <w:p w14:paraId="11DB3C02" w14:textId="77777777" w:rsidR="00E21F3C" w:rsidRPr="00E21F3C" w:rsidRDefault="00E21F3C" w:rsidP="00E21F3C">
      <w:pPr>
        <w:spacing w:after="0" w:line="240" w:lineRule="auto"/>
        <w:ind w:left="0"/>
        <w:jc w:val="left"/>
        <w:rPr>
          <w:rFonts w:cs="Arial"/>
          <w:b/>
          <w:bCs/>
          <w:szCs w:val="24"/>
          <w:lang w:val="en-ZA"/>
        </w:rPr>
      </w:pPr>
    </w:p>
    <w:p w14:paraId="49CFA1EC" w14:textId="50320DBF" w:rsidR="00C0309A" w:rsidRPr="00905638" w:rsidRDefault="00245036" w:rsidP="00C0309A">
      <w:pPr>
        <w:spacing w:after="0" w:line="240" w:lineRule="auto"/>
        <w:ind w:left="0"/>
        <w:jc w:val="left"/>
        <w:rPr>
          <w:rFonts w:cs="Arial"/>
          <w:b/>
          <w:bCs/>
          <w:szCs w:val="24"/>
        </w:rPr>
      </w:pPr>
      <w:r w:rsidRPr="00905638">
        <w:rPr>
          <w:rFonts w:cs="Arial"/>
          <w:b/>
          <w:bCs/>
          <w:szCs w:val="24"/>
        </w:rPr>
        <w:t>MYBURGH</w:t>
      </w:r>
      <w:r w:rsidR="007F1E31" w:rsidRPr="00905638">
        <w:rPr>
          <w:rFonts w:cs="Arial"/>
          <w:b/>
          <w:bCs/>
          <w:szCs w:val="24"/>
        </w:rPr>
        <w:t>,</w:t>
      </w:r>
      <w:r w:rsidR="00C0309A" w:rsidRPr="00905638">
        <w:rPr>
          <w:rFonts w:cs="Arial"/>
          <w:b/>
          <w:bCs/>
          <w:szCs w:val="24"/>
        </w:rPr>
        <w:t xml:space="preserve"> </w:t>
      </w:r>
      <w:r w:rsidRPr="00905638">
        <w:rPr>
          <w:rFonts w:cs="Arial"/>
          <w:b/>
          <w:bCs/>
          <w:szCs w:val="24"/>
        </w:rPr>
        <w:t>A</w:t>
      </w:r>
      <w:r w:rsidR="00C0309A" w:rsidRPr="00905638">
        <w:rPr>
          <w:rFonts w:cs="Arial"/>
          <w:b/>
          <w:bCs/>
          <w:szCs w:val="24"/>
        </w:rPr>
        <w:t>J</w:t>
      </w:r>
    </w:p>
    <w:p w14:paraId="20726558" w14:textId="322B9500" w:rsidR="00D87AA7" w:rsidRPr="0065585A" w:rsidRDefault="00D87AA7" w:rsidP="0065585A">
      <w:pPr>
        <w:pStyle w:val="JudgmentHeading"/>
      </w:pPr>
    </w:p>
    <w:p w14:paraId="0052A18B" w14:textId="4565FDF4" w:rsidR="007F1E31" w:rsidRDefault="00BB1C6A" w:rsidP="00BB1C6A">
      <w:pPr>
        <w:pStyle w:val="JudgmentNumbered"/>
        <w:numPr>
          <w:ilvl w:val="0"/>
          <w:numId w:val="0"/>
        </w:numPr>
        <w:ind w:left="720" w:hanging="720"/>
      </w:pPr>
      <w:r>
        <w:t>[1]</w:t>
      </w:r>
      <w:r>
        <w:tab/>
      </w:r>
      <w:r w:rsidR="00245036" w:rsidRPr="00245036">
        <w:t xml:space="preserve">The applicant in this matter seeks an interim interdict preventing the first respondent from appointing the third and fourth respondents as liquidators of the eighth respondent pending the determination of the claims for relief contained in part B of the notice of motion. In the alternative, and in the event that the first respondent has already made the appointments, the applicant asks that the powers of the third and fourth respondents, as liquidators be suspended pending the determination of the applicant’s claims for final relief as set out in part B. The application is cast on the basis that the said third and fourth respondents, who were previously appointed as provisional liquidators of the eighth respondent will remain in that capacity and continue to exercise the powers vested in them as provisional liquidators </w:t>
      </w:r>
      <w:r w:rsidR="00245036" w:rsidRPr="00245036">
        <w:rPr>
          <w:i/>
          <w:iCs/>
        </w:rPr>
        <w:t>pendente lite</w:t>
      </w:r>
      <w:r w:rsidR="00A374C9">
        <w:rPr>
          <w:lang w:val="en-ZA"/>
        </w:rPr>
        <w:t>.</w:t>
      </w:r>
    </w:p>
    <w:p w14:paraId="1743285E" w14:textId="3EB51EA9" w:rsidR="00F0178F" w:rsidRPr="00F0178F" w:rsidRDefault="00BB1C6A" w:rsidP="00BB1C6A">
      <w:pPr>
        <w:pStyle w:val="JudgmentNumbered"/>
        <w:numPr>
          <w:ilvl w:val="0"/>
          <w:numId w:val="0"/>
        </w:numPr>
        <w:ind w:left="720" w:hanging="720"/>
        <w:rPr>
          <w:lang w:val="en-ZA"/>
        </w:rPr>
      </w:pPr>
      <w:r w:rsidRPr="00F0178F">
        <w:rPr>
          <w:lang w:val="en-ZA"/>
        </w:rPr>
        <w:t>[2]</w:t>
      </w:r>
      <w:r w:rsidRPr="00F0178F">
        <w:rPr>
          <w:lang w:val="en-ZA"/>
        </w:rPr>
        <w:tab/>
      </w:r>
      <w:r w:rsidR="00245036" w:rsidRPr="00245036">
        <w:t xml:space="preserve">The applicant claims to be, and </w:t>
      </w:r>
      <w:r w:rsidR="00245036" w:rsidRPr="00245036">
        <w:rPr>
          <w:i/>
          <w:iCs/>
        </w:rPr>
        <w:t>prima facie</w:t>
      </w:r>
      <w:r w:rsidR="00245036" w:rsidRPr="00245036">
        <w:t xml:space="preserve"> is, a creditor of the eighth respondent, which is a company in liquidation. </w:t>
      </w:r>
      <w:r w:rsidR="00E21F3C">
        <w:t xml:space="preserve"> The deponent to the founding affidavit, a certain</w:t>
      </w:r>
      <w:r w:rsidR="00245036" w:rsidRPr="00245036">
        <w:t xml:space="preserve"> </w:t>
      </w:r>
      <w:r w:rsidR="009C6487">
        <w:t xml:space="preserve">Mrs </w:t>
      </w:r>
      <w:r w:rsidR="009C6487" w:rsidRPr="009C6487">
        <w:t>Rinderknecht</w:t>
      </w:r>
      <w:r w:rsidR="009C6487" w:rsidRPr="00245036">
        <w:t xml:space="preserve"> </w:t>
      </w:r>
      <w:r w:rsidR="009C6487">
        <w:t>is</w:t>
      </w:r>
      <w:r w:rsidR="00245036" w:rsidRPr="00245036">
        <w:t xml:space="preserve"> the sole director and controlling mind of th</w:t>
      </w:r>
      <w:r w:rsidR="00E21F3C">
        <w:t>e applicant</w:t>
      </w:r>
      <w:r w:rsidR="00245036" w:rsidRPr="00245036">
        <w:t xml:space="preserve">.  The first respondent is the Master of the High Court, Johannesburg.  The second respondent is a trust company. Its business includes the rendering of services in connection with liquidations. The third and fourth respondents, who are both employees of the second respondent, were appointed as the joint provisional liquidators of the eighth respondent and may, by this time, have been appointed as the joint liquidators of that company. The fifth respondent is an </w:t>
      </w:r>
      <w:r w:rsidR="00C15954" w:rsidRPr="00245036">
        <w:t>A</w:t>
      </w:r>
      <w:r w:rsidR="00245036" w:rsidRPr="00245036">
        <w:t xml:space="preserve">ssistant </w:t>
      </w:r>
      <w:r w:rsidR="00C15954" w:rsidRPr="00245036">
        <w:t>M</w:t>
      </w:r>
      <w:r w:rsidR="00245036" w:rsidRPr="00245036">
        <w:t xml:space="preserve">aster in the office of the first respondent. The </w:t>
      </w:r>
      <w:r w:rsidR="00245036" w:rsidRPr="00245036">
        <w:lastRenderedPageBreak/>
        <w:t>remaining respondents are creditors wh</w:t>
      </w:r>
      <w:r w:rsidR="00C15954">
        <w:t>o</w:t>
      </w:r>
      <w:r w:rsidR="00245036" w:rsidRPr="00245036">
        <w:t xml:space="preserve"> proved claims at the first meeting of the creditors of the eighth respondent</w:t>
      </w:r>
      <w:r w:rsidR="00F0178F" w:rsidRPr="00F0178F">
        <w:rPr>
          <w:lang w:val="en-ZA"/>
        </w:rPr>
        <w:t>.</w:t>
      </w:r>
    </w:p>
    <w:p w14:paraId="1ECA0F5C" w14:textId="6C59739C" w:rsidR="00F0178F" w:rsidRPr="00F0178F" w:rsidRDefault="00BB1C6A" w:rsidP="00BB1C6A">
      <w:pPr>
        <w:pStyle w:val="JudgmentNumbered"/>
        <w:numPr>
          <w:ilvl w:val="0"/>
          <w:numId w:val="0"/>
        </w:numPr>
        <w:ind w:left="720" w:hanging="720"/>
        <w:rPr>
          <w:lang w:val="en-ZA"/>
        </w:rPr>
      </w:pPr>
      <w:r w:rsidRPr="00F0178F">
        <w:rPr>
          <w:lang w:val="en-ZA"/>
        </w:rPr>
        <w:t>[3]</w:t>
      </w:r>
      <w:r w:rsidRPr="00F0178F">
        <w:rPr>
          <w:lang w:val="en-ZA"/>
        </w:rPr>
        <w:tab/>
      </w:r>
      <w:r w:rsidR="00245036" w:rsidRPr="00245036">
        <w:t>The application, which came before me in the urgent court in the week commencing 5 December 2023</w:t>
      </w:r>
      <w:r w:rsidR="00770203">
        <w:t>,</w:t>
      </w:r>
      <w:r w:rsidR="00245036" w:rsidRPr="00245036">
        <w:rPr>
          <w:vertAlign w:val="superscript"/>
        </w:rPr>
        <w:footnoteReference w:id="1"/>
      </w:r>
      <w:r w:rsidR="00245036" w:rsidRPr="00245036">
        <w:t xml:space="preserve"> was opposed by the sixth and seventh respondents. The third and fourth respondents delivered a report which was in the form of an affidavit deposed to by the fourth respondent. The first and fifth respondents also delivered a report which was in the form of an affidavit deposed to by the fifth respondent. I will return to the contents of these reports at the appropriate juncture</w:t>
      </w:r>
      <w:r w:rsidR="00F0178F" w:rsidRPr="00F0178F">
        <w:rPr>
          <w:lang w:val="en-ZA"/>
        </w:rPr>
        <w:t>.</w:t>
      </w:r>
    </w:p>
    <w:p w14:paraId="7ABBBC42" w14:textId="5BC9EB6C" w:rsidR="00F0178F" w:rsidRDefault="00BB1C6A" w:rsidP="00BB1C6A">
      <w:pPr>
        <w:pStyle w:val="JudgmentNumbered"/>
        <w:numPr>
          <w:ilvl w:val="0"/>
          <w:numId w:val="0"/>
        </w:numPr>
        <w:ind w:left="720" w:hanging="720"/>
        <w:rPr>
          <w:lang w:val="en-ZA"/>
        </w:rPr>
      </w:pPr>
      <w:r>
        <w:rPr>
          <w:lang w:val="en-ZA"/>
        </w:rPr>
        <w:t>[4]</w:t>
      </w:r>
      <w:r>
        <w:rPr>
          <w:lang w:val="en-ZA"/>
        </w:rPr>
        <w:tab/>
      </w:r>
      <w:r w:rsidR="00245036" w:rsidRPr="00245036">
        <w:t>The facts may conveniently be summarised as follows</w:t>
      </w:r>
      <w:r w:rsidR="00CF6616">
        <w:t>:</w:t>
      </w:r>
    </w:p>
    <w:p w14:paraId="11DF0DD7" w14:textId="102AFA1D" w:rsidR="00245036" w:rsidRPr="00245036" w:rsidRDefault="00BB1C6A" w:rsidP="00BB1C6A">
      <w:pPr>
        <w:pStyle w:val="JudgmentNumbered"/>
        <w:numPr>
          <w:ilvl w:val="0"/>
          <w:numId w:val="0"/>
        </w:numPr>
        <w:ind w:left="1134" w:hanging="567"/>
        <w:rPr>
          <w:lang w:val="en-ZA"/>
        </w:rPr>
      </w:pPr>
      <w:r w:rsidRPr="00245036">
        <w:rPr>
          <w:lang w:val="en-ZA"/>
        </w:rPr>
        <w:t>a.</w:t>
      </w:r>
      <w:r w:rsidRPr="00245036">
        <w:rPr>
          <w:lang w:val="en-ZA"/>
        </w:rPr>
        <w:tab/>
      </w:r>
      <w:r w:rsidR="00245036" w:rsidRPr="00245036">
        <w:t xml:space="preserve">The eighth respondent was placed </w:t>
      </w:r>
      <w:r w:rsidR="00CF6616">
        <w:t>under</w:t>
      </w:r>
      <w:r w:rsidR="00245036" w:rsidRPr="00245036">
        <w:t xml:space="preserve"> liquidation by order of this </w:t>
      </w:r>
      <w:r w:rsidR="00CF6616" w:rsidRPr="00245036">
        <w:t>C</w:t>
      </w:r>
      <w:r w:rsidR="00245036" w:rsidRPr="00245036">
        <w:t>ourt on 31 August 2023</w:t>
      </w:r>
      <w:r w:rsidR="00245036">
        <w:t>.</w:t>
      </w:r>
    </w:p>
    <w:p w14:paraId="29739ED4" w14:textId="62847FE2" w:rsidR="00245036" w:rsidRPr="00245036" w:rsidRDefault="00BB1C6A" w:rsidP="00BB1C6A">
      <w:pPr>
        <w:pStyle w:val="JudgmentNumbered"/>
        <w:numPr>
          <w:ilvl w:val="0"/>
          <w:numId w:val="0"/>
        </w:numPr>
        <w:ind w:left="1134" w:hanging="567"/>
        <w:rPr>
          <w:lang w:val="en-ZA"/>
        </w:rPr>
      </w:pPr>
      <w:r w:rsidRPr="00245036">
        <w:rPr>
          <w:lang w:val="en-ZA"/>
        </w:rPr>
        <w:t>b.</w:t>
      </w:r>
      <w:r w:rsidRPr="00245036">
        <w:rPr>
          <w:lang w:val="en-ZA"/>
        </w:rPr>
        <w:tab/>
      </w:r>
      <w:r w:rsidR="00245036" w:rsidRPr="00245036">
        <w:t>The first respondent thereafter appointed the third and fourth respondents as joint provisional liquidators of the eighth respondent. This occurred on 26 September 2023</w:t>
      </w:r>
      <w:r w:rsidR="00245036">
        <w:t>.</w:t>
      </w:r>
    </w:p>
    <w:p w14:paraId="4BE7B3D2" w14:textId="4D87819F" w:rsidR="00245036" w:rsidRPr="00BB1C6A" w:rsidRDefault="00BB1C6A" w:rsidP="00BB1C6A">
      <w:pPr>
        <w:spacing w:after="160"/>
        <w:ind w:left="1134" w:hanging="567"/>
        <w:rPr>
          <w:rFonts w:cs="Arial"/>
          <w:szCs w:val="24"/>
        </w:rPr>
      </w:pPr>
      <w:r w:rsidRPr="002E2D42">
        <w:rPr>
          <w:rFonts w:cs="Arial"/>
          <w:szCs w:val="24"/>
        </w:rPr>
        <w:t>c.</w:t>
      </w:r>
      <w:r w:rsidRPr="002E2D42">
        <w:rPr>
          <w:rFonts w:cs="Arial"/>
          <w:szCs w:val="24"/>
        </w:rPr>
        <w:tab/>
      </w:r>
      <w:r w:rsidR="00245036" w:rsidRPr="00BB1C6A">
        <w:rPr>
          <w:rFonts w:cs="Arial"/>
          <w:szCs w:val="24"/>
        </w:rPr>
        <w:t xml:space="preserve">On 27 October 2023 the first respondent gave notice of a first meeting of creditors to be held at the Randburg </w:t>
      </w:r>
      <w:r w:rsidR="00B8458B" w:rsidRPr="00BB1C6A">
        <w:rPr>
          <w:rFonts w:cs="Arial"/>
          <w:szCs w:val="24"/>
        </w:rPr>
        <w:t>M</w:t>
      </w:r>
      <w:r w:rsidR="00245036" w:rsidRPr="00BB1C6A">
        <w:rPr>
          <w:rFonts w:cs="Arial"/>
          <w:szCs w:val="24"/>
        </w:rPr>
        <w:t>agistrates</w:t>
      </w:r>
      <w:r w:rsidR="00B8458B" w:rsidRPr="00BB1C6A">
        <w:rPr>
          <w:rFonts w:cs="Arial"/>
          <w:szCs w:val="24"/>
        </w:rPr>
        <w:t>’</w:t>
      </w:r>
      <w:r w:rsidR="00245036" w:rsidRPr="00BB1C6A">
        <w:rPr>
          <w:rFonts w:cs="Arial"/>
          <w:szCs w:val="24"/>
        </w:rPr>
        <w:t xml:space="preserve"> </w:t>
      </w:r>
      <w:r w:rsidR="00B8458B" w:rsidRPr="00BB1C6A">
        <w:rPr>
          <w:rFonts w:cs="Arial"/>
          <w:szCs w:val="24"/>
        </w:rPr>
        <w:t>C</w:t>
      </w:r>
      <w:r w:rsidR="00245036" w:rsidRPr="00BB1C6A">
        <w:rPr>
          <w:rFonts w:cs="Arial"/>
          <w:szCs w:val="24"/>
        </w:rPr>
        <w:t>ourt on 8 November 2023. The notice was duly published.</w:t>
      </w:r>
      <w:r w:rsidR="00245036" w:rsidRPr="002E2D42">
        <w:rPr>
          <w:rStyle w:val="FootnoteReference"/>
          <w:szCs w:val="24"/>
        </w:rPr>
        <w:footnoteReference w:id="2"/>
      </w:r>
    </w:p>
    <w:p w14:paraId="40141B70" w14:textId="50B46D85" w:rsidR="00245036" w:rsidRPr="00245036" w:rsidRDefault="00BB1C6A" w:rsidP="00BB1C6A">
      <w:pPr>
        <w:pStyle w:val="JudgmentNumbered"/>
        <w:numPr>
          <w:ilvl w:val="0"/>
          <w:numId w:val="0"/>
        </w:numPr>
        <w:ind w:left="1134" w:hanging="567"/>
        <w:rPr>
          <w:lang w:val="en-ZA"/>
        </w:rPr>
      </w:pPr>
      <w:r w:rsidRPr="00245036">
        <w:rPr>
          <w:lang w:val="en-ZA"/>
        </w:rPr>
        <w:t>d.</w:t>
      </w:r>
      <w:r w:rsidRPr="00245036">
        <w:rPr>
          <w:lang w:val="en-ZA"/>
        </w:rPr>
        <w:tab/>
      </w:r>
      <w:r w:rsidR="00245036" w:rsidRPr="00245036">
        <w:t>The meeting was presided over by the fifth respondent</w:t>
      </w:r>
      <w:r w:rsidR="00245036">
        <w:t>.</w:t>
      </w:r>
    </w:p>
    <w:p w14:paraId="354A1CC9" w14:textId="696E8A16" w:rsidR="00245036" w:rsidRPr="00245036" w:rsidRDefault="00BB1C6A" w:rsidP="00BB1C6A">
      <w:pPr>
        <w:pStyle w:val="JudgmentNumbered"/>
        <w:numPr>
          <w:ilvl w:val="0"/>
          <w:numId w:val="0"/>
        </w:numPr>
        <w:ind w:left="1134" w:hanging="567"/>
        <w:rPr>
          <w:lang w:val="en-ZA"/>
        </w:rPr>
      </w:pPr>
      <w:r w:rsidRPr="00245036">
        <w:rPr>
          <w:lang w:val="en-ZA"/>
        </w:rPr>
        <w:t>e.</w:t>
      </w:r>
      <w:r w:rsidRPr="00245036">
        <w:rPr>
          <w:lang w:val="en-ZA"/>
        </w:rPr>
        <w:tab/>
      </w:r>
      <w:r w:rsidR="00E21F3C" w:rsidRPr="00E21F3C">
        <w:rPr>
          <w:rFonts w:cstheme="minorBidi"/>
        </w:rPr>
        <w:t xml:space="preserve"> </w:t>
      </w:r>
      <w:r w:rsidR="00E21F3C" w:rsidRPr="00E21F3C">
        <w:t>Mrs Rinderknecht</w:t>
      </w:r>
      <w:r w:rsidR="00245036" w:rsidRPr="00245036">
        <w:t xml:space="preserve"> was not present at the meeting however</w:t>
      </w:r>
      <w:r w:rsidR="00DD465C">
        <w:t>,</w:t>
      </w:r>
      <w:r w:rsidR="00245036" w:rsidRPr="00245036">
        <w:t xml:space="preserve"> </w:t>
      </w:r>
      <w:r w:rsidR="00E21F3C">
        <w:t xml:space="preserve">she and the applicant were </w:t>
      </w:r>
      <w:r w:rsidR="00245036" w:rsidRPr="00245036">
        <w:t>represented by an attorney, Mr Morris</w:t>
      </w:r>
      <w:r w:rsidR="00245036">
        <w:t>.</w:t>
      </w:r>
    </w:p>
    <w:p w14:paraId="4EFADFAA" w14:textId="3D470A9A" w:rsidR="00245036" w:rsidRPr="00245036" w:rsidRDefault="00BB1C6A" w:rsidP="00BB1C6A">
      <w:pPr>
        <w:pStyle w:val="JudgmentNumbered"/>
        <w:numPr>
          <w:ilvl w:val="0"/>
          <w:numId w:val="0"/>
        </w:numPr>
        <w:ind w:left="1134" w:hanging="567"/>
        <w:rPr>
          <w:lang w:val="en-ZA"/>
        </w:rPr>
      </w:pPr>
      <w:r w:rsidRPr="00245036">
        <w:rPr>
          <w:lang w:val="en-ZA"/>
        </w:rPr>
        <w:t>f.</w:t>
      </w:r>
      <w:r w:rsidRPr="00245036">
        <w:rPr>
          <w:lang w:val="en-ZA"/>
        </w:rPr>
        <w:tab/>
      </w:r>
      <w:r w:rsidR="00245036" w:rsidRPr="00245036">
        <w:t xml:space="preserve">The applicant, represented as aforesaid, attempted to prove two claims at the meeting. </w:t>
      </w:r>
      <w:r w:rsidR="00E21F3C">
        <w:t>Mr Morriss</w:t>
      </w:r>
      <w:r w:rsidR="00245036" w:rsidRPr="00245036">
        <w:t xml:space="preserve"> did not persist </w:t>
      </w:r>
      <w:r w:rsidR="00447397">
        <w:t>w</w:t>
      </w:r>
      <w:r w:rsidR="00245036" w:rsidRPr="00245036">
        <w:t>i</w:t>
      </w:r>
      <w:r w:rsidR="00447397">
        <w:t>th</w:t>
      </w:r>
      <w:r w:rsidR="00245036" w:rsidRPr="00245036">
        <w:t xml:space="preserve"> one as the power of attorney which had been filed with the first respondent had not been witnessed. The other claim was rejected because of discrepancies in the claim documentation. Other claims which had been advanced by an entity or </w:t>
      </w:r>
      <w:r w:rsidR="00245036" w:rsidRPr="00245036">
        <w:lastRenderedPageBreak/>
        <w:t>entities in which the applicant has an interest or interests were also rejected</w:t>
      </w:r>
      <w:r w:rsidR="00245036">
        <w:t>.</w:t>
      </w:r>
    </w:p>
    <w:p w14:paraId="3FE61441" w14:textId="776A1F7E" w:rsidR="00245036" w:rsidRPr="00245036" w:rsidRDefault="00BB1C6A" w:rsidP="00BB1C6A">
      <w:pPr>
        <w:pStyle w:val="JudgmentNumbered"/>
        <w:numPr>
          <w:ilvl w:val="0"/>
          <w:numId w:val="0"/>
        </w:numPr>
        <w:ind w:left="1134" w:hanging="567"/>
        <w:rPr>
          <w:lang w:val="en-ZA"/>
        </w:rPr>
      </w:pPr>
      <w:r w:rsidRPr="00245036">
        <w:rPr>
          <w:lang w:val="en-ZA"/>
        </w:rPr>
        <w:t>g.</w:t>
      </w:r>
      <w:r w:rsidRPr="00245036">
        <w:rPr>
          <w:lang w:val="en-ZA"/>
        </w:rPr>
        <w:tab/>
      </w:r>
      <w:r w:rsidR="00245036" w:rsidRPr="00245036">
        <w:t>The sixth and seventh respondents proved claims. So did a certain Mr Mendelsohn who, for reasons known only to the applicant, was not joined in the application</w:t>
      </w:r>
      <w:r w:rsidR="00245036">
        <w:t>.</w:t>
      </w:r>
    </w:p>
    <w:p w14:paraId="6EAC3A91" w14:textId="73EA1D12" w:rsidR="00245036" w:rsidRPr="00245036" w:rsidRDefault="00BB1C6A" w:rsidP="00BB1C6A">
      <w:pPr>
        <w:pStyle w:val="JudgmentNumbered"/>
        <w:numPr>
          <w:ilvl w:val="0"/>
          <w:numId w:val="0"/>
        </w:numPr>
        <w:ind w:left="1134" w:hanging="567"/>
        <w:rPr>
          <w:lang w:val="en-ZA"/>
        </w:rPr>
      </w:pPr>
      <w:r w:rsidRPr="00245036">
        <w:rPr>
          <w:lang w:val="en-ZA"/>
        </w:rPr>
        <w:t>h.</w:t>
      </w:r>
      <w:r w:rsidRPr="00245036">
        <w:rPr>
          <w:lang w:val="en-ZA"/>
        </w:rPr>
        <w:tab/>
      </w:r>
      <w:r w:rsidR="00245036" w:rsidRPr="00245036">
        <w:t>The parties whose claims had been accepted at the meeting then unanimously voted to appoint the third and fourth respondents as joint liquidators of the eighth respondent</w:t>
      </w:r>
      <w:r w:rsidR="00245036">
        <w:t>.</w:t>
      </w:r>
    </w:p>
    <w:p w14:paraId="408734A2" w14:textId="4A9FEA3E" w:rsidR="00245036" w:rsidRPr="00BB1C6A" w:rsidRDefault="00BB1C6A" w:rsidP="00BB1C6A">
      <w:pPr>
        <w:spacing w:after="160"/>
        <w:ind w:left="1134" w:hanging="567"/>
        <w:rPr>
          <w:rFonts w:cs="Arial"/>
          <w:szCs w:val="24"/>
        </w:rPr>
      </w:pPr>
      <w:r w:rsidRPr="002E2D42">
        <w:rPr>
          <w:rFonts w:cs="Arial"/>
          <w:szCs w:val="24"/>
        </w:rPr>
        <w:t>i.</w:t>
      </w:r>
      <w:r w:rsidRPr="002E2D42">
        <w:rPr>
          <w:rFonts w:cs="Arial"/>
          <w:szCs w:val="24"/>
        </w:rPr>
        <w:tab/>
      </w:r>
      <w:r w:rsidR="00245036" w:rsidRPr="00BB1C6A">
        <w:rPr>
          <w:rFonts w:cs="Arial"/>
          <w:szCs w:val="24"/>
        </w:rPr>
        <w:t>On the same day, the applicant addressed a letter to the first respondent in which she complained about the rejection of the applicant’s claims and the acceptance of the sixth respondent’s claims and asked for the appointment of an independent liquidator.</w:t>
      </w:r>
      <w:r w:rsidR="00245036" w:rsidRPr="002E2D42">
        <w:rPr>
          <w:rStyle w:val="FootnoteReference"/>
          <w:szCs w:val="24"/>
        </w:rPr>
        <w:footnoteReference w:id="3"/>
      </w:r>
    </w:p>
    <w:p w14:paraId="417E13B6" w14:textId="65804C15" w:rsidR="00245036" w:rsidRPr="00245036" w:rsidRDefault="00BB1C6A" w:rsidP="00BB1C6A">
      <w:pPr>
        <w:pStyle w:val="JudgmentNumbered"/>
        <w:numPr>
          <w:ilvl w:val="0"/>
          <w:numId w:val="0"/>
        </w:numPr>
        <w:ind w:left="1134" w:hanging="567"/>
        <w:rPr>
          <w:lang w:val="en-ZA"/>
        </w:rPr>
      </w:pPr>
      <w:r w:rsidRPr="00245036">
        <w:rPr>
          <w:lang w:val="en-ZA"/>
        </w:rPr>
        <w:t>j.</w:t>
      </w:r>
      <w:r w:rsidRPr="00245036">
        <w:rPr>
          <w:lang w:val="en-ZA"/>
        </w:rPr>
        <w:tab/>
      </w:r>
      <w:r w:rsidR="00245036" w:rsidRPr="00245036">
        <w:rPr>
          <w:kern w:val="2"/>
          <w:szCs w:val="24"/>
          <w14:ligatures w14:val="standardContextual"/>
        </w:rPr>
        <w:t>On 10 November 2023 the first respondent, represented by the fifth respondent, replied by way o</w:t>
      </w:r>
      <w:r w:rsidR="00C46C76">
        <w:rPr>
          <w:kern w:val="2"/>
          <w:szCs w:val="24"/>
          <w14:ligatures w14:val="standardContextual"/>
        </w:rPr>
        <w:t>f</w:t>
      </w:r>
      <w:r w:rsidR="00245036" w:rsidRPr="00245036">
        <w:rPr>
          <w:kern w:val="2"/>
          <w:szCs w:val="24"/>
          <w14:ligatures w14:val="standardContextual"/>
        </w:rPr>
        <w:t xml:space="preserve"> email in which it was, </w:t>
      </w:r>
      <w:r w:rsidR="00245036" w:rsidRPr="00245036">
        <w:rPr>
          <w:i/>
          <w:iCs/>
          <w:kern w:val="2"/>
          <w:szCs w:val="24"/>
          <w14:ligatures w14:val="standardContextual"/>
        </w:rPr>
        <w:t>inter alia</w:t>
      </w:r>
      <w:r w:rsidR="00245036" w:rsidRPr="00245036">
        <w:rPr>
          <w:kern w:val="2"/>
          <w:szCs w:val="24"/>
          <w14:ligatures w14:val="standardContextual"/>
        </w:rPr>
        <w:t>, recorded that the first respondent was not disposed to appoint an additional liquidator. That email concluded with a paragraph in which the applicant’s attention was brought to the remedy (of review) provided for in section 151 of the Insolvency Act.</w:t>
      </w:r>
      <w:r w:rsidR="00245036" w:rsidRPr="00245036">
        <w:rPr>
          <w:kern w:val="2"/>
          <w:szCs w:val="24"/>
          <w:vertAlign w:val="superscript"/>
          <w14:ligatures w14:val="standardContextual"/>
        </w:rPr>
        <w:footnoteReference w:id="4"/>
      </w:r>
    </w:p>
    <w:p w14:paraId="2961DCC9" w14:textId="343161C3" w:rsidR="00245036" w:rsidRPr="00245036" w:rsidRDefault="00BB1C6A" w:rsidP="00BB1C6A">
      <w:pPr>
        <w:pStyle w:val="JudgmentNumbered"/>
        <w:numPr>
          <w:ilvl w:val="0"/>
          <w:numId w:val="0"/>
        </w:numPr>
        <w:ind w:left="1134" w:hanging="567"/>
        <w:rPr>
          <w:lang w:val="en-ZA"/>
        </w:rPr>
      </w:pPr>
      <w:r w:rsidRPr="00245036">
        <w:rPr>
          <w:lang w:val="en-ZA"/>
        </w:rPr>
        <w:t>k.</w:t>
      </w:r>
      <w:r w:rsidRPr="00245036">
        <w:rPr>
          <w:lang w:val="en-ZA"/>
        </w:rPr>
        <w:tab/>
      </w:r>
      <w:r w:rsidR="00245036" w:rsidRPr="00245036">
        <w:t>On 13 November 2023 the applicant addressed a further letter to the first respondent.</w:t>
      </w:r>
      <w:r w:rsidR="00245036" w:rsidRPr="00245036">
        <w:rPr>
          <w:vertAlign w:val="superscript"/>
        </w:rPr>
        <w:footnoteReference w:id="5"/>
      </w:r>
      <w:r w:rsidR="00245036" w:rsidRPr="00245036">
        <w:t xml:space="preserve">  In that letter the applicant raised a fresh complaint, viz. that the meeting had been conducted on a basis which was irregular. The basis of this complaint was that the meeting had been presided over by the fifth respondent rather than a magistrate. This, so the complaint went, was contrary to the provisions of sub</w:t>
      </w:r>
      <w:r w:rsidR="00040DDD">
        <w:t>-</w:t>
      </w:r>
      <w:r w:rsidR="00245036" w:rsidRPr="00245036">
        <w:t xml:space="preserve">section 39 (2) of the Insolvency Act. For a reason which is not apparent from the papers, that letter, which was in the form of an email, was addressed to a particular employee in the office of the first respondent, a certain </w:t>
      </w:r>
      <w:r w:rsidR="008E61BB" w:rsidRPr="00245036">
        <w:t>A</w:t>
      </w:r>
      <w:r w:rsidR="00245036" w:rsidRPr="00245036">
        <w:t xml:space="preserve">dvocate Netshitahame, rather than to the </w:t>
      </w:r>
      <w:r w:rsidR="00245036" w:rsidRPr="00245036">
        <w:lastRenderedPageBreak/>
        <w:t>first respondent’s official email address (as had been the case in respect of the letter of 8 November) or the email address of the fifth respondent</w:t>
      </w:r>
      <w:r w:rsidR="00245036">
        <w:t>.</w:t>
      </w:r>
    </w:p>
    <w:p w14:paraId="49C8E873" w14:textId="74B739CD" w:rsidR="00245036" w:rsidRPr="00245036" w:rsidRDefault="00BB1C6A" w:rsidP="00BB1C6A">
      <w:pPr>
        <w:pStyle w:val="JudgmentNumbered"/>
        <w:numPr>
          <w:ilvl w:val="0"/>
          <w:numId w:val="0"/>
        </w:numPr>
        <w:ind w:left="1134" w:hanging="567"/>
        <w:rPr>
          <w:lang w:val="en-ZA"/>
        </w:rPr>
      </w:pPr>
      <w:r w:rsidRPr="00245036">
        <w:rPr>
          <w:lang w:val="en-ZA"/>
        </w:rPr>
        <w:t>l.</w:t>
      </w:r>
      <w:r w:rsidRPr="00245036">
        <w:rPr>
          <w:lang w:val="en-ZA"/>
        </w:rPr>
        <w:tab/>
      </w:r>
      <w:r w:rsidR="00245036" w:rsidRPr="00245036">
        <w:t>On the same day</w:t>
      </w:r>
      <w:r w:rsidR="00FE650D">
        <w:t>,</w:t>
      </w:r>
      <w:r w:rsidR="00245036" w:rsidRPr="00245036">
        <w:t xml:space="preserve"> the said employee of the first respondent responded by way of an email in which essentially</w:t>
      </w:r>
      <w:r w:rsidR="001D3D03">
        <w:t>,</w:t>
      </w:r>
      <w:r w:rsidR="00245036" w:rsidRPr="00245036">
        <w:t xml:space="preserve"> </w:t>
      </w:r>
      <w:r w:rsidR="00FE650D">
        <w:t xml:space="preserve">they </w:t>
      </w:r>
      <w:r w:rsidR="00245036" w:rsidRPr="00245036">
        <w:t>paraphrased the provisions of sub</w:t>
      </w:r>
      <w:r w:rsidR="001D3D03">
        <w:t>-</w:t>
      </w:r>
      <w:r w:rsidR="00245036" w:rsidRPr="00245036">
        <w:t>section 39 (2) and stated that the fifth respondent was neither a magistrate nor a designated official but in fact “the Master”</w:t>
      </w:r>
      <w:r w:rsidR="00245036">
        <w:t>.</w:t>
      </w:r>
    </w:p>
    <w:p w14:paraId="181AAD6D" w14:textId="48801520" w:rsidR="00245036" w:rsidRPr="00F0178F" w:rsidRDefault="00BB1C6A" w:rsidP="00BB1C6A">
      <w:pPr>
        <w:pStyle w:val="JudgmentNumbered"/>
        <w:numPr>
          <w:ilvl w:val="0"/>
          <w:numId w:val="0"/>
        </w:numPr>
        <w:ind w:left="1134" w:hanging="567"/>
        <w:rPr>
          <w:lang w:val="en-ZA"/>
        </w:rPr>
      </w:pPr>
      <w:r w:rsidRPr="00F0178F">
        <w:rPr>
          <w:lang w:val="en-ZA"/>
        </w:rPr>
        <w:t>m.</w:t>
      </w:r>
      <w:r w:rsidRPr="00F0178F">
        <w:rPr>
          <w:lang w:val="en-ZA"/>
        </w:rPr>
        <w:tab/>
      </w:r>
      <w:r w:rsidR="00245036" w:rsidRPr="00245036">
        <w:t>The present application was launched on 24 November 2023. In terms of the notice of motion any respondent wishing to oppose was required to deliver its answering papers by 29 November 2023. The dates of the returns of service vary from 27 November to 29 November, but it seems that service was, at least in respect of some of the respondents, effected informally (by email) prior to those dates. Even if one assumes that (informal) service was effected on 24 November 2023, respondents wishing to oppose were given only three business days in which to prepare and file their opposing papers</w:t>
      </w:r>
      <w:r w:rsidR="00245036">
        <w:t>.</w:t>
      </w:r>
    </w:p>
    <w:p w14:paraId="1847062E" w14:textId="01CA49DB" w:rsidR="00157C72" w:rsidRPr="00A374C9" w:rsidRDefault="00BB1C6A" w:rsidP="00BB1C6A">
      <w:pPr>
        <w:pStyle w:val="JudgmentNumbered"/>
        <w:numPr>
          <w:ilvl w:val="0"/>
          <w:numId w:val="0"/>
        </w:numPr>
        <w:ind w:left="720" w:hanging="720"/>
        <w:rPr>
          <w:lang w:val="en-ZA"/>
        </w:rPr>
      </w:pPr>
      <w:r w:rsidRPr="00A374C9">
        <w:rPr>
          <w:lang w:val="en-ZA"/>
        </w:rPr>
        <w:t>[5]</w:t>
      </w:r>
      <w:r w:rsidRPr="00A374C9">
        <w:rPr>
          <w:lang w:val="en-ZA"/>
        </w:rPr>
        <w:tab/>
      </w:r>
      <w:r w:rsidR="009A3A9D" w:rsidRPr="009A3A9D">
        <w:t xml:space="preserve">Two issues were raised by the opposing parties </w:t>
      </w:r>
      <w:r w:rsidR="009A3A9D" w:rsidRPr="009A3A9D">
        <w:rPr>
          <w:i/>
          <w:iCs/>
        </w:rPr>
        <w:t>in limine</w:t>
      </w:r>
      <w:r w:rsidR="009A3A9D" w:rsidRPr="009A3A9D">
        <w:t>. The first was that the applicant had failed to make out a proper case in respect of urgency. The second concerned the applicant’s failure to join Mr Mendelsohn. I will deal with those issues in turn before proceeding to deal with the merits</w:t>
      </w:r>
      <w:r w:rsidR="00A374C9">
        <w:rPr>
          <w:lang w:val="en-ZA"/>
        </w:rPr>
        <w:t>.</w:t>
      </w:r>
    </w:p>
    <w:p w14:paraId="19CDF17C" w14:textId="7292B8D9" w:rsidR="009A3A9D" w:rsidRDefault="00BB1C6A" w:rsidP="00BB1C6A">
      <w:pPr>
        <w:pStyle w:val="JudgmentNumbered"/>
        <w:numPr>
          <w:ilvl w:val="0"/>
          <w:numId w:val="0"/>
        </w:numPr>
        <w:ind w:left="567" w:hanging="567"/>
      </w:pPr>
      <w:r>
        <w:t>[6]</w:t>
      </w:r>
      <w:r>
        <w:tab/>
      </w:r>
      <w:r w:rsidR="009A3A9D" w:rsidRPr="002E2D42">
        <w:t>The requirements in respect of alleged urgency are so well known as not to require restatement. Suffice to say that an applicant seeking an urgent hearing is required to show (in a separate part of its f</w:t>
      </w:r>
      <w:r w:rsidR="007E4032">
        <w:t>o</w:t>
      </w:r>
      <w:r w:rsidR="009A3A9D" w:rsidRPr="002E2D42">
        <w:t xml:space="preserve">unding papers) that it will not be able to obtain satisfactory redress at a hearing in due course. It is also required to justify the degree of urgency or, put otherwise, the extent of the deviation from the ordinary time periods contended for. This includes the time afforded to the respondents – which should not be unduly short. The applicant is also required </w:t>
      </w:r>
      <w:r w:rsidR="009A3A9D" w:rsidRPr="002E2D42">
        <w:lastRenderedPageBreak/>
        <w:t>to satisfy the court that it has acted with appropriate speed in bringing the application – i.e. the urgency must not have been “self-created”.</w:t>
      </w:r>
      <w:r w:rsidR="00721793">
        <w:rPr>
          <w:rStyle w:val="FootnoteReference"/>
        </w:rPr>
        <w:footnoteReference w:id="6"/>
      </w:r>
      <w:r w:rsidR="009A3A9D">
        <w:t xml:space="preserve"> </w:t>
      </w:r>
      <w:r w:rsidR="009A3A9D">
        <w:rPr>
          <w:rStyle w:val="FootnoteReference"/>
          <w:szCs w:val="24"/>
        </w:rPr>
        <w:footnoteReference w:id="7"/>
      </w:r>
      <w:r w:rsidR="009A3A9D" w:rsidRPr="002E2D42">
        <w:t xml:space="preserve"> </w:t>
      </w:r>
    </w:p>
    <w:p w14:paraId="0467879F" w14:textId="7B07BAB5" w:rsidR="00DA19C2" w:rsidRPr="00DA19C2" w:rsidRDefault="00BB1C6A" w:rsidP="00BB1C6A">
      <w:pPr>
        <w:pStyle w:val="JudgmentNumbered"/>
        <w:numPr>
          <w:ilvl w:val="0"/>
          <w:numId w:val="0"/>
        </w:numPr>
        <w:ind w:left="720" w:hanging="720"/>
        <w:rPr>
          <w:lang w:val="en-US"/>
        </w:rPr>
      </w:pPr>
      <w:r w:rsidRPr="00DA19C2">
        <w:rPr>
          <w:lang w:val="en-US"/>
        </w:rPr>
        <w:t>[7]</w:t>
      </w:r>
      <w:r w:rsidRPr="00DA19C2">
        <w:rPr>
          <w:lang w:val="en-US"/>
        </w:rPr>
        <w:tab/>
      </w:r>
      <w:r w:rsidR="009A3A9D" w:rsidRPr="009A3A9D">
        <w:t xml:space="preserve">I have to say that I considered the applicant’s case in respect of urgency to be thin. In the first instance, the founding papers were completely silent regarding the period 13 to 24 November – i.e. a period of 11 calendar days. While it is obviously so that the applicant would have required some time to put the application together and while it is also so that legal advisors are not always available at the click of a finger, these are facts which the applicant ought properly to have addressed in its founding papers. Secondly, the time afforded to the respondents was substantially less than the time which the applicant had afforded itself to prepare and deliver the application. Thirdly, very little was said in relation to the consequences which were likely to follow if the third and fourth respondents were not promptly interdicted from carrying out their functions as joint liquidators of the eighth respondent. The </w:t>
      </w:r>
      <w:r w:rsidR="00E21F3C" w:rsidRPr="009A3A9D">
        <w:t>high</w:t>
      </w:r>
      <w:r w:rsidR="00E21F3C">
        <w:t>-water</w:t>
      </w:r>
      <w:r w:rsidR="009A3A9D" w:rsidRPr="009A3A9D">
        <w:t xml:space="preserve"> mark of the applicant’s case on this issue, as I understood it, was that the third and fourth respondents were likely to dispose of some or all of the eighth respondent’s assets. When that might occur was not addressed – a significant omission in my view as such things do not, in the ordinary course, occur overnight. Indeed, I am inclined to the view that the degree of urgency was overstated and that a special allocation early in the first term of 2024 would have sufficed. That said, I permitted the matter to be argued on an urgent basis and having done so, believe that it would be appropriate for me to deliver a judgment on the merits</w:t>
      </w:r>
      <w:r w:rsidR="00DA19C2" w:rsidRPr="00DA19C2">
        <w:rPr>
          <w:lang w:val="en-US"/>
        </w:rPr>
        <w:t>.</w:t>
      </w:r>
    </w:p>
    <w:p w14:paraId="016FD34B" w14:textId="7C26E40D" w:rsidR="00DA19C2" w:rsidRPr="00DA19C2" w:rsidRDefault="00BB1C6A" w:rsidP="00BB1C6A">
      <w:pPr>
        <w:pStyle w:val="JudgmentNumbered"/>
        <w:numPr>
          <w:ilvl w:val="0"/>
          <w:numId w:val="0"/>
        </w:numPr>
        <w:ind w:left="720" w:hanging="720"/>
        <w:rPr>
          <w:lang w:val="en-US"/>
        </w:rPr>
      </w:pPr>
      <w:r w:rsidRPr="00DA19C2">
        <w:rPr>
          <w:lang w:val="en-US"/>
        </w:rPr>
        <w:t>[8]</w:t>
      </w:r>
      <w:r w:rsidRPr="00DA19C2">
        <w:rPr>
          <w:lang w:val="en-US"/>
        </w:rPr>
        <w:tab/>
      </w:r>
      <w:r w:rsidR="009A3A9D" w:rsidRPr="009A3A9D">
        <w:t xml:space="preserve">As indicated above, the second </w:t>
      </w:r>
      <w:r w:rsidR="009A3A9D" w:rsidRPr="009A3A9D">
        <w:rPr>
          <w:i/>
          <w:iCs/>
        </w:rPr>
        <w:t xml:space="preserve">in limine </w:t>
      </w:r>
      <w:r w:rsidR="009A3A9D" w:rsidRPr="009A3A9D">
        <w:t>issue</w:t>
      </w:r>
      <w:r w:rsidR="009A3A9D" w:rsidRPr="009A3A9D">
        <w:rPr>
          <w:i/>
          <w:iCs/>
        </w:rPr>
        <w:t xml:space="preserve"> </w:t>
      </w:r>
      <w:r w:rsidR="009A3A9D" w:rsidRPr="009A3A9D">
        <w:t>related to the non-joinder of a creditor, Mr Mendelsohn. This issue was not addressed at any length in argument. I do not agree with the assertion that such non-joinder had the effect of rendering the application fatally defective. On my understanding, it simply meant that no order which would stand to prejudice the party who ought to have been joined could be given until that party had been given notice</w:t>
      </w:r>
      <w:r w:rsidR="00EE07A8">
        <w:t>,</w:t>
      </w:r>
      <w:r w:rsidR="009A3A9D" w:rsidRPr="009A3A9D">
        <w:t xml:space="preserve"> and an </w:t>
      </w:r>
      <w:r w:rsidR="009A3A9D" w:rsidRPr="009A3A9D">
        <w:lastRenderedPageBreak/>
        <w:t>adequate opportunity to deliver papers, if so advised. Given my assessment of the merits and the order which I propose to make, to require that would only serve to delay and to burden another judge with having to read the papers (which are voluminous) and to hear argument. This would, in my view, entail a waste of public resources and be inconsistent with the proper administration of justice</w:t>
      </w:r>
      <w:r w:rsidR="00DA19C2" w:rsidRPr="00DA19C2">
        <w:rPr>
          <w:lang w:val="en-US"/>
        </w:rPr>
        <w:t>.</w:t>
      </w:r>
    </w:p>
    <w:p w14:paraId="1A932277" w14:textId="4D3B6F3A" w:rsidR="00DA19C2" w:rsidRPr="00DA19C2" w:rsidRDefault="00BB1C6A" w:rsidP="00BB1C6A">
      <w:pPr>
        <w:pStyle w:val="JudgmentNumbered"/>
        <w:numPr>
          <w:ilvl w:val="0"/>
          <w:numId w:val="0"/>
        </w:numPr>
        <w:ind w:left="720" w:hanging="720"/>
        <w:rPr>
          <w:lang w:val="en-US"/>
        </w:rPr>
      </w:pPr>
      <w:r w:rsidRPr="00DA19C2">
        <w:rPr>
          <w:lang w:val="en-US"/>
        </w:rPr>
        <w:t>[9]</w:t>
      </w:r>
      <w:r w:rsidRPr="00DA19C2">
        <w:rPr>
          <w:lang w:val="en-US"/>
        </w:rPr>
        <w:tab/>
      </w:r>
      <w:r w:rsidR="009A3A9D" w:rsidRPr="009A3A9D">
        <w:rPr>
          <w:lang w:val="en-ZA"/>
        </w:rPr>
        <w:t>Turning to the merits, the first requirement which an applicant seeking an interim interdict must satisfy is the establishment of a right, which may be open to some doubt – i.e. what is often referred to as a “</w:t>
      </w:r>
      <w:r w:rsidR="009A3A9D" w:rsidRPr="009A3A9D">
        <w:rPr>
          <w:i/>
          <w:iCs/>
          <w:lang w:val="en-ZA"/>
        </w:rPr>
        <w:t>prima facie</w:t>
      </w:r>
      <w:r w:rsidR="009A3A9D" w:rsidRPr="009A3A9D">
        <w:rPr>
          <w:lang w:val="en-ZA"/>
        </w:rPr>
        <w:t xml:space="preserve"> right”. If the applicant satisfies this requirement, then the further considerations come into play – viz. ongoing harm or a well-grounded apprehension of harm; the absence of a satisfactory alternative remedy and that the balance of convenience favours   the applicant. Conversely, if the applicant does not get over the first hurdle, then that is the end of the matter.</w:t>
      </w:r>
      <w:r w:rsidR="009A3A9D" w:rsidRPr="009A3A9D">
        <w:rPr>
          <w:vertAlign w:val="superscript"/>
          <w:lang w:val="en-ZA"/>
        </w:rPr>
        <w:footnoteReference w:id="8"/>
      </w:r>
      <w:r w:rsidR="009A3A9D" w:rsidRPr="009A3A9D">
        <w:rPr>
          <w:lang w:val="en-ZA"/>
        </w:rPr>
        <w:t xml:space="preserve">  In the context of an application for an interim interdict pending the outcome of review proceedings, an applicant has, in order to establish a right (albeit perhaps open to some doubt), to show that it has some prospect of success in the review proceedings.</w:t>
      </w:r>
      <w:r w:rsidR="009A3A9D" w:rsidRPr="009A3A9D">
        <w:rPr>
          <w:vertAlign w:val="superscript"/>
          <w:lang w:val="en-ZA"/>
        </w:rPr>
        <w:footnoteReference w:id="9"/>
      </w:r>
    </w:p>
    <w:p w14:paraId="37A454DD" w14:textId="5ED9310C" w:rsidR="00FC5CE7" w:rsidRDefault="00BB1C6A" w:rsidP="00BB1C6A">
      <w:pPr>
        <w:pStyle w:val="JudgmentNumbered"/>
        <w:numPr>
          <w:ilvl w:val="0"/>
          <w:numId w:val="0"/>
        </w:numPr>
        <w:ind w:left="720" w:hanging="720"/>
      </w:pPr>
      <w:r>
        <w:t>[10]</w:t>
      </w:r>
      <w:r>
        <w:tab/>
      </w:r>
      <w:r w:rsidR="004443C4" w:rsidRPr="004443C4">
        <w:t>Although the attacks made by the applicant in the founding papers were quite wide-ranging, the issues which were argued before me in respect of the right contended for were narrow. What the applicant’s case came down to was that the first meeting of creditors was tainted by irregularity because it was presided over by a member of the first respondent’s staff rather than by a magistrate or someone designated by him/her for that purpose. Several counter arguments were advanced on behalf of the respondents in this regard. I will not deal with all of them as that would be unnecessary given the facts</w:t>
      </w:r>
      <w:r w:rsidR="00A374C9">
        <w:rPr>
          <w:lang w:val="en-ZA"/>
        </w:rPr>
        <w:t>.</w:t>
      </w:r>
    </w:p>
    <w:p w14:paraId="3EFBF23B" w14:textId="4F99EB00" w:rsidR="003A7CF7" w:rsidRPr="003A7CF7" w:rsidRDefault="00BB1C6A" w:rsidP="00BB1C6A">
      <w:pPr>
        <w:pStyle w:val="JudgmentNumbered"/>
        <w:numPr>
          <w:ilvl w:val="0"/>
          <w:numId w:val="0"/>
        </w:numPr>
        <w:ind w:left="720" w:hanging="720"/>
        <w:rPr>
          <w:i/>
          <w:iCs/>
          <w:lang w:val="en-ZA"/>
        </w:rPr>
      </w:pPr>
      <w:r w:rsidRPr="003A7CF7">
        <w:rPr>
          <w:lang w:val="en-ZA"/>
        </w:rPr>
        <w:t>[11]</w:t>
      </w:r>
      <w:r w:rsidRPr="003A7CF7">
        <w:rPr>
          <w:lang w:val="en-ZA"/>
        </w:rPr>
        <w:tab/>
      </w:r>
      <w:r w:rsidR="004443C4" w:rsidRPr="004443C4">
        <w:t xml:space="preserve">The facts, as they appeared from the report of the first respondent were that there had been a long-standing arrangement between the office of the first </w:t>
      </w:r>
      <w:r w:rsidR="004443C4" w:rsidRPr="004443C4">
        <w:lastRenderedPageBreak/>
        <w:t xml:space="preserve">respondent and that of the Chief Magistrate, Randburg in terms of which meetings of the kind under consideration held at the Randburg </w:t>
      </w:r>
      <w:r w:rsidR="003C5D65" w:rsidRPr="004443C4">
        <w:t>M</w:t>
      </w:r>
      <w:r w:rsidR="004443C4" w:rsidRPr="004443C4">
        <w:t>agistrates</w:t>
      </w:r>
      <w:r w:rsidR="00B06030">
        <w:t>’</w:t>
      </w:r>
      <w:r w:rsidR="004443C4" w:rsidRPr="004443C4">
        <w:t xml:space="preserve"> court would be presided over by a member of the first respondent’s staff.</w:t>
      </w:r>
      <w:r w:rsidR="004443C4" w:rsidRPr="004443C4">
        <w:rPr>
          <w:vertAlign w:val="superscript"/>
        </w:rPr>
        <w:footnoteReference w:id="10"/>
      </w:r>
      <w:r w:rsidR="004443C4" w:rsidRPr="004443C4">
        <w:t xml:space="preserve"> That arrangement had been given effect to over the years, and it was on that basis that the fifth respondent came to preside at the meeting in question</w:t>
      </w:r>
      <w:r w:rsidR="003A7CF7" w:rsidRPr="003A7CF7">
        <w:rPr>
          <w:lang w:val="en-ZA"/>
        </w:rPr>
        <w:t>.</w:t>
      </w:r>
    </w:p>
    <w:p w14:paraId="67B63E52" w14:textId="7F8294F8" w:rsidR="00556D3C" w:rsidRPr="00556D3C" w:rsidRDefault="00BB1C6A" w:rsidP="00BB1C6A">
      <w:pPr>
        <w:pStyle w:val="JudgmentNumbered"/>
        <w:numPr>
          <w:ilvl w:val="0"/>
          <w:numId w:val="0"/>
        </w:numPr>
        <w:ind w:left="720" w:hanging="720"/>
        <w:rPr>
          <w:lang w:val="en-ZA"/>
        </w:rPr>
      </w:pPr>
      <w:r w:rsidRPr="00556D3C">
        <w:rPr>
          <w:lang w:val="en-ZA"/>
        </w:rPr>
        <w:t>[12]</w:t>
      </w:r>
      <w:r w:rsidRPr="00556D3C">
        <w:rPr>
          <w:lang w:val="en-ZA"/>
        </w:rPr>
        <w:tab/>
      </w:r>
      <w:r w:rsidR="004443C4" w:rsidRPr="004443C4">
        <w:t>The argument which was advanced on behalf of the applicant was that the arrangement was not competent as it fell foul of subsection 39 (2) of the Insolvency Act – this, so the argument went, because the fifth respondent was not a public official who had been designated by a magistrate to preside over the meeting. Counsel for the applicant also asserted that it would not be competent for a magistrate to appoint or designate the first respondent or a member of the first respondent’s staff to preside over a meeting of the kind under consideration</w:t>
      </w:r>
      <w:r w:rsidR="00A374C9">
        <w:rPr>
          <w:lang w:val="en-ZA"/>
        </w:rPr>
        <w:t>.</w:t>
      </w:r>
    </w:p>
    <w:p w14:paraId="4AA07793" w14:textId="6D6CBC59" w:rsidR="00556D3C" w:rsidRPr="00556D3C" w:rsidRDefault="00BB1C6A" w:rsidP="00BB1C6A">
      <w:pPr>
        <w:pStyle w:val="JudgmentNumbered"/>
        <w:numPr>
          <w:ilvl w:val="0"/>
          <w:numId w:val="0"/>
        </w:numPr>
        <w:ind w:left="720" w:hanging="720"/>
        <w:rPr>
          <w:lang w:val="en-ZA"/>
        </w:rPr>
      </w:pPr>
      <w:r w:rsidRPr="00556D3C">
        <w:rPr>
          <w:lang w:val="en-ZA"/>
        </w:rPr>
        <w:t>[13]</w:t>
      </w:r>
      <w:r w:rsidRPr="00556D3C">
        <w:rPr>
          <w:lang w:val="en-ZA"/>
        </w:rPr>
        <w:tab/>
      </w:r>
      <w:r w:rsidR="004443C4" w:rsidRPr="004443C4">
        <w:t>While it is true that a strict, literal reading of the subsection is supportive of the proposition that a Master may not preside over a meeting held outside the magisterial district in which his/her office is situated,</w:t>
      </w:r>
      <w:r w:rsidR="004443C4" w:rsidRPr="004443C4">
        <w:rPr>
          <w:vertAlign w:val="superscript"/>
        </w:rPr>
        <w:footnoteReference w:id="11"/>
      </w:r>
      <w:r w:rsidR="004443C4" w:rsidRPr="004443C4">
        <w:t xml:space="preserve"> such a reading gives rise to a measure of absurdity. After all, the administration of all insolvent estates is subject to the authority of the Master of the division of the court which granted the order – be it one for the winding up of a corporation or the sequestration of a natural person, partnership or trust. It also appears to be accepted law that a magistrate who presides over a meeting of creditors does so as an agent of the Master, to whom he/she must report.</w:t>
      </w:r>
      <w:r w:rsidR="004443C4" w:rsidRPr="004443C4">
        <w:rPr>
          <w:vertAlign w:val="superscript"/>
        </w:rPr>
        <w:footnoteReference w:id="12"/>
      </w:r>
      <w:r w:rsidR="004443C4" w:rsidRPr="004443C4">
        <w:t xml:space="preserve"> These things being so, it seems to me to be somewhat absurd to suggest that the legislature intended that a Master should be precluded from presiding over a meeting in a “foreign” district if he/she considers that to be appropriate.  It is however not necessary for me to reach a final view on this issue given the facts, and I will accordingly not do so</w:t>
      </w:r>
      <w:r w:rsidR="00D32616">
        <w:rPr>
          <w:lang w:val="en-ZA"/>
        </w:rPr>
        <w:t>.</w:t>
      </w:r>
    </w:p>
    <w:p w14:paraId="6A1A59A3" w14:textId="46A61B29" w:rsidR="00166761" w:rsidRPr="00166761" w:rsidRDefault="00BB1C6A" w:rsidP="00BB1C6A">
      <w:pPr>
        <w:pStyle w:val="JudgmentNumbered"/>
        <w:numPr>
          <w:ilvl w:val="0"/>
          <w:numId w:val="0"/>
        </w:numPr>
        <w:ind w:left="720" w:hanging="720"/>
        <w:rPr>
          <w:lang w:val="en-ZA"/>
        </w:rPr>
      </w:pPr>
      <w:r w:rsidRPr="00166761">
        <w:rPr>
          <w:lang w:val="en-ZA"/>
        </w:rPr>
        <w:t>[14]</w:t>
      </w:r>
      <w:r w:rsidRPr="00166761">
        <w:rPr>
          <w:lang w:val="en-ZA"/>
        </w:rPr>
        <w:tab/>
      </w:r>
      <w:r w:rsidR="004443C4" w:rsidRPr="004443C4">
        <w:t xml:space="preserve">As I have already explained, the fifth respondent came to preside over the meeting in issue pursuant to an arrangement which had been concluded between the office of the first respondent and that of the Chief Magistrate, </w:t>
      </w:r>
      <w:r w:rsidR="004443C4" w:rsidRPr="004443C4">
        <w:lastRenderedPageBreak/>
        <w:t xml:space="preserve">Randburg. Thus, even if it is to be accepted that a designation by a magistrate rather than the first respondent was a requirement in order for the fifth respondent to have been entitled to preside over the meeting (a proposition which I consider to be questionable), it seems clear to me that that requirement was satisfied. The fifth respondent, who is an </w:t>
      </w:r>
      <w:r w:rsidR="00EA4278" w:rsidRPr="004443C4">
        <w:t>A</w:t>
      </w:r>
      <w:r w:rsidR="004443C4" w:rsidRPr="004443C4">
        <w:t xml:space="preserve">ssistant </w:t>
      </w:r>
      <w:r w:rsidR="00EA4278" w:rsidRPr="004443C4">
        <w:t>M</w:t>
      </w:r>
      <w:r w:rsidR="004443C4" w:rsidRPr="004443C4">
        <w:t xml:space="preserve">aster in the employ of the first respondent, clearly qualifies as an “officer in the public service”. It is also clear that his appointment was made in terms of and pursuant to the arrangement which I have already referred to. Subsection 39 (2) does not stipulate a particular mode of designation and I do not believe that the law requires anything more than what in fact occurred. The suggestion that the subsection precludes the designation of any official in the employ of the office </w:t>
      </w:r>
      <w:r w:rsidR="00465206">
        <w:t>of the</w:t>
      </w:r>
      <w:r w:rsidR="004443C4" w:rsidRPr="004443C4">
        <w:t xml:space="preserve"> Master is, to my mind, utterly untenable. The subsection does not contain words to that effect, and it is not necessary to read such words into it in order to avoid an absurdity. I was also not pointed to any authority supportive of that argument</w:t>
      </w:r>
      <w:r w:rsidR="00D32616">
        <w:rPr>
          <w:lang w:val="en-ZA"/>
        </w:rPr>
        <w:t>.</w:t>
      </w:r>
    </w:p>
    <w:p w14:paraId="6155A24D" w14:textId="7DD099B8" w:rsidR="00FD3C9D" w:rsidRPr="00FD3C9D" w:rsidRDefault="00BB1C6A" w:rsidP="00BB1C6A">
      <w:pPr>
        <w:pStyle w:val="JudgmentNumbered"/>
        <w:numPr>
          <w:ilvl w:val="0"/>
          <w:numId w:val="0"/>
        </w:numPr>
        <w:ind w:left="720" w:hanging="720"/>
        <w:rPr>
          <w:iCs/>
          <w:lang w:val="en-ZA"/>
        </w:rPr>
      </w:pPr>
      <w:r w:rsidRPr="00FD3C9D">
        <w:rPr>
          <w:lang w:val="en-ZA"/>
        </w:rPr>
        <w:t>[15]</w:t>
      </w:r>
      <w:r w:rsidRPr="00FD3C9D">
        <w:rPr>
          <w:lang w:val="en-ZA"/>
        </w:rPr>
        <w:tab/>
      </w:r>
      <w:r w:rsidR="004443C4" w:rsidRPr="004443C4">
        <w:rPr>
          <w:iCs/>
        </w:rPr>
        <w:t xml:space="preserve">I am accordingly of the view that the applicant has failed to establish even </w:t>
      </w:r>
      <w:r w:rsidR="00262F35">
        <w:rPr>
          <w:iCs/>
        </w:rPr>
        <w:t>a</w:t>
      </w:r>
      <w:r w:rsidR="004443C4" w:rsidRPr="004443C4">
        <w:rPr>
          <w:iCs/>
        </w:rPr>
        <w:t xml:space="preserve"> glimmer of the right contended for, and that the application must accordingly fail. However, even if I am wrong in this regard, the application must, in my view, fail for other reasons. I will deal with these briefly in the paragraphs which follow</w:t>
      </w:r>
      <w:r w:rsidR="00FD3C9D" w:rsidRPr="00FD3C9D">
        <w:rPr>
          <w:iCs/>
          <w:lang w:val="en-ZA"/>
        </w:rPr>
        <w:t>.</w:t>
      </w:r>
    </w:p>
    <w:p w14:paraId="56B39507" w14:textId="464C727A" w:rsidR="00FD3C9D" w:rsidRPr="00FD3C9D" w:rsidRDefault="00BB1C6A" w:rsidP="00BB1C6A">
      <w:pPr>
        <w:pStyle w:val="JudgmentNumbered"/>
        <w:numPr>
          <w:ilvl w:val="0"/>
          <w:numId w:val="0"/>
        </w:numPr>
        <w:ind w:left="720" w:hanging="720"/>
        <w:rPr>
          <w:iCs/>
          <w:lang w:val="en-ZA"/>
        </w:rPr>
      </w:pPr>
      <w:r w:rsidRPr="00FD3C9D">
        <w:rPr>
          <w:lang w:val="en-ZA"/>
        </w:rPr>
        <w:t>[16]</w:t>
      </w:r>
      <w:r w:rsidRPr="00FD3C9D">
        <w:rPr>
          <w:lang w:val="en-ZA"/>
        </w:rPr>
        <w:tab/>
      </w:r>
      <w:r w:rsidR="004443C4" w:rsidRPr="004443C4">
        <w:rPr>
          <w:iCs/>
        </w:rPr>
        <w:t>The second requirement for an interim interdict is that of harm. For this purpose</w:t>
      </w:r>
      <w:r w:rsidR="00E153E4">
        <w:rPr>
          <w:iCs/>
        </w:rPr>
        <w:t>,</w:t>
      </w:r>
      <w:r w:rsidR="004443C4" w:rsidRPr="004443C4">
        <w:rPr>
          <w:iCs/>
        </w:rPr>
        <w:t xml:space="preserve"> the applicant must demonstrate either a continuing infringement of the right in issue or a well-grounded apprehension of infringement. </w:t>
      </w:r>
      <w:r w:rsidR="004443C4" w:rsidRPr="00E21F3C">
        <w:t>In</w:t>
      </w:r>
      <w:r w:rsidR="004443C4" w:rsidRPr="004443C4">
        <w:rPr>
          <w:i/>
          <w:iCs/>
        </w:rPr>
        <w:t xml:space="preserve"> casu</w:t>
      </w:r>
      <w:r w:rsidR="004443C4" w:rsidRPr="004443C4">
        <w:rPr>
          <w:iCs/>
        </w:rPr>
        <w:t xml:space="preserve"> the applicant’s papers were hopelessly deficient. While the deponent to the founding affidavit</w:t>
      </w:r>
      <w:r w:rsidR="00E21F3C">
        <w:rPr>
          <w:iCs/>
        </w:rPr>
        <w:t xml:space="preserve"> </w:t>
      </w:r>
      <w:r w:rsidR="004443C4" w:rsidRPr="004443C4">
        <w:rPr>
          <w:iCs/>
        </w:rPr>
        <w:t>stated that a “</w:t>
      </w:r>
      <w:r w:rsidR="004443C4" w:rsidRPr="004443C4">
        <w:rPr>
          <w:i/>
          <w:iCs/>
        </w:rPr>
        <w:t>travesty of justice</w:t>
      </w:r>
      <w:r w:rsidR="004443C4" w:rsidRPr="004443C4">
        <w:rPr>
          <w:iCs/>
        </w:rPr>
        <w:t>” would occur and that “</w:t>
      </w:r>
      <w:r w:rsidR="004443C4" w:rsidRPr="004443C4">
        <w:rPr>
          <w:i/>
          <w:iCs/>
        </w:rPr>
        <w:t>it could have grave and dire consequences</w:t>
      </w:r>
      <w:r w:rsidR="004443C4" w:rsidRPr="004443C4">
        <w:rPr>
          <w:iCs/>
        </w:rPr>
        <w:t xml:space="preserve"> </w:t>
      </w:r>
      <w:r w:rsidR="004443C4" w:rsidRPr="004443C4">
        <w:rPr>
          <w:i/>
          <w:iCs/>
        </w:rPr>
        <w:t>to the effectual and proper winding up of…. the eighth respondent</w:t>
      </w:r>
      <w:r w:rsidR="004443C4" w:rsidRPr="004443C4">
        <w:rPr>
          <w:iCs/>
        </w:rPr>
        <w:t xml:space="preserve">” none of those allegations were underpinned by averments of primary facts supportive of those assertions or concerns. The </w:t>
      </w:r>
      <w:r w:rsidR="00E21F3C" w:rsidRPr="004443C4">
        <w:rPr>
          <w:iCs/>
        </w:rPr>
        <w:t>high</w:t>
      </w:r>
      <w:r w:rsidR="00E21F3C">
        <w:rPr>
          <w:iCs/>
        </w:rPr>
        <w:t>-water</w:t>
      </w:r>
      <w:r w:rsidR="004443C4" w:rsidRPr="004443C4">
        <w:rPr>
          <w:iCs/>
        </w:rPr>
        <w:t xml:space="preserve"> mark of the applicant’s case on this issue was that the third and fourth respondents might not deal appropriately with claims advanced by creditors and that they might sell some or all of the eighth respondent’s assets. No proper basis was laid for the first concern (I deliberately put it no higher than that). To this I would </w:t>
      </w:r>
      <w:r w:rsidR="004443C4" w:rsidRPr="004443C4">
        <w:rPr>
          <w:iCs/>
        </w:rPr>
        <w:lastRenderedPageBreak/>
        <w:t>add that the third and fourth respondents, as liquidators, would be bound to carry out their duties in accordance with the law and with due regard to the interests of creditors – all under the eye of the first respondent.  In the absence of any evidence of prior wrongdoing, I cannot properly conclude that there is any likelihood that the third and f</w:t>
      </w:r>
      <w:r w:rsidR="000F6867">
        <w:rPr>
          <w:iCs/>
        </w:rPr>
        <w:t>o</w:t>
      </w:r>
      <w:r w:rsidR="004443C4" w:rsidRPr="004443C4">
        <w:rPr>
          <w:iCs/>
        </w:rPr>
        <w:t>urth respondents will not discharge their obligations in a proper manner.</w:t>
      </w:r>
      <w:r w:rsidR="004443C4" w:rsidRPr="004443C4">
        <w:rPr>
          <w:iCs/>
          <w:vertAlign w:val="superscript"/>
        </w:rPr>
        <w:footnoteReference w:id="13"/>
      </w:r>
      <w:r w:rsidR="004443C4" w:rsidRPr="004443C4">
        <w:rPr>
          <w:iCs/>
        </w:rPr>
        <w:t xml:space="preserve">   As to the second, while I accept that it does appear to be  likely that the third and fourth respondents will, if left to their own devices, sell some or possibly all of the eighth respondent’s assets , that is a consequence which arises from the fact that the eighth respondent is insolvent.  It has nothing to do with the identities of the third and fourth respondents </w:t>
      </w:r>
      <w:r w:rsidR="004443C4" w:rsidRPr="004443C4">
        <w:rPr>
          <w:i/>
          <w:iCs/>
        </w:rPr>
        <w:t>per se</w:t>
      </w:r>
      <w:r w:rsidR="004443C4" w:rsidRPr="004443C4">
        <w:rPr>
          <w:iCs/>
        </w:rPr>
        <w:t>. To this I would add that the applicant’s papers are silent as to any other possible solution – by way of example</w:t>
      </w:r>
      <w:r w:rsidR="00F05D4E">
        <w:rPr>
          <w:iCs/>
        </w:rPr>
        <w:t>,</w:t>
      </w:r>
      <w:r w:rsidR="004443C4" w:rsidRPr="004443C4">
        <w:rPr>
          <w:iCs/>
        </w:rPr>
        <w:t xml:space="preserve"> a compromise or the injection of further capital. In the circumstances I am not satisfied that a proper case has been made out in respect of the harm elemen</w:t>
      </w:r>
      <w:r w:rsidR="004443C4">
        <w:rPr>
          <w:iCs/>
        </w:rPr>
        <w:t>t</w:t>
      </w:r>
      <w:r w:rsidR="00FD3C9D" w:rsidRPr="00FD3C9D">
        <w:rPr>
          <w:iCs/>
          <w:lang w:val="en-ZA"/>
        </w:rPr>
        <w:t>.</w:t>
      </w:r>
    </w:p>
    <w:p w14:paraId="16F56D71" w14:textId="0DFD2D46" w:rsidR="00751236" w:rsidRPr="00751236" w:rsidRDefault="00BB1C6A" w:rsidP="00BB1C6A">
      <w:pPr>
        <w:pStyle w:val="JudgmentNumbered"/>
        <w:numPr>
          <w:ilvl w:val="0"/>
          <w:numId w:val="0"/>
        </w:numPr>
        <w:ind w:left="720" w:hanging="720"/>
        <w:rPr>
          <w:iCs/>
          <w:lang w:val="en-ZA"/>
        </w:rPr>
      </w:pPr>
      <w:r w:rsidRPr="00751236">
        <w:rPr>
          <w:lang w:val="en-ZA"/>
        </w:rPr>
        <w:t>[17]</w:t>
      </w:r>
      <w:r w:rsidRPr="00751236">
        <w:rPr>
          <w:lang w:val="en-ZA"/>
        </w:rPr>
        <w:tab/>
      </w:r>
      <w:r w:rsidR="004443C4" w:rsidRPr="004443C4">
        <w:rPr>
          <w:iCs/>
        </w:rPr>
        <w:t>I am also not satisfied that the applicant does not have any other suitable remedies. If the third and fourth respondents should do or attempt to do anything which is contrary to law or otherwise inconsistent with their obligations to the creditors of the insolvent company then the applicant, like other creditors, will have all the usual remedies at their disposal. I will not elaborate save to say that such remedies would include interdictory relief and, in appropriate circumstances, the removal of the third and fourth respondents from office</w:t>
      </w:r>
      <w:r w:rsidR="00751236" w:rsidRPr="00751236">
        <w:rPr>
          <w:iCs/>
          <w:lang w:val="en-ZA"/>
        </w:rPr>
        <w:t>.</w:t>
      </w:r>
    </w:p>
    <w:p w14:paraId="062CBB6E" w14:textId="305D7FD0" w:rsidR="000204C0" w:rsidRPr="00D32616" w:rsidRDefault="00BB1C6A" w:rsidP="00BB1C6A">
      <w:pPr>
        <w:pStyle w:val="JudgmentNumbered"/>
        <w:numPr>
          <w:ilvl w:val="0"/>
          <w:numId w:val="0"/>
        </w:numPr>
        <w:ind w:left="720" w:hanging="720"/>
      </w:pPr>
      <w:r w:rsidRPr="00D32616">
        <w:t>[18]</w:t>
      </w:r>
      <w:r w:rsidRPr="00D32616">
        <w:tab/>
      </w:r>
      <w:r w:rsidR="004443C4" w:rsidRPr="004443C4">
        <w:rPr>
          <w:iCs/>
        </w:rPr>
        <w:t xml:space="preserve">Finally, I am not satisfied that the balance of convenience favours the grant of the relief sought. While it may be so that the third and fourth respondents are likely to act in a manner which will be prejudicial to the interests of the applicant and those of its controlling mind, Mrs </w:t>
      </w:r>
      <w:bookmarkStart w:id="5" w:name="_Hlk157087485"/>
      <w:r w:rsidR="004443C4" w:rsidRPr="004443C4">
        <w:rPr>
          <w:iCs/>
        </w:rPr>
        <w:t>Rinderknecht</w:t>
      </w:r>
      <w:bookmarkEnd w:id="5"/>
      <w:r w:rsidR="004443C4" w:rsidRPr="004443C4">
        <w:rPr>
          <w:iCs/>
        </w:rPr>
        <w:t>, the enquiry does not end there. On the contrary, one has to consider the interests of the eighth respondent’s creditors generally. In my view those interests are best served by an orderly winding up a process - which may well entail the sale of some or all of the eighth respondent’s assets</w:t>
      </w:r>
      <w:r w:rsidR="00751236" w:rsidRPr="00751236">
        <w:rPr>
          <w:iCs/>
          <w:lang w:val="en-ZA"/>
        </w:rPr>
        <w:t>.</w:t>
      </w:r>
    </w:p>
    <w:p w14:paraId="7968465F" w14:textId="06D18EBC" w:rsidR="00D32616" w:rsidRDefault="00BB1C6A" w:rsidP="00BB1C6A">
      <w:pPr>
        <w:pStyle w:val="JudgmentNumbered"/>
        <w:numPr>
          <w:ilvl w:val="0"/>
          <w:numId w:val="0"/>
        </w:numPr>
        <w:ind w:left="720" w:hanging="720"/>
      </w:pPr>
      <w:r>
        <w:lastRenderedPageBreak/>
        <w:t>[19]</w:t>
      </w:r>
      <w:r>
        <w:tab/>
      </w:r>
      <w:r w:rsidR="004443C4" w:rsidRPr="004443C4">
        <w:t>I accordingly make the following order</w:t>
      </w:r>
      <w:r w:rsidR="004443C4">
        <w:t>.</w:t>
      </w:r>
    </w:p>
    <w:p w14:paraId="7C5B2B3B" w14:textId="77777777" w:rsidR="009458E6" w:rsidRPr="00D32616" w:rsidRDefault="009458E6" w:rsidP="009458E6">
      <w:pPr>
        <w:pStyle w:val="JudgmentNumbered"/>
        <w:numPr>
          <w:ilvl w:val="0"/>
          <w:numId w:val="0"/>
        </w:numPr>
        <w:ind w:left="720"/>
      </w:pPr>
    </w:p>
    <w:p w14:paraId="656E3C66" w14:textId="185FF617" w:rsidR="004443C4" w:rsidRPr="004443C4" w:rsidRDefault="004443C4" w:rsidP="004443C4">
      <w:pPr>
        <w:pStyle w:val="JudgmentNumbered"/>
        <w:numPr>
          <w:ilvl w:val="0"/>
          <w:numId w:val="0"/>
        </w:numPr>
        <w:rPr>
          <w:b/>
          <w:bCs/>
        </w:rPr>
      </w:pPr>
      <w:r w:rsidRPr="004443C4">
        <w:rPr>
          <w:b/>
          <w:bCs/>
          <w:lang w:val="en-US"/>
        </w:rPr>
        <w:t>ORDER</w:t>
      </w:r>
    </w:p>
    <w:p w14:paraId="726AE3E5" w14:textId="3C9DA50C" w:rsidR="00751236" w:rsidRDefault="00BB1C6A" w:rsidP="00BB1C6A">
      <w:pPr>
        <w:pStyle w:val="JudgmentNumbered"/>
        <w:numPr>
          <w:ilvl w:val="0"/>
          <w:numId w:val="0"/>
        </w:numPr>
        <w:ind w:left="1429" w:hanging="720"/>
      </w:pPr>
      <w:r>
        <w:t>[1]</w:t>
      </w:r>
      <w:r>
        <w:tab/>
      </w:r>
      <w:r w:rsidR="004443C4" w:rsidRPr="004443C4">
        <w:t>The application is dismissed with costs, such costs to include the costs of two counsel where so employed</w:t>
      </w:r>
      <w:r w:rsidR="00751236">
        <w:t>.</w:t>
      </w:r>
    </w:p>
    <w:p w14:paraId="0B296446" w14:textId="6216D88E" w:rsidR="00751236" w:rsidRDefault="00751236" w:rsidP="00751236">
      <w:pPr>
        <w:pStyle w:val="JudgmentNumbered"/>
        <w:numPr>
          <w:ilvl w:val="0"/>
          <w:numId w:val="0"/>
        </w:numPr>
        <w:ind w:left="1429"/>
      </w:pPr>
    </w:p>
    <w:p w14:paraId="377C8457" w14:textId="77777777" w:rsidR="005818DD" w:rsidRDefault="005818DD" w:rsidP="005818DD">
      <w:pPr>
        <w:pStyle w:val="JudgmentNumbered"/>
        <w:numPr>
          <w:ilvl w:val="0"/>
          <w:numId w:val="0"/>
        </w:numPr>
        <w:spacing w:after="0"/>
        <w:ind w:left="567" w:hanging="567"/>
        <w:jc w:val="right"/>
      </w:pPr>
      <w:r>
        <w:t>___________________________</w:t>
      </w:r>
    </w:p>
    <w:p w14:paraId="3EEDC72F" w14:textId="3BB27C13" w:rsidR="005818DD" w:rsidRDefault="004443C4" w:rsidP="005818DD">
      <w:pPr>
        <w:pStyle w:val="JudgmentNumbered"/>
        <w:numPr>
          <w:ilvl w:val="0"/>
          <w:numId w:val="0"/>
        </w:numPr>
        <w:spacing w:after="0"/>
        <w:ind w:left="567" w:hanging="567"/>
        <w:jc w:val="right"/>
        <w:rPr>
          <w:b/>
        </w:rPr>
      </w:pPr>
      <w:r>
        <w:rPr>
          <w:b/>
        </w:rPr>
        <w:t>G S</w:t>
      </w:r>
      <w:r w:rsidR="005818DD">
        <w:rPr>
          <w:b/>
        </w:rPr>
        <w:t xml:space="preserve"> </w:t>
      </w:r>
      <w:r>
        <w:rPr>
          <w:b/>
        </w:rPr>
        <w:t>MYBURGH</w:t>
      </w:r>
    </w:p>
    <w:p w14:paraId="42FF3E26" w14:textId="27A5A552" w:rsidR="005818DD" w:rsidRDefault="007022A1" w:rsidP="005818DD">
      <w:pPr>
        <w:pStyle w:val="JudgmentNumbered"/>
        <w:numPr>
          <w:ilvl w:val="0"/>
          <w:numId w:val="0"/>
        </w:numPr>
        <w:spacing w:after="0"/>
        <w:ind w:left="567" w:hanging="567"/>
        <w:jc w:val="right"/>
        <w:rPr>
          <w:b/>
        </w:rPr>
      </w:pPr>
      <w:r>
        <w:rPr>
          <w:b/>
        </w:rPr>
        <w:t xml:space="preserve">ACTING </w:t>
      </w:r>
      <w:r w:rsidR="005818DD">
        <w:rPr>
          <w:b/>
        </w:rPr>
        <w:t>JUDGE OF THE HIGH COURT</w:t>
      </w:r>
    </w:p>
    <w:p w14:paraId="149BC201" w14:textId="53EC702F" w:rsidR="00A17D87" w:rsidRDefault="005818DD" w:rsidP="00304FBA">
      <w:pPr>
        <w:pStyle w:val="JudgmentNumbered"/>
        <w:numPr>
          <w:ilvl w:val="0"/>
          <w:numId w:val="0"/>
        </w:numPr>
        <w:spacing w:after="0"/>
        <w:ind w:left="567" w:hanging="567"/>
        <w:jc w:val="right"/>
        <w:rPr>
          <w:b/>
        </w:rPr>
      </w:pPr>
      <w:r>
        <w:rPr>
          <w:b/>
        </w:rPr>
        <w:t>JOHANNESBURG</w:t>
      </w:r>
    </w:p>
    <w:p w14:paraId="463E4A6D" w14:textId="77777777" w:rsidR="00821363" w:rsidRDefault="00821363" w:rsidP="00821363">
      <w:pPr>
        <w:pStyle w:val="JudgmentNumbered"/>
        <w:numPr>
          <w:ilvl w:val="0"/>
          <w:numId w:val="0"/>
        </w:numPr>
        <w:spacing w:after="0"/>
        <w:ind w:left="567" w:hanging="567"/>
        <w:rPr>
          <w:b/>
        </w:rPr>
      </w:pPr>
    </w:p>
    <w:p w14:paraId="087AE03B" w14:textId="77777777" w:rsidR="00751236" w:rsidRPr="00751236" w:rsidRDefault="00751236" w:rsidP="00751236">
      <w:pPr>
        <w:ind w:hanging="567"/>
        <w:rPr>
          <w:rFonts w:eastAsia="Calibri" w:cs="Arial"/>
          <w:b/>
        </w:rPr>
      </w:pPr>
      <w:r w:rsidRPr="00751236">
        <w:rPr>
          <w:rFonts w:eastAsia="Calibri" w:cs="Arial"/>
          <w:b/>
        </w:rPr>
        <w:t>APPEARANCES:</w:t>
      </w:r>
    </w:p>
    <w:p w14:paraId="1EE83E54" w14:textId="434B67BF" w:rsidR="008D2E55" w:rsidRDefault="00751236" w:rsidP="009458E6">
      <w:pPr>
        <w:tabs>
          <w:tab w:val="left" w:pos="3969"/>
        </w:tabs>
        <w:spacing w:after="0"/>
        <w:ind w:hanging="567"/>
      </w:pPr>
      <w:r w:rsidRPr="008D2E55">
        <w:rPr>
          <w:rFonts w:eastAsia="Calibri" w:cs="Arial"/>
          <w:bCs/>
        </w:rPr>
        <w:t>For App</w:t>
      </w:r>
      <w:r w:rsidR="00183381" w:rsidRPr="008D2E55">
        <w:rPr>
          <w:rFonts w:eastAsia="Calibri" w:cs="Arial"/>
          <w:bCs/>
        </w:rPr>
        <w:t>lican</w:t>
      </w:r>
      <w:r w:rsidRPr="008D2E55">
        <w:rPr>
          <w:rFonts w:eastAsia="Calibri" w:cs="Arial"/>
          <w:bCs/>
        </w:rPr>
        <w:t>t:</w:t>
      </w:r>
      <w:r w:rsidR="009F4E3A">
        <w:rPr>
          <w:rFonts w:eastAsia="Calibri" w:cs="Arial"/>
          <w:bCs/>
        </w:rPr>
        <w:t xml:space="preserve"> M M Van Zyl SC</w:t>
      </w:r>
      <w:r w:rsidR="00C40EB9">
        <w:rPr>
          <w:rFonts w:eastAsia="Calibri" w:cs="Arial"/>
          <w:bCs/>
        </w:rPr>
        <w:t xml:space="preserve"> assisted by  W R </w:t>
      </w:r>
      <w:r w:rsidR="009458E6">
        <w:rPr>
          <w:rFonts w:eastAsia="Calibri" w:cs="Arial"/>
          <w:bCs/>
        </w:rPr>
        <w:t>Du</w:t>
      </w:r>
      <w:r w:rsidR="00C40EB9">
        <w:rPr>
          <w:rFonts w:eastAsia="Calibri" w:cs="Arial"/>
          <w:bCs/>
        </w:rPr>
        <w:t xml:space="preserve"> Preez </w:t>
      </w:r>
      <w:r w:rsidRPr="00751236">
        <w:rPr>
          <w:rFonts w:eastAsia="Calibri" w:cs="Arial"/>
          <w:b/>
        </w:rPr>
        <w:tab/>
      </w:r>
      <w:r w:rsidRPr="00751236">
        <w:rPr>
          <w:rFonts w:eastAsia="Calibri" w:cs="Arial"/>
          <w:b/>
        </w:rPr>
        <w:tab/>
      </w:r>
      <w:r w:rsidRPr="00751236">
        <w:rPr>
          <w:rFonts w:eastAsia="Calibri" w:cs="Arial"/>
          <w:b/>
        </w:rPr>
        <w:tab/>
      </w:r>
      <w:r w:rsidRPr="00751236">
        <w:rPr>
          <w:rFonts w:eastAsia="Calibri" w:cs="Arial"/>
          <w:b/>
        </w:rPr>
        <w:tab/>
      </w:r>
    </w:p>
    <w:p w14:paraId="22E5BA89" w14:textId="77777777" w:rsidR="008D2E55" w:rsidRPr="008D2E55" w:rsidRDefault="008D2E55" w:rsidP="009458E6">
      <w:pPr>
        <w:pStyle w:val="JudgmentNumbered"/>
        <w:numPr>
          <w:ilvl w:val="0"/>
          <w:numId w:val="0"/>
        </w:numPr>
        <w:spacing w:after="0"/>
        <w:ind w:left="567" w:hanging="567"/>
      </w:pPr>
    </w:p>
    <w:p w14:paraId="60386AD3" w14:textId="6ECCD82E" w:rsidR="008564B8" w:rsidRPr="003E2FBF" w:rsidRDefault="00751236" w:rsidP="009458E6">
      <w:pPr>
        <w:tabs>
          <w:tab w:val="left" w:pos="3969"/>
        </w:tabs>
        <w:ind w:left="0"/>
        <w:rPr>
          <w:rFonts w:eastAsia="Calibri" w:cs="Arial"/>
          <w:b/>
          <w:bCs/>
          <w:lang w:val="en-ZA"/>
        </w:rPr>
      </w:pPr>
      <w:r w:rsidRPr="00751236">
        <w:rPr>
          <w:rFonts w:eastAsia="Calibri" w:cs="Arial"/>
          <w:bCs/>
        </w:rPr>
        <w:t xml:space="preserve">Instructed by: </w:t>
      </w:r>
      <w:r w:rsidR="00CD0294">
        <w:rPr>
          <w:rFonts w:eastAsia="Calibri" w:cs="Arial"/>
          <w:bCs/>
        </w:rPr>
        <w:t>Goodes and Co</w:t>
      </w:r>
      <w:r w:rsidRPr="00751236">
        <w:rPr>
          <w:rFonts w:eastAsia="Calibri" w:cs="Arial"/>
          <w:bCs/>
        </w:rPr>
        <w:tab/>
      </w:r>
      <w:r w:rsidRPr="00751236">
        <w:rPr>
          <w:rFonts w:eastAsia="Calibri" w:cs="Arial"/>
          <w:bCs/>
        </w:rPr>
        <w:tab/>
      </w:r>
      <w:r w:rsidRPr="00751236">
        <w:rPr>
          <w:rFonts w:eastAsia="Calibri" w:cs="Arial"/>
          <w:bCs/>
        </w:rPr>
        <w:tab/>
      </w:r>
      <w:r w:rsidRPr="00751236">
        <w:rPr>
          <w:rFonts w:eastAsia="Calibri" w:cs="Arial"/>
          <w:bCs/>
        </w:rPr>
        <w:tab/>
      </w:r>
      <w:r w:rsidR="008D2E55">
        <w:rPr>
          <w:rFonts w:eastAsia="Calibri" w:cs="Arial"/>
          <w:lang w:val="en-ZA"/>
        </w:rPr>
        <w:t xml:space="preserve"> </w:t>
      </w:r>
      <w:r w:rsidRPr="00751236">
        <w:rPr>
          <w:rFonts w:eastAsia="Calibri" w:cs="Arial"/>
          <w:b/>
        </w:rPr>
        <w:tab/>
      </w:r>
      <w:r w:rsidRPr="00751236">
        <w:rPr>
          <w:rFonts w:eastAsia="Calibri" w:cs="Arial"/>
          <w:b/>
        </w:rPr>
        <w:tab/>
      </w:r>
      <w:r w:rsidRPr="00751236">
        <w:rPr>
          <w:rFonts w:eastAsia="Calibri" w:cs="Arial"/>
          <w:b/>
        </w:rPr>
        <w:tab/>
      </w:r>
      <w:r w:rsidRPr="00751236">
        <w:rPr>
          <w:rFonts w:eastAsia="Calibri" w:cs="Arial"/>
          <w:b/>
        </w:rPr>
        <w:tab/>
      </w:r>
      <w:r w:rsidR="00D61952">
        <w:rPr>
          <w:rFonts w:eastAsia="Calibri" w:cs="Arial"/>
          <w:lang w:val="en-ZA"/>
        </w:rPr>
        <w:t xml:space="preserve"> </w:t>
      </w:r>
    </w:p>
    <w:p w14:paraId="0259D396" w14:textId="25507BF3" w:rsidR="00C630CE" w:rsidRPr="00C630CE" w:rsidRDefault="00C630CE" w:rsidP="00C630CE">
      <w:pPr>
        <w:tabs>
          <w:tab w:val="left" w:pos="3969"/>
        </w:tabs>
        <w:ind w:left="0"/>
        <w:rPr>
          <w:rFonts w:eastAsia="Calibri" w:cs="Arial"/>
          <w:b/>
          <w:bCs/>
        </w:rPr>
      </w:pPr>
      <w:r w:rsidRPr="00C630CE">
        <w:rPr>
          <w:rFonts w:eastAsia="Calibri" w:cs="Arial"/>
          <w:bCs/>
        </w:rPr>
        <w:t xml:space="preserve">For </w:t>
      </w:r>
      <w:r>
        <w:rPr>
          <w:rFonts w:eastAsia="Calibri" w:cs="Arial"/>
          <w:bCs/>
        </w:rPr>
        <w:t>2</w:t>
      </w:r>
      <w:r w:rsidRPr="00C630CE">
        <w:rPr>
          <w:rFonts w:eastAsia="Calibri" w:cs="Arial"/>
          <w:bCs/>
          <w:vertAlign w:val="superscript"/>
        </w:rPr>
        <w:t>nd</w:t>
      </w:r>
      <w:r>
        <w:rPr>
          <w:rFonts w:eastAsia="Calibri" w:cs="Arial"/>
          <w:bCs/>
        </w:rPr>
        <w:t>, 3</w:t>
      </w:r>
      <w:r w:rsidRPr="00C630CE">
        <w:rPr>
          <w:rFonts w:eastAsia="Calibri" w:cs="Arial"/>
          <w:bCs/>
          <w:vertAlign w:val="superscript"/>
        </w:rPr>
        <w:t>rd</w:t>
      </w:r>
      <w:r>
        <w:rPr>
          <w:rFonts w:eastAsia="Calibri" w:cs="Arial"/>
          <w:bCs/>
        </w:rPr>
        <w:t xml:space="preserve"> and 4</w:t>
      </w:r>
      <w:r w:rsidRPr="00C630CE">
        <w:rPr>
          <w:rFonts w:eastAsia="Calibri" w:cs="Arial"/>
          <w:bCs/>
          <w:vertAlign w:val="superscript"/>
        </w:rPr>
        <w:t>th</w:t>
      </w:r>
      <w:r>
        <w:rPr>
          <w:rFonts w:eastAsia="Calibri" w:cs="Arial"/>
          <w:bCs/>
        </w:rPr>
        <w:t xml:space="preserve"> </w:t>
      </w:r>
      <w:r w:rsidRPr="00C630CE">
        <w:rPr>
          <w:rFonts w:eastAsia="Calibri" w:cs="Arial"/>
          <w:bCs/>
        </w:rPr>
        <w:t>Respondents:</w:t>
      </w:r>
      <w:r w:rsidR="003E2FBF">
        <w:rPr>
          <w:rFonts w:eastAsia="Calibri" w:cs="Arial"/>
          <w:bCs/>
        </w:rPr>
        <w:t xml:space="preserve"> </w:t>
      </w:r>
      <w:r w:rsidR="00CE65C9">
        <w:rPr>
          <w:rFonts w:eastAsia="Calibri" w:cs="Arial"/>
          <w:bCs/>
        </w:rPr>
        <w:t>..</w:t>
      </w:r>
      <w:r w:rsidR="00260510">
        <w:rPr>
          <w:rFonts w:eastAsia="Calibri" w:cs="Arial"/>
          <w:bCs/>
        </w:rPr>
        <w:t>Stroebel</w:t>
      </w:r>
      <w:r w:rsidRPr="00C630CE">
        <w:rPr>
          <w:rFonts w:eastAsia="Calibri" w:cs="Arial"/>
          <w:b/>
          <w:bCs/>
        </w:rPr>
        <w:tab/>
      </w:r>
      <w:r w:rsidRPr="00C630CE">
        <w:rPr>
          <w:rFonts w:eastAsia="Calibri" w:cs="Arial"/>
          <w:b/>
          <w:bCs/>
        </w:rPr>
        <w:tab/>
      </w:r>
      <w:r w:rsidRPr="00C630CE">
        <w:rPr>
          <w:rFonts w:eastAsia="Calibri" w:cs="Arial"/>
          <w:b/>
          <w:bCs/>
        </w:rPr>
        <w:tab/>
      </w:r>
      <w:r w:rsidRPr="00C630CE">
        <w:rPr>
          <w:rFonts w:eastAsia="Calibri" w:cs="Arial"/>
          <w:b/>
          <w:bCs/>
        </w:rPr>
        <w:tab/>
      </w:r>
    </w:p>
    <w:p w14:paraId="4B16C469" w14:textId="21159C27" w:rsidR="00C630CE" w:rsidRPr="00C630CE" w:rsidRDefault="00C630CE" w:rsidP="00C630CE">
      <w:pPr>
        <w:tabs>
          <w:tab w:val="left" w:pos="3969"/>
        </w:tabs>
        <w:ind w:left="0"/>
        <w:rPr>
          <w:rFonts w:eastAsia="Calibri" w:cs="Arial"/>
          <w:lang w:val="en-ZA"/>
        </w:rPr>
      </w:pPr>
      <w:r w:rsidRPr="00C630CE">
        <w:rPr>
          <w:rFonts w:eastAsia="Calibri" w:cs="Arial"/>
          <w:bCs/>
        </w:rPr>
        <w:t>Instructed by:</w:t>
      </w:r>
      <w:r w:rsidRPr="00C630CE">
        <w:rPr>
          <w:rFonts w:eastAsia="Calibri" w:cs="Arial"/>
          <w:b/>
        </w:rPr>
        <w:tab/>
      </w:r>
      <w:r w:rsidRPr="00C630CE">
        <w:rPr>
          <w:rFonts w:eastAsia="Calibri" w:cs="Arial"/>
          <w:b/>
        </w:rPr>
        <w:tab/>
      </w:r>
      <w:r w:rsidRPr="00C630CE">
        <w:rPr>
          <w:rFonts w:eastAsia="Calibri" w:cs="Arial"/>
          <w:b/>
        </w:rPr>
        <w:tab/>
      </w:r>
      <w:r w:rsidRPr="00C630CE">
        <w:rPr>
          <w:rFonts w:eastAsia="Calibri" w:cs="Arial"/>
          <w:b/>
        </w:rPr>
        <w:tab/>
      </w:r>
      <w:r w:rsidRPr="00C630CE">
        <w:rPr>
          <w:rFonts w:eastAsia="Calibri" w:cs="Arial"/>
          <w:lang w:val="en-ZA"/>
        </w:rPr>
        <w:t xml:space="preserve"> </w:t>
      </w:r>
    </w:p>
    <w:p w14:paraId="76FA5FED" w14:textId="4063AEE8" w:rsidR="00C630CE" w:rsidRPr="00C630CE" w:rsidRDefault="00C630CE" w:rsidP="00C630CE">
      <w:pPr>
        <w:tabs>
          <w:tab w:val="left" w:pos="3969"/>
        </w:tabs>
        <w:ind w:left="0"/>
        <w:rPr>
          <w:rFonts w:eastAsia="Calibri" w:cs="Arial"/>
          <w:b/>
          <w:bCs/>
        </w:rPr>
      </w:pPr>
      <w:r w:rsidRPr="00C630CE">
        <w:rPr>
          <w:rFonts w:eastAsia="Calibri" w:cs="Arial"/>
          <w:bCs/>
        </w:rPr>
        <w:t xml:space="preserve">For </w:t>
      </w:r>
      <w:r>
        <w:rPr>
          <w:rFonts w:eastAsia="Calibri" w:cs="Arial"/>
          <w:bCs/>
        </w:rPr>
        <w:t>6</w:t>
      </w:r>
      <w:r w:rsidRPr="00C630CE">
        <w:rPr>
          <w:rFonts w:eastAsia="Calibri" w:cs="Arial"/>
          <w:bCs/>
          <w:vertAlign w:val="superscript"/>
        </w:rPr>
        <w:t>th</w:t>
      </w:r>
      <w:r>
        <w:rPr>
          <w:rFonts w:eastAsia="Calibri" w:cs="Arial"/>
          <w:bCs/>
        </w:rPr>
        <w:t xml:space="preserve"> </w:t>
      </w:r>
      <w:r w:rsidRPr="00C630CE">
        <w:rPr>
          <w:rFonts w:eastAsia="Calibri" w:cs="Arial"/>
          <w:bCs/>
        </w:rPr>
        <w:t>Respondent:</w:t>
      </w:r>
      <w:r w:rsidR="00C21183">
        <w:rPr>
          <w:rFonts w:eastAsia="Calibri" w:cs="Arial"/>
          <w:bCs/>
        </w:rPr>
        <w:t xml:space="preserve"> P Louw SC assisted by D Vetten </w:t>
      </w:r>
      <w:r w:rsidRPr="00C630CE">
        <w:rPr>
          <w:rFonts w:eastAsia="Calibri" w:cs="Arial"/>
          <w:b/>
          <w:bCs/>
        </w:rPr>
        <w:tab/>
      </w:r>
      <w:r w:rsidRPr="00C630CE">
        <w:rPr>
          <w:rFonts w:eastAsia="Calibri" w:cs="Arial"/>
          <w:b/>
          <w:bCs/>
        </w:rPr>
        <w:tab/>
      </w:r>
      <w:r w:rsidRPr="00C630CE">
        <w:rPr>
          <w:rFonts w:eastAsia="Calibri" w:cs="Arial"/>
          <w:b/>
          <w:bCs/>
        </w:rPr>
        <w:tab/>
      </w:r>
      <w:r w:rsidRPr="00C630CE">
        <w:rPr>
          <w:rFonts w:eastAsia="Calibri" w:cs="Arial"/>
          <w:b/>
          <w:bCs/>
        </w:rPr>
        <w:tab/>
      </w:r>
    </w:p>
    <w:p w14:paraId="7E3F050C" w14:textId="52FFE6CC" w:rsidR="00C630CE" w:rsidRPr="00C630CE" w:rsidRDefault="00C630CE" w:rsidP="00C630CE">
      <w:pPr>
        <w:tabs>
          <w:tab w:val="left" w:pos="3969"/>
        </w:tabs>
        <w:ind w:left="0"/>
        <w:rPr>
          <w:rFonts w:eastAsia="Calibri" w:cs="Arial"/>
          <w:lang w:val="en-ZA"/>
        </w:rPr>
      </w:pPr>
      <w:r w:rsidRPr="00C630CE">
        <w:rPr>
          <w:rFonts w:eastAsia="Calibri" w:cs="Arial"/>
          <w:bCs/>
        </w:rPr>
        <w:t>Instructed by:</w:t>
      </w:r>
      <w:r w:rsidR="004666FE">
        <w:rPr>
          <w:rFonts w:eastAsia="Calibri" w:cs="Arial"/>
          <w:bCs/>
        </w:rPr>
        <w:t xml:space="preserve"> Esc and Kaka</w:t>
      </w:r>
      <w:r w:rsidRPr="00C630CE">
        <w:rPr>
          <w:rFonts w:eastAsia="Calibri" w:cs="Arial"/>
          <w:b/>
        </w:rPr>
        <w:tab/>
      </w:r>
      <w:r w:rsidRPr="00C630CE">
        <w:rPr>
          <w:rFonts w:eastAsia="Calibri" w:cs="Arial"/>
          <w:b/>
        </w:rPr>
        <w:tab/>
      </w:r>
      <w:r w:rsidRPr="00C630CE">
        <w:rPr>
          <w:rFonts w:eastAsia="Calibri" w:cs="Arial"/>
          <w:b/>
        </w:rPr>
        <w:tab/>
      </w:r>
      <w:r w:rsidRPr="00C630CE">
        <w:rPr>
          <w:rFonts w:eastAsia="Calibri" w:cs="Arial"/>
          <w:b/>
        </w:rPr>
        <w:tab/>
      </w:r>
      <w:r w:rsidRPr="00C630CE">
        <w:rPr>
          <w:rFonts w:eastAsia="Calibri" w:cs="Arial"/>
          <w:lang w:val="en-ZA"/>
        </w:rPr>
        <w:t xml:space="preserve"> </w:t>
      </w:r>
    </w:p>
    <w:p w14:paraId="36EB6BC9" w14:textId="30BEB2B0" w:rsidR="00C630CE" w:rsidRPr="00C630CE" w:rsidRDefault="00C630CE" w:rsidP="00C630CE">
      <w:pPr>
        <w:tabs>
          <w:tab w:val="left" w:pos="3969"/>
        </w:tabs>
        <w:ind w:left="0"/>
        <w:rPr>
          <w:rFonts w:eastAsia="Calibri" w:cs="Arial"/>
          <w:b/>
          <w:bCs/>
        </w:rPr>
      </w:pPr>
      <w:r w:rsidRPr="00C630CE">
        <w:rPr>
          <w:rFonts w:eastAsia="Calibri" w:cs="Arial"/>
          <w:bCs/>
        </w:rPr>
        <w:t xml:space="preserve">For </w:t>
      </w:r>
      <w:r>
        <w:rPr>
          <w:rFonts w:eastAsia="Calibri" w:cs="Arial"/>
          <w:bCs/>
        </w:rPr>
        <w:t>7</w:t>
      </w:r>
      <w:r w:rsidRPr="00C630CE">
        <w:rPr>
          <w:rFonts w:eastAsia="Calibri" w:cs="Arial"/>
          <w:bCs/>
          <w:vertAlign w:val="superscript"/>
        </w:rPr>
        <w:t>th</w:t>
      </w:r>
      <w:r>
        <w:rPr>
          <w:rFonts w:eastAsia="Calibri" w:cs="Arial"/>
          <w:bCs/>
        </w:rPr>
        <w:t xml:space="preserve"> </w:t>
      </w:r>
      <w:r w:rsidRPr="00C630CE">
        <w:rPr>
          <w:rFonts w:eastAsia="Calibri" w:cs="Arial"/>
          <w:bCs/>
        </w:rPr>
        <w:t>Respondent:</w:t>
      </w:r>
      <w:r w:rsidR="006776CF">
        <w:rPr>
          <w:rFonts w:eastAsia="Calibri" w:cs="Arial"/>
          <w:bCs/>
        </w:rPr>
        <w:t xml:space="preserve"> J Hershenson assisted by </w:t>
      </w:r>
      <w:r w:rsidR="00E6527F">
        <w:rPr>
          <w:rFonts w:eastAsia="Calibri" w:cs="Arial"/>
          <w:bCs/>
        </w:rPr>
        <w:t>R De Leeuw</w:t>
      </w:r>
      <w:r w:rsidRPr="00C630CE">
        <w:rPr>
          <w:rFonts w:eastAsia="Calibri" w:cs="Arial"/>
          <w:b/>
          <w:bCs/>
        </w:rPr>
        <w:tab/>
      </w:r>
      <w:r w:rsidRPr="00C630CE">
        <w:rPr>
          <w:rFonts w:eastAsia="Calibri" w:cs="Arial"/>
          <w:b/>
          <w:bCs/>
        </w:rPr>
        <w:tab/>
      </w:r>
      <w:r w:rsidRPr="00C630CE">
        <w:rPr>
          <w:rFonts w:eastAsia="Calibri" w:cs="Arial"/>
          <w:b/>
          <w:bCs/>
        </w:rPr>
        <w:tab/>
      </w:r>
      <w:r w:rsidRPr="00C630CE">
        <w:rPr>
          <w:rFonts w:eastAsia="Calibri" w:cs="Arial"/>
          <w:b/>
          <w:bCs/>
        </w:rPr>
        <w:tab/>
      </w:r>
    </w:p>
    <w:p w14:paraId="0092BC97" w14:textId="1C1A5A21" w:rsidR="00C630CE" w:rsidRPr="00C630CE" w:rsidRDefault="00C630CE" w:rsidP="00C630CE">
      <w:pPr>
        <w:tabs>
          <w:tab w:val="left" w:pos="3969"/>
        </w:tabs>
        <w:ind w:left="0"/>
        <w:rPr>
          <w:rFonts w:eastAsia="Calibri" w:cs="Arial"/>
          <w:lang w:val="en-ZA"/>
        </w:rPr>
      </w:pPr>
      <w:r w:rsidRPr="00C630CE">
        <w:rPr>
          <w:rFonts w:eastAsia="Calibri" w:cs="Arial"/>
          <w:bCs/>
        </w:rPr>
        <w:t>Instructed by:</w:t>
      </w:r>
      <w:r w:rsidR="00DF3B56">
        <w:rPr>
          <w:rFonts w:eastAsia="Calibri" w:cs="Arial"/>
          <w:bCs/>
        </w:rPr>
        <w:t xml:space="preserve"> Vermaak Beeslaar</w:t>
      </w:r>
      <w:r w:rsidRPr="00C630CE">
        <w:rPr>
          <w:rFonts w:eastAsia="Calibri" w:cs="Arial"/>
          <w:b/>
        </w:rPr>
        <w:tab/>
      </w:r>
      <w:r w:rsidRPr="00C630CE">
        <w:rPr>
          <w:rFonts w:eastAsia="Calibri" w:cs="Arial"/>
          <w:b/>
        </w:rPr>
        <w:tab/>
      </w:r>
      <w:r w:rsidRPr="00C630CE">
        <w:rPr>
          <w:rFonts w:eastAsia="Calibri" w:cs="Arial"/>
          <w:b/>
        </w:rPr>
        <w:tab/>
      </w:r>
      <w:r w:rsidRPr="00C630CE">
        <w:rPr>
          <w:rFonts w:eastAsia="Calibri" w:cs="Arial"/>
          <w:b/>
        </w:rPr>
        <w:tab/>
      </w:r>
      <w:r w:rsidRPr="00C630CE">
        <w:rPr>
          <w:rFonts w:eastAsia="Calibri" w:cs="Arial"/>
          <w:lang w:val="en-ZA"/>
        </w:rPr>
        <w:t xml:space="preserve"> </w:t>
      </w:r>
    </w:p>
    <w:p w14:paraId="0BA96AE3" w14:textId="77777777" w:rsidR="00C630CE" w:rsidRDefault="00C630CE" w:rsidP="00183381">
      <w:pPr>
        <w:tabs>
          <w:tab w:val="left" w:pos="3969"/>
        </w:tabs>
        <w:ind w:left="0"/>
        <w:rPr>
          <w:rFonts w:eastAsia="Calibri" w:cs="Arial"/>
          <w:lang w:val="en-ZA"/>
        </w:rPr>
      </w:pPr>
    </w:p>
    <w:p w14:paraId="3DCF8CEE" w14:textId="5F8B86DB" w:rsidR="0017559E" w:rsidRPr="0017559E" w:rsidRDefault="00DA6959" w:rsidP="0017559E">
      <w:pPr>
        <w:tabs>
          <w:tab w:val="left" w:pos="3969"/>
          <w:tab w:val="left" w:pos="5670"/>
        </w:tabs>
        <w:ind w:left="0"/>
        <w:rPr>
          <w:rFonts w:eastAsia="Calibri" w:cs="Arial"/>
          <w:bCs/>
        </w:rPr>
      </w:pPr>
      <w:r>
        <w:rPr>
          <w:rFonts w:eastAsia="Calibri" w:cs="Arial"/>
          <w:bCs/>
        </w:rPr>
        <w:t>Date of Hearing</w:t>
      </w:r>
      <w:r w:rsidR="0017559E" w:rsidRPr="0017559E">
        <w:rPr>
          <w:rFonts w:eastAsia="Calibri" w:cs="Arial"/>
          <w:bCs/>
        </w:rPr>
        <w:t xml:space="preserve">: </w:t>
      </w:r>
      <w:r w:rsidR="00BB3019">
        <w:rPr>
          <w:rFonts w:eastAsia="Calibri" w:cs="Arial"/>
          <w:bCs/>
        </w:rPr>
        <w:t>5 December 2023</w:t>
      </w:r>
      <w:r w:rsidR="0017559E" w:rsidRPr="0017559E">
        <w:rPr>
          <w:rFonts w:eastAsia="Calibri" w:cs="Arial"/>
          <w:bCs/>
        </w:rPr>
        <w:tab/>
      </w:r>
      <w:r w:rsidR="0017559E" w:rsidRPr="0017559E">
        <w:rPr>
          <w:rFonts w:eastAsia="Calibri" w:cs="Arial"/>
          <w:bCs/>
        </w:rPr>
        <w:tab/>
      </w:r>
      <w:r w:rsidR="0017559E" w:rsidRPr="0017559E">
        <w:rPr>
          <w:rFonts w:eastAsia="Calibri" w:cs="Arial"/>
          <w:bCs/>
        </w:rPr>
        <w:tab/>
      </w:r>
    </w:p>
    <w:p w14:paraId="5E5E4DDE" w14:textId="50DBE26B" w:rsidR="0017559E" w:rsidRPr="00751236" w:rsidRDefault="0017559E" w:rsidP="0017559E">
      <w:pPr>
        <w:tabs>
          <w:tab w:val="left" w:pos="5529"/>
        </w:tabs>
        <w:ind w:hanging="567"/>
        <w:rPr>
          <w:rFonts w:eastAsia="Calibri" w:cs="Arial"/>
          <w:b/>
        </w:rPr>
      </w:pPr>
      <w:r w:rsidRPr="0017559E">
        <w:rPr>
          <w:rFonts w:eastAsia="Calibri" w:cs="Arial"/>
          <w:bCs/>
        </w:rPr>
        <w:t>D</w:t>
      </w:r>
      <w:r w:rsidR="00BB3019">
        <w:rPr>
          <w:rFonts w:eastAsia="Calibri" w:cs="Arial"/>
          <w:bCs/>
        </w:rPr>
        <w:t>ate of Judgment</w:t>
      </w:r>
      <w:r w:rsidRPr="0017559E">
        <w:rPr>
          <w:rFonts w:eastAsia="Calibri" w:cs="Arial"/>
          <w:bCs/>
        </w:rPr>
        <w:t>:</w:t>
      </w:r>
      <w:r w:rsidRPr="00751236">
        <w:rPr>
          <w:rFonts w:eastAsia="Calibri" w:cs="Arial"/>
          <w:b/>
        </w:rPr>
        <w:t xml:space="preserve"> </w:t>
      </w:r>
      <w:r w:rsidR="00BB3019" w:rsidRPr="00BB3019">
        <w:rPr>
          <w:rFonts w:eastAsia="Calibri" w:cs="Arial"/>
          <w:bCs/>
        </w:rPr>
        <w:t>29 January 2024</w:t>
      </w:r>
      <w:r w:rsidRPr="00751236">
        <w:rPr>
          <w:rFonts w:eastAsia="Calibri" w:cs="Arial"/>
          <w:b/>
        </w:rPr>
        <w:tab/>
      </w:r>
      <w:r w:rsidRPr="00751236">
        <w:rPr>
          <w:rFonts w:eastAsia="Calibri" w:cs="Arial"/>
          <w:b/>
        </w:rPr>
        <w:tab/>
      </w:r>
    </w:p>
    <w:bookmarkEnd w:id="0"/>
    <w:p w14:paraId="2252C074" w14:textId="77777777" w:rsidR="005450D2" w:rsidRPr="005450D2" w:rsidRDefault="005450D2" w:rsidP="005450D2">
      <w:pPr>
        <w:pStyle w:val="JudgmentNumbered"/>
        <w:numPr>
          <w:ilvl w:val="0"/>
          <w:numId w:val="0"/>
        </w:numPr>
        <w:ind w:left="567"/>
        <w:rPr>
          <w:lang w:val="en-ZA"/>
        </w:rPr>
      </w:pPr>
    </w:p>
    <w:sectPr w:rsidR="005450D2" w:rsidRPr="005450D2" w:rsidSect="0035199A">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9EA6E" w14:textId="77777777" w:rsidR="00F50E20" w:rsidRDefault="00F50E20" w:rsidP="00C0309A">
      <w:pPr>
        <w:spacing w:after="0" w:line="240" w:lineRule="auto"/>
      </w:pPr>
      <w:r>
        <w:separator/>
      </w:r>
    </w:p>
  </w:endnote>
  <w:endnote w:type="continuationSeparator" w:id="0">
    <w:p w14:paraId="6404A58C" w14:textId="77777777" w:rsidR="00F50E20" w:rsidRDefault="00F50E20" w:rsidP="00C03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4727638"/>
      <w:docPartObj>
        <w:docPartGallery w:val="Page Numbers (Bottom of Page)"/>
        <w:docPartUnique/>
      </w:docPartObj>
    </w:sdtPr>
    <w:sdtEndPr>
      <w:rPr>
        <w:noProof/>
      </w:rPr>
    </w:sdtEndPr>
    <w:sdtContent>
      <w:p w14:paraId="7FBA5D8A" w14:textId="1EAE6758" w:rsidR="008F6C98" w:rsidRDefault="008F6C98">
        <w:pPr>
          <w:pStyle w:val="Footer"/>
          <w:jc w:val="right"/>
        </w:pPr>
        <w:r>
          <w:fldChar w:fldCharType="begin"/>
        </w:r>
        <w:r>
          <w:instrText xml:space="preserve"> PAGE   \* MERGEFORMAT </w:instrText>
        </w:r>
        <w:r>
          <w:fldChar w:fldCharType="separate"/>
        </w:r>
        <w:r w:rsidR="00BB1C6A">
          <w:rPr>
            <w:noProof/>
          </w:rPr>
          <w:t>3</w:t>
        </w:r>
        <w:r>
          <w:rPr>
            <w:noProof/>
          </w:rPr>
          <w:fldChar w:fldCharType="end"/>
        </w:r>
      </w:p>
    </w:sdtContent>
  </w:sdt>
  <w:p w14:paraId="1FCBFB09" w14:textId="77777777" w:rsidR="008F6C98" w:rsidRDefault="008F6C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61E78" w14:textId="77777777" w:rsidR="00F50E20" w:rsidRDefault="00F50E20" w:rsidP="006779AB">
      <w:pPr>
        <w:spacing w:after="0" w:line="240" w:lineRule="auto"/>
        <w:ind w:left="0"/>
      </w:pPr>
      <w:r>
        <w:separator/>
      </w:r>
    </w:p>
  </w:footnote>
  <w:footnote w:type="continuationSeparator" w:id="0">
    <w:p w14:paraId="232196B3" w14:textId="77777777" w:rsidR="00F50E20" w:rsidRDefault="00F50E20" w:rsidP="00C0309A">
      <w:pPr>
        <w:spacing w:after="0" w:line="240" w:lineRule="auto"/>
      </w:pPr>
      <w:r>
        <w:continuationSeparator/>
      </w:r>
    </w:p>
  </w:footnote>
  <w:footnote w:id="1">
    <w:p w14:paraId="4CCEDFD6" w14:textId="52B33FB7" w:rsidR="00245036" w:rsidRPr="00E21F3C" w:rsidRDefault="00245036" w:rsidP="00245036">
      <w:pPr>
        <w:pStyle w:val="FootnoteText"/>
        <w:rPr>
          <w:sz w:val="18"/>
          <w:szCs w:val="18"/>
        </w:rPr>
      </w:pPr>
      <w:r w:rsidRPr="00E21F3C">
        <w:rPr>
          <w:rStyle w:val="FootnoteReference"/>
          <w:sz w:val="18"/>
          <w:szCs w:val="18"/>
        </w:rPr>
        <w:footnoteRef/>
      </w:r>
      <w:r w:rsidRPr="00E21F3C">
        <w:rPr>
          <w:sz w:val="18"/>
          <w:szCs w:val="18"/>
        </w:rPr>
        <w:t xml:space="preserve"> </w:t>
      </w:r>
      <w:r w:rsidR="009A676C">
        <w:rPr>
          <w:sz w:val="18"/>
          <w:szCs w:val="18"/>
        </w:rPr>
        <w:t>That is,</w:t>
      </w:r>
      <w:r w:rsidRPr="00E21F3C">
        <w:rPr>
          <w:sz w:val="18"/>
          <w:szCs w:val="18"/>
        </w:rPr>
        <w:t xml:space="preserve"> the calendar week which commenced on Monday 4 December 2023. </w:t>
      </w:r>
    </w:p>
  </w:footnote>
  <w:footnote w:id="2">
    <w:p w14:paraId="12EA5F5A" w14:textId="41A02C9E" w:rsidR="00245036" w:rsidRPr="00E21F3C" w:rsidRDefault="00245036" w:rsidP="00245036">
      <w:pPr>
        <w:pStyle w:val="FootnoteText"/>
        <w:rPr>
          <w:sz w:val="18"/>
          <w:szCs w:val="18"/>
        </w:rPr>
      </w:pPr>
      <w:r w:rsidRPr="00E21F3C">
        <w:rPr>
          <w:rStyle w:val="FootnoteReference"/>
          <w:sz w:val="18"/>
          <w:szCs w:val="18"/>
        </w:rPr>
        <w:footnoteRef/>
      </w:r>
      <w:r w:rsidRPr="00E21F3C">
        <w:rPr>
          <w:sz w:val="18"/>
          <w:szCs w:val="18"/>
        </w:rPr>
        <w:t xml:space="preserve"> The notice also convened a meeting of shareholders</w:t>
      </w:r>
      <w:r w:rsidR="00CD521E" w:rsidRPr="00E21F3C">
        <w:rPr>
          <w:sz w:val="18"/>
          <w:szCs w:val="18"/>
        </w:rPr>
        <w:t>,</w:t>
      </w:r>
      <w:r w:rsidRPr="00E21F3C">
        <w:rPr>
          <w:sz w:val="18"/>
          <w:szCs w:val="18"/>
        </w:rPr>
        <w:t xml:space="preserve"> however the complaints raised by the first applicant relate solely to the meeting of creditors. I will accordingly say nothing regarding the meeting of shareholders. </w:t>
      </w:r>
    </w:p>
  </w:footnote>
  <w:footnote w:id="3">
    <w:p w14:paraId="1DFAF303" w14:textId="77777777" w:rsidR="00245036" w:rsidRPr="00E21F3C" w:rsidRDefault="00245036" w:rsidP="00245036">
      <w:pPr>
        <w:pStyle w:val="FootnoteText"/>
        <w:rPr>
          <w:sz w:val="18"/>
          <w:szCs w:val="18"/>
        </w:rPr>
      </w:pPr>
      <w:r w:rsidRPr="00E21F3C">
        <w:rPr>
          <w:rStyle w:val="FootnoteReference"/>
          <w:sz w:val="18"/>
          <w:szCs w:val="18"/>
        </w:rPr>
        <w:footnoteRef/>
      </w:r>
      <w:r w:rsidRPr="00E21F3C">
        <w:rPr>
          <w:sz w:val="18"/>
          <w:szCs w:val="18"/>
        </w:rPr>
        <w:t xml:space="preserve"> Annexure FA3 to the founding affidavit.</w:t>
      </w:r>
    </w:p>
  </w:footnote>
  <w:footnote w:id="4">
    <w:p w14:paraId="605BB5DB" w14:textId="2D4A62F5" w:rsidR="00245036" w:rsidRPr="00E21F3C" w:rsidRDefault="00245036" w:rsidP="00245036">
      <w:pPr>
        <w:pStyle w:val="FootnoteText"/>
        <w:rPr>
          <w:sz w:val="18"/>
          <w:szCs w:val="18"/>
        </w:rPr>
      </w:pPr>
      <w:r w:rsidRPr="00E21F3C">
        <w:rPr>
          <w:rStyle w:val="FootnoteReference"/>
          <w:sz w:val="18"/>
          <w:szCs w:val="18"/>
        </w:rPr>
        <w:footnoteRef/>
      </w:r>
      <w:r w:rsidRPr="00E21F3C">
        <w:rPr>
          <w:sz w:val="18"/>
          <w:szCs w:val="18"/>
        </w:rPr>
        <w:t xml:space="preserve"> Act 24 of 1936</w:t>
      </w:r>
      <w:r w:rsidR="007616B1">
        <w:rPr>
          <w:sz w:val="18"/>
          <w:szCs w:val="18"/>
        </w:rPr>
        <w:t>.</w:t>
      </w:r>
    </w:p>
  </w:footnote>
  <w:footnote w:id="5">
    <w:p w14:paraId="6CA94DFD" w14:textId="77777777" w:rsidR="00245036" w:rsidRPr="00E21F3C" w:rsidRDefault="00245036" w:rsidP="00245036">
      <w:pPr>
        <w:pStyle w:val="FootnoteText"/>
        <w:rPr>
          <w:sz w:val="18"/>
          <w:szCs w:val="18"/>
        </w:rPr>
      </w:pPr>
      <w:r w:rsidRPr="00E21F3C">
        <w:rPr>
          <w:rStyle w:val="FootnoteReference"/>
          <w:sz w:val="18"/>
          <w:szCs w:val="18"/>
        </w:rPr>
        <w:footnoteRef/>
      </w:r>
      <w:r w:rsidRPr="00E21F3C">
        <w:rPr>
          <w:sz w:val="18"/>
          <w:szCs w:val="18"/>
        </w:rPr>
        <w:t xml:space="preserve"> Annexure FA5 to the founding affidavit.</w:t>
      </w:r>
    </w:p>
  </w:footnote>
  <w:footnote w:id="6">
    <w:p w14:paraId="48F52F87" w14:textId="563BDF8B" w:rsidR="00721793" w:rsidRDefault="00721793">
      <w:pPr>
        <w:pStyle w:val="FootnoteText"/>
      </w:pPr>
      <w:r w:rsidRPr="004C77AF">
        <w:rPr>
          <w:rStyle w:val="FootnoteReference"/>
        </w:rPr>
        <w:footnoteRef/>
      </w:r>
      <w:r w:rsidRPr="00E21F3C">
        <w:rPr>
          <w:i/>
          <w:iCs/>
        </w:rPr>
        <w:t xml:space="preserve"> Luna </w:t>
      </w:r>
      <w:r w:rsidRPr="00E21F3C">
        <w:rPr>
          <w:i/>
          <w:iCs/>
          <w:sz w:val="18"/>
          <w:szCs w:val="18"/>
          <w:lang w:val="en-US"/>
        </w:rPr>
        <w:t>Meubel Vervaardigers (Edms) Bpk v Makin and Another (t/a Makin's Furniture Manufacturers)</w:t>
      </w:r>
      <w:r w:rsidRPr="00E21F3C">
        <w:rPr>
          <w:sz w:val="18"/>
          <w:szCs w:val="18"/>
          <w:lang w:val="en-US"/>
        </w:rPr>
        <w:t xml:space="preserve"> 1977 (4) SA 135 (W); </w:t>
      </w:r>
      <w:r w:rsidR="00D17B6E">
        <w:rPr>
          <w:sz w:val="18"/>
          <w:szCs w:val="18"/>
          <w:lang w:val="en-US"/>
        </w:rPr>
        <w:t xml:space="preserve">see also </w:t>
      </w:r>
      <w:r w:rsidRPr="00E21F3C">
        <w:rPr>
          <w:i/>
          <w:sz w:val="18"/>
          <w:szCs w:val="18"/>
          <w:lang w:val="en-US"/>
        </w:rPr>
        <w:t>I</w:t>
      </w:r>
      <w:r w:rsidR="00D17B6E" w:rsidRPr="00E21F3C">
        <w:rPr>
          <w:i/>
          <w:sz w:val="18"/>
          <w:szCs w:val="18"/>
          <w:lang w:val="en-US"/>
        </w:rPr>
        <w:t>L</w:t>
      </w:r>
      <w:r w:rsidRPr="00E21F3C">
        <w:rPr>
          <w:i/>
          <w:sz w:val="18"/>
          <w:szCs w:val="18"/>
          <w:lang w:val="en-US"/>
        </w:rPr>
        <w:t xml:space="preserve"> &amp; B Marcow Caterers (Pty) Ltd v Greatermans SA Ltd &amp; Another </w:t>
      </w:r>
      <w:r w:rsidRPr="00E21F3C">
        <w:rPr>
          <w:sz w:val="18"/>
          <w:szCs w:val="18"/>
          <w:lang w:val="en-US"/>
        </w:rPr>
        <w:t>1981 (4) SA 108 (C);</w:t>
      </w:r>
      <w:r w:rsidRPr="00E21F3C">
        <w:rPr>
          <w:rFonts w:eastAsia="Times New Roman" w:cs="Arial MT"/>
          <w:i/>
          <w:sz w:val="18"/>
          <w:szCs w:val="18"/>
          <w:lang w:val="en-US"/>
        </w:rPr>
        <w:t xml:space="preserve"> </w:t>
      </w:r>
      <w:r w:rsidRPr="00E21F3C">
        <w:rPr>
          <w:i/>
          <w:sz w:val="18"/>
          <w:szCs w:val="18"/>
          <w:lang w:val="en-US"/>
        </w:rPr>
        <w:t>Harvey v Niland</w:t>
      </w:r>
      <w:r w:rsidRPr="00E21F3C">
        <w:rPr>
          <w:iCs/>
          <w:sz w:val="18"/>
          <w:szCs w:val="18"/>
          <w:lang w:val="en-US"/>
        </w:rPr>
        <w:t xml:space="preserve"> </w:t>
      </w:r>
      <w:r w:rsidRPr="00E21F3C">
        <w:rPr>
          <w:sz w:val="18"/>
          <w:szCs w:val="18"/>
          <w:lang w:val="en-US"/>
        </w:rPr>
        <w:t xml:space="preserve">2016 (2) SA 436 (ECG); </w:t>
      </w:r>
      <w:r w:rsidRPr="00E21F3C">
        <w:rPr>
          <w:i/>
          <w:sz w:val="18"/>
          <w:szCs w:val="18"/>
          <w:lang w:val="en-US"/>
        </w:rPr>
        <w:t>East Rock Trading 7 (Pty) Ltd and Another v Eagle Valley Granite (Pty) Ltd and Others</w:t>
      </w:r>
      <w:r w:rsidRPr="00E21F3C">
        <w:rPr>
          <w:iCs/>
          <w:sz w:val="18"/>
          <w:szCs w:val="18"/>
          <w:lang w:val="en-US"/>
        </w:rPr>
        <w:t xml:space="preserve"> </w:t>
      </w:r>
      <w:r w:rsidRPr="00E21F3C">
        <w:rPr>
          <w:sz w:val="18"/>
          <w:szCs w:val="18"/>
          <w:lang w:val="en-US"/>
        </w:rPr>
        <w:t>(11/33767) [2011] ZAGPJHC 196</w:t>
      </w:r>
      <w:r>
        <w:rPr>
          <w:sz w:val="18"/>
          <w:szCs w:val="18"/>
          <w:lang w:val="en-US"/>
        </w:rPr>
        <w:t>.</w:t>
      </w:r>
    </w:p>
  </w:footnote>
  <w:footnote w:id="7">
    <w:p w14:paraId="5DD53726" w14:textId="0656F4F8" w:rsidR="009A3A9D" w:rsidRPr="00E21F3C" w:rsidRDefault="009A3A9D" w:rsidP="009A3A9D">
      <w:pPr>
        <w:pStyle w:val="FootnoteText"/>
        <w:rPr>
          <w:sz w:val="18"/>
          <w:szCs w:val="18"/>
        </w:rPr>
      </w:pPr>
      <w:r w:rsidRPr="00E21F3C">
        <w:rPr>
          <w:rStyle w:val="FootnoteReference"/>
          <w:sz w:val="18"/>
          <w:szCs w:val="18"/>
        </w:rPr>
        <w:footnoteRef/>
      </w:r>
      <w:r w:rsidRPr="00E21F3C">
        <w:rPr>
          <w:sz w:val="18"/>
          <w:szCs w:val="18"/>
        </w:rPr>
        <w:t xml:space="preserve"> A further consideration which arises in this division is that matters in which the papers exceed 400 pages in length cannot simply be enrolled on the urgent roll – this can only be done by way of a special allocation authorised by the deputy judge president.</w:t>
      </w:r>
    </w:p>
  </w:footnote>
  <w:footnote w:id="8">
    <w:p w14:paraId="238D904A" w14:textId="722C3925" w:rsidR="009A3A9D" w:rsidRPr="00E21F3C" w:rsidRDefault="009A3A9D" w:rsidP="009A3A9D">
      <w:pPr>
        <w:pStyle w:val="FootnoteText"/>
        <w:rPr>
          <w:sz w:val="18"/>
          <w:szCs w:val="18"/>
        </w:rPr>
      </w:pPr>
      <w:r w:rsidRPr="00E21F3C">
        <w:rPr>
          <w:rStyle w:val="FootnoteReference"/>
          <w:sz w:val="18"/>
          <w:szCs w:val="18"/>
        </w:rPr>
        <w:footnoteRef/>
      </w:r>
      <w:r w:rsidR="00F83A7B" w:rsidRPr="00E21F3C">
        <w:rPr>
          <w:sz w:val="18"/>
          <w:szCs w:val="18"/>
          <w:lang w:val="en-US"/>
        </w:rPr>
        <w:t xml:space="preserve"> </w:t>
      </w:r>
      <w:r w:rsidRPr="00E21F3C">
        <w:rPr>
          <w:i/>
          <w:iCs/>
          <w:sz w:val="18"/>
          <w:szCs w:val="18"/>
          <w:lang w:val="en-US"/>
        </w:rPr>
        <w:t>Webster v Mitchell</w:t>
      </w:r>
      <w:r w:rsidRPr="00E21F3C">
        <w:rPr>
          <w:sz w:val="18"/>
          <w:szCs w:val="18"/>
          <w:lang w:val="en-US"/>
        </w:rPr>
        <w:t xml:space="preserve"> 1948 (1) SA 1186 (W);</w:t>
      </w:r>
      <w:r w:rsidRPr="00E21F3C">
        <w:rPr>
          <w:sz w:val="18"/>
          <w:szCs w:val="18"/>
        </w:rPr>
        <w:t xml:space="preserve"> </w:t>
      </w:r>
      <w:r w:rsidRPr="00E21F3C">
        <w:rPr>
          <w:i/>
          <w:iCs/>
          <w:sz w:val="18"/>
          <w:szCs w:val="18"/>
          <w:lang w:val="en-US"/>
        </w:rPr>
        <w:t>Simon N.O. v Air Operations of Europe AB &amp; others</w:t>
      </w:r>
      <w:r w:rsidRPr="00E21F3C">
        <w:rPr>
          <w:sz w:val="18"/>
          <w:szCs w:val="18"/>
          <w:lang w:val="en-US"/>
        </w:rPr>
        <w:t xml:space="preserve"> </w:t>
      </w:r>
      <w:r w:rsidR="003C33CC" w:rsidRPr="003C33CC">
        <w:rPr>
          <w:sz w:val="18"/>
          <w:szCs w:val="18"/>
          <w:lang w:val="en-US"/>
        </w:rPr>
        <w:t xml:space="preserve">[1998] ZASCA 79; </w:t>
      </w:r>
      <w:r w:rsidRPr="00E21F3C">
        <w:rPr>
          <w:sz w:val="18"/>
          <w:szCs w:val="18"/>
          <w:lang w:val="en-US"/>
        </w:rPr>
        <w:t>1999 (1) SA 217 (SCA);</w:t>
      </w:r>
      <w:r w:rsidRPr="00E21F3C">
        <w:rPr>
          <w:sz w:val="18"/>
          <w:szCs w:val="18"/>
        </w:rPr>
        <w:t xml:space="preserve"> </w:t>
      </w:r>
      <w:r w:rsidRPr="00E21F3C">
        <w:rPr>
          <w:i/>
          <w:sz w:val="18"/>
          <w:szCs w:val="18"/>
          <w:lang w:val="en-US"/>
        </w:rPr>
        <w:t xml:space="preserve">National Council of Societies for the Prevention of Cruelty to Animals v Openshaw </w:t>
      </w:r>
      <w:r w:rsidR="00E16637" w:rsidRPr="00E21F3C">
        <w:rPr>
          <w:iCs/>
          <w:sz w:val="18"/>
          <w:szCs w:val="18"/>
          <w:lang w:val="en-US"/>
        </w:rPr>
        <w:t>[2008] ZASCA 78;</w:t>
      </w:r>
      <w:r w:rsidR="00E16637" w:rsidRPr="00E16637">
        <w:rPr>
          <w:i/>
          <w:sz w:val="18"/>
          <w:szCs w:val="18"/>
          <w:lang w:val="en-US"/>
        </w:rPr>
        <w:t xml:space="preserve"> </w:t>
      </w:r>
      <w:r w:rsidRPr="00E21F3C">
        <w:rPr>
          <w:sz w:val="18"/>
          <w:szCs w:val="18"/>
          <w:lang w:val="en-US"/>
        </w:rPr>
        <w:t>2008 (5) SA 339 (SCA)</w:t>
      </w:r>
      <w:r w:rsidR="00757CE9">
        <w:rPr>
          <w:sz w:val="18"/>
          <w:szCs w:val="18"/>
          <w:lang w:val="en-US"/>
        </w:rPr>
        <w:t>.</w:t>
      </w:r>
    </w:p>
  </w:footnote>
  <w:footnote w:id="9">
    <w:p w14:paraId="08E51DF5" w14:textId="38DC7AC5" w:rsidR="009A3A9D" w:rsidRPr="00E21F3C" w:rsidRDefault="009A3A9D" w:rsidP="009A3A9D">
      <w:pPr>
        <w:pStyle w:val="FootnoteText"/>
        <w:rPr>
          <w:b/>
          <w:bCs/>
          <w:sz w:val="18"/>
          <w:szCs w:val="18"/>
        </w:rPr>
      </w:pPr>
      <w:r w:rsidRPr="00E21F3C">
        <w:rPr>
          <w:rStyle w:val="FootnoteReference"/>
          <w:sz w:val="18"/>
          <w:szCs w:val="18"/>
        </w:rPr>
        <w:footnoteRef/>
      </w:r>
      <w:r w:rsidRPr="00E21F3C">
        <w:rPr>
          <w:sz w:val="18"/>
          <w:szCs w:val="18"/>
        </w:rPr>
        <w:t xml:space="preserve"> </w:t>
      </w:r>
      <w:r w:rsidR="00252645">
        <w:rPr>
          <w:sz w:val="18"/>
          <w:szCs w:val="18"/>
        </w:rPr>
        <w:t xml:space="preserve">See </w:t>
      </w:r>
      <w:r w:rsidRPr="00E21F3C">
        <w:rPr>
          <w:i/>
          <w:sz w:val="18"/>
          <w:szCs w:val="18"/>
          <w:lang w:val="en-US"/>
        </w:rPr>
        <w:t>National Treasury and others vs Opposition to Urban Tolling Alliance and others</w:t>
      </w:r>
      <w:r w:rsidRPr="00E21F3C">
        <w:rPr>
          <w:iCs/>
          <w:sz w:val="18"/>
          <w:szCs w:val="18"/>
          <w:lang w:val="en-US"/>
        </w:rPr>
        <w:t xml:space="preserve"> </w:t>
      </w:r>
      <w:r w:rsidR="00252645" w:rsidRPr="00252645">
        <w:rPr>
          <w:iCs/>
          <w:sz w:val="18"/>
          <w:szCs w:val="18"/>
          <w:lang w:val="en-US"/>
        </w:rPr>
        <w:t xml:space="preserve">[2012] ZACC 18; </w:t>
      </w:r>
      <w:r w:rsidRPr="00E21F3C">
        <w:rPr>
          <w:iCs/>
          <w:sz w:val="18"/>
          <w:szCs w:val="18"/>
          <w:lang w:val="en-US"/>
        </w:rPr>
        <w:t>2012 (6) SA 223 (CC);</w:t>
      </w:r>
      <w:r w:rsidRPr="00E21F3C">
        <w:rPr>
          <w:rFonts w:eastAsia="Times New Roman" w:hAnsi="Arial MT" w:cs="Arial MT"/>
          <w:i/>
          <w:sz w:val="18"/>
          <w:szCs w:val="18"/>
          <w:lang w:val="en-US"/>
        </w:rPr>
        <w:t xml:space="preserve"> </w:t>
      </w:r>
      <w:r w:rsidR="00252645" w:rsidRPr="00E21F3C">
        <w:rPr>
          <w:rFonts w:eastAsia="Times New Roman" w:hAnsi="Arial MT" w:cs="Arial MT"/>
          <w:iCs/>
          <w:sz w:val="18"/>
          <w:szCs w:val="18"/>
          <w:lang w:val="en-US"/>
        </w:rPr>
        <w:t>2012 (11) BCLR 1148 (CC)</w:t>
      </w:r>
      <w:r w:rsidR="00252645">
        <w:rPr>
          <w:sz w:val="18"/>
          <w:szCs w:val="18"/>
          <w:lang w:val="en-US"/>
        </w:rPr>
        <w:t>;</w:t>
      </w:r>
      <w:r w:rsidR="00252645" w:rsidRPr="00E21F3C">
        <w:rPr>
          <w:sz w:val="18"/>
          <w:szCs w:val="18"/>
          <w:lang w:val="en-US"/>
        </w:rPr>
        <w:t xml:space="preserve"> </w:t>
      </w:r>
      <w:r w:rsidRPr="00E21F3C">
        <w:rPr>
          <w:i/>
          <w:iCs/>
          <w:sz w:val="18"/>
          <w:szCs w:val="18"/>
          <w:lang w:val="en-US"/>
        </w:rPr>
        <w:t>National Commissioner of Police and Another v The Gun Owners of South Africa and Another</w:t>
      </w:r>
      <w:r w:rsidRPr="00E21F3C">
        <w:rPr>
          <w:sz w:val="18"/>
          <w:szCs w:val="18"/>
          <w:lang w:val="en-US"/>
        </w:rPr>
        <w:t xml:space="preserve"> </w:t>
      </w:r>
      <w:r w:rsidR="0000727B" w:rsidRPr="0000727B">
        <w:rPr>
          <w:sz w:val="18"/>
          <w:szCs w:val="18"/>
          <w:lang w:val="en-US"/>
        </w:rPr>
        <w:t xml:space="preserve">[2020] ZASCA 88; </w:t>
      </w:r>
      <w:r w:rsidRPr="00E21F3C">
        <w:rPr>
          <w:sz w:val="18"/>
          <w:szCs w:val="18"/>
        </w:rPr>
        <w:t>[2020] 4 All SA 1 (SCA)</w:t>
      </w:r>
      <w:r w:rsidR="0000727B">
        <w:rPr>
          <w:sz w:val="18"/>
          <w:szCs w:val="18"/>
        </w:rPr>
        <w:t>.</w:t>
      </w:r>
    </w:p>
    <w:p w14:paraId="58BB06E3" w14:textId="77777777" w:rsidR="009A3A9D" w:rsidRPr="00E21F3C" w:rsidRDefault="009A3A9D" w:rsidP="009A3A9D">
      <w:pPr>
        <w:pStyle w:val="FootnoteText"/>
        <w:rPr>
          <w:sz w:val="18"/>
          <w:szCs w:val="18"/>
        </w:rPr>
      </w:pPr>
    </w:p>
  </w:footnote>
  <w:footnote w:id="10">
    <w:p w14:paraId="61129227" w14:textId="77777777" w:rsidR="004443C4" w:rsidRPr="00E21F3C" w:rsidRDefault="004443C4" w:rsidP="004443C4">
      <w:pPr>
        <w:pStyle w:val="FootnoteText"/>
        <w:rPr>
          <w:sz w:val="18"/>
          <w:szCs w:val="18"/>
        </w:rPr>
      </w:pPr>
      <w:r w:rsidRPr="00E21F3C">
        <w:rPr>
          <w:rStyle w:val="FootnoteReference"/>
          <w:sz w:val="18"/>
          <w:szCs w:val="18"/>
        </w:rPr>
        <w:footnoteRef/>
      </w:r>
      <w:r w:rsidRPr="00E21F3C">
        <w:rPr>
          <w:sz w:val="18"/>
          <w:szCs w:val="18"/>
        </w:rPr>
        <w:t xml:space="preserve"> According to the evidence this arrangement was concluded during 2018. Nothing turns on the exact date. </w:t>
      </w:r>
    </w:p>
  </w:footnote>
  <w:footnote w:id="11">
    <w:p w14:paraId="6FA71D5F" w14:textId="77777777" w:rsidR="004443C4" w:rsidRPr="00E21F3C" w:rsidRDefault="004443C4" w:rsidP="004443C4">
      <w:pPr>
        <w:pStyle w:val="FootnoteText"/>
        <w:rPr>
          <w:sz w:val="18"/>
          <w:szCs w:val="18"/>
        </w:rPr>
      </w:pPr>
      <w:r w:rsidRPr="00E21F3C">
        <w:rPr>
          <w:rStyle w:val="FootnoteReference"/>
          <w:sz w:val="18"/>
          <w:szCs w:val="18"/>
        </w:rPr>
        <w:footnoteRef/>
      </w:r>
      <w:r w:rsidRPr="00E21F3C">
        <w:rPr>
          <w:sz w:val="18"/>
          <w:szCs w:val="18"/>
        </w:rPr>
        <w:t xml:space="preserve"> In </w:t>
      </w:r>
      <w:r w:rsidRPr="00E21F3C">
        <w:rPr>
          <w:i/>
          <w:iCs/>
          <w:sz w:val="18"/>
          <w:szCs w:val="18"/>
        </w:rPr>
        <w:t>casu</w:t>
      </w:r>
      <w:r w:rsidRPr="00E21F3C">
        <w:rPr>
          <w:sz w:val="18"/>
          <w:szCs w:val="18"/>
        </w:rPr>
        <w:t xml:space="preserve">, Johannesburg Central. </w:t>
      </w:r>
    </w:p>
  </w:footnote>
  <w:footnote w:id="12">
    <w:p w14:paraId="791EAA70" w14:textId="0691BE9A" w:rsidR="004443C4" w:rsidRPr="00E21F3C" w:rsidRDefault="004443C4" w:rsidP="004443C4">
      <w:pPr>
        <w:pStyle w:val="FootnoteText"/>
        <w:rPr>
          <w:sz w:val="18"/>
          <w:szCs w:val="18"/>
        </w:rPr>
      </w:pPr>
      <w:r w:rsidRPr="00E21F3C">
        <w:rPr>
          <w:rStyle w:val="FootnoteReference"/>
          <w:sz w:val="18"/>
          <w:szCs w:val="18"/>
        </w:rPr>
        <w:footnoteRef/>
      </w:r>
      <w:r w:rsidRPr="00E21F3C">
        <w:rPr>
          <w:sz w:val="18"/>
          <w:szCs w:val="18"/>
        </w:rPr>
        <w:t xml:space="preserve"> </w:t>
      </w:r>
      <w:r w:rsidR="00991F09">
        <w:rPr>
          <w:sz w:val="18"/>
          <w:szCs w:val="18"/>
        </w:rPr>
        <w:t xml:space="preserve">See </w:t>
      </w:r>
      <w:r w:rsidRPr="00E21F3C">
        <w:rPr>
          <w:i/>
          <w:iCs/>
          <w:sz w:val="18"/>
          <w:szCs w:val="18"/>
          <w:lang w:val="en-US"/>
        </w:rPr>
        <w:t>Wilkens v Potgieter N</w:t>
      </w:r>
      <w:r w:rsidR="00387AA1">
        <w:rPr>
          <w:i/>
          <w:iCs/>
          <w:sz w:val="18"/>
          <w:szCs w:val="18"/>
          <w:lang w:val="en-US"/>
        </w:rPr>
        <w:t>.</w:t>
      </w:r>
      <w:r w:rsidRPr="00E21F3C">
        <w:rPr>
          <w:i/>
          <w:iCs/>
          <w:sz w:val="18"/>
          <w:szCs w:val="18"/>
          <w:lang w:val="en-US"/>
        </w:rPr>
        <w:t>O</w:t>
      </w:r>
      <w:r w:rsidR="00387AA1">
        <w:rPr>
          <w:i/>
          <w:iCs/>
          <w:sz w:val="18"/>
          <w:szCs w:val="18"/>
          <w:lang w:val="en-US"/>
        </w:rPr>
        <w:t>.</w:t>
      </w:r>
      <w:r w:rsidRPr="00E21F3C">
        <w:rPr>
          <w:i/>
          <w:iCs/>
          <w:sz w:val="18"/>
          <w:szCs w:val="18"/>
          <w:lang w:val="en-US"/>
        </w:rPr>
        <w:t xml:space="preserve"> en ’n ander</w:t>
      </w:r>
      <w:r w:rsidRPr="00E21F3C">
        <w:rPr>
          <w:sz w:val="18"/>
          <w:szCs w:val="18"/>
          <w:lang w:val="en-US"/>
        </w:rPr>
        <w:t xml:space="preserve"> [1996] 2 All SA 546 (T)</w:t>
      </w:r>
      <w:r w:rsidR="002D395B">
        <w:rPr>
          <w:sz w:val="18"/>
          <w:szCs w:val="18"/>
          <w:lang w:val="en-US"/>
        </w:rPr>
        <w:t>.</w:t>
      </w:r>
    </w:p>
  </w:footnote>
  <w:footnote w:id="13">
    <w:p w14:paraId="35BAE1A9" w14:textId="77777777" w:rsidR="004443C4" w:rsidRDefault="004443C4" w:rsidP="004443C4">
      <w:pPr>
        <w:pStyle w:val="FootnoteText"/>
      </w:pPr>
      <w:r w:rsidRPr="00E21F3C">
        <w:rPr>
          <w:rStyle w:val="FootnoteReference"/>
          <w:sz w:val="18"/>
          <w:szCs w:val="18"/>
        </w:rPr>
        <w:footnoteRef/>
      </w:r>
      <w:r w:rsidRPr="00E21F3C">
        <w:rPr>
          <w:sz w:val="18"/>
          <w:szCs w:val="18"/>
        </w:rPr>
        <w:t xml:space="preserve"> Although the deponent to the applicant’s founding affidavit alleged that claims were accepted and rejected in circumstances where they ought not to have been, those acts were committed by the fifth respondent, not the third and fourth respondents – who are under a duty to investigate all claims, regardless of whether they were accepted or rejected at the first meeting.</w:t>
      </w:r>
      <w: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F45473B"/>
    <w:multiLevelType w:val="multilevel"/>
    <w:tmpl w:val="A14C5AE8"/>
    <w:lvl w:ilvl="0">
      <w:start w:val="1"/>
      <w:numFmt w:val="decimal"/>
      <w:pStyle w:val="JudgmentNumbered"/>
      <w:lvlText w:val="[%1]"/>
      <w:lvlJc w:val="left"/>
      <w:pPr>
        <w:ind w:left="567" w:hanging="567"/>
      </w:pPr>
      <w:rPr>
        <w:rFonts w:hint="default"/>
        <w:i w:val="0"/>
        <w:iCs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15:restartNumberingAfterBreak="0">
    <w:nsid w:val="291971A1"/>
    <w:multiLevelType w:val="hybridMultilevel"/>
    <w:tmpl w:val="F3F0C61A"/>
    <w:lvl w:ilvl="0" w:tplc="E6443F30">
      <w:start w:val="1"/>
      <w:numFmt w:val="decimal"/>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wMDUzNDMxsbQwMTFX0lEKTi0uzszPAykwrAUALNvXoiwAAAA="/>
  </w:docVars>
  <w:rsids>
    <w:rsidRoot w:val="00C0309A"/>
    <w:rsid w:val="00003491"/>
    <w:rsid w:val="0000412A"/>
    <w:rsid w:val="0000680E"/>
    <w:rsid w:val="0000727B"/>
    <w:rsid w:val="000204C0"/>
    <w:rsid w:val="00023BAF"/>
    <w:rsid w:val="00040DDD"/>
    <w:rsid w:val="000423F7"/>
    <w:rsid w:val="000446F7"/>
    <w:rsid w:val="00057E4A"/>
    <w:rsid w:val="00062344"/>
    <w:rsid w:val="000723A6"/>
    <w:rsid w:val="00074D4D"/>
    <w:rsid w:val="00081787"/>
    <w:rsid w:val="0008409A"/>
    <w:rsid w:val="000A15C9"/>
    <w:rsid w:val="000A4781"/>
    <w:rsid w:val="000B2FD5"/>
    <w:rsid w:val="000C1011"/>
    <w:rsid w:val="000D7057"/>
    <w:rsid w:val="000E7945"/>
    <w:rsid w:val="000F43B2"/>
    <w:rsid w:val="000F62CB"/>
    <w:rsid w:val="000F6867"/>
    <w:rsid w:val="00104A9A"/>
    <w:rsid w:val="00105547"/>
    <w:rsid w:val="00106B22"/>
    <w:rsid w:val="001101E5"/>
    <w:rsid w:val="001114E4"/>
    <w:rsid w:val="0011150D"/>
    <w:rsid w:val="00117B3D"/>
    <w:rsid w:val="00120580"/>
    <w:rsid w:val="001210F9"/>
    <w:rsid w:val="00121DB6"/>
    <w:rsid w:val="001243C8"/>
    <w:rsid w:val="00125F6B"/>
    <w:rsid w:val="00131731"/>
    <w:rsid w:val="001348B2"/>
    <w:rsid w:val="00140CE0"/>
    <w:rsid w:val="00140D6C"/>
    <w:rsid w:val="00152E5F"/>
    <w:rsid w:val="00155C72"/>
    <w:rsid w:val="00157C72"/>
    <w:rsid w:val="00166761"/>
    <w:rsid w:val="00174616"/>
    <w:rsid w:val="0017559E"/>
    <w:rsid w:val="00177BCD"/>
    <w:rsid w:val="00181BC1"/>
    <w:rsid w:val="001820E7"/>
    <w:rsid w:val="00183381"/>
    <w:rsid w:val="0019140D"/>
    <w:rsid w:val="001A169A"/>
    <w:rsid w:val="001A75B6"/>
    <w:rsid w:val="001C346C"/>
    <w:rsid w:val="001C3790"/>
    <w:rsid w:val="001C4171"/>
    <w:rsid w:val="001C58A2"/>
    <w:rsid w:val="001D3D03"/>
    <w:rsid w:val="001D4DC5"/>
    <w:rsid w:val="001D78F2"/>
    <w:rsid w:val="001E2139"/>
    <w:rsid w:val="001E6932"/>
    <w:rsid w:val="001F3090"/>
    <w:rsid w:val="001F5030"/>
    <w:rsid w:val="001F7CE3"/>
    <w:rsid w:val="00203224"/>
    <w:rsid w:val="0020350B"/>
    <w:rsid w:val="00206C55"/>
    <w:rsid w:val="00207D9A"/>
    <w:rsid w:val="0021365C"/>
    <w:rsid w:val="00223BF8"/>
    <w:rsid w:val="002268EF"/>
    <w:rsid w:val="00232625"/>
    <w:rsid w:val="002407A2"/>
    <w:rsid w:val="00245036"/>
    <w:rsid w:val="002503E1"/>
    <w:rsid w:val="00252645"/>
    <w:rsid w:val="00257E98"/>
    <w:rsid w:val="00260510"/>
    <w:rsid w:val="00262F35"/>
    <w:rsid w:val="00264599"/>
    <w:rsid w:val="00270370"/>
    <w:rsid w:val="00271C47"/>
    <w:rsid w:val="00277338"/>
    <w:rsid w:val="00281412"/>
    <w:rsid w:val="00283E8C"/>
    <w:rsid w:val="00283FA6"/>
    <w:rsid w:val="0028736E"/>
    <w:rsid w:val="00292758"/>
    <w:rsid w:val="00296A05"/>
    <w:rsid w:val="00297CB1"/>
    <w:rsid w:val="002A1924"/>
    <w:rsid w:val="002A247A"/>
    <w:rsid w:val="002A31BE"/>
    <w:rsid w:val="002B4CF2"/>
    <w:rsid w:val="002C14E8"/>
    <w:rsid w:val="002C2F32"/>
    <w:rsid w:val="002C3BAD"/>
    <w:rsid w:val="002C6CCE"/>
    <w:rsid w:val="002D2299"/>
    <w:rsid w:val="002D395B"/>
    <w:rsid w:val="002D62A7"/>
    <w:rsid w:val="002E3263"/>
    <w:rsid w:val="002E39CD"/>
    <w:rsid w:val="002F1C8D"/>
    <w:rsid w:val="002F4317"/>
    <w:rsid w:val="002F4A34"/>
    <w:rsid w:val="002F6566"/>
    <w:rsid w:val="0030372D"/>
    <w:rsid w:val="00304FBA"/>
    <w:rsid w:val="003054B7"/>
    <w:rsid w:val="0030708E"/>
    <w:rsid w:val="0035199A"/>
    <w:rsid w:val="00351E79"/>
    <w:rsid w:val="00353304"/>
    <w:rsid w:val="00364D64"/>
    <w:rsid w:val="00370604"/>
    <w:rsid w:val="00371604"/>
    <w:rsid w:val="00372EC3"/>
    <w:rsid w:val="00376CF1"/>
    <w:rsid w:val="0038119A"/>
    <w:rsid w:val="0038497A"/>
    <w:rsid w:val="00387AA1"/>
    <w:rsid w:val="00391BF2"/>
    <w:rsid w:val="003A4AC6"/>
    <w:rsid w:val="003A781D"/>
    <w:rsid w:val="003A7CF7"/>
    <w:rsid w:val="003B417F"/>
    <w:rsid w:val="003C33CC"/>
    <w:rsid w:val="003C5D65"/>
    <w:rsid w:val="003C74B1"/>
    <w:rsid w:val="003D1CC5"/>
    <w:rsid w:val="003D32F0"/>
    <w:rsid w:val="003E1DB4"/>
    <w:rsid w:val="003E2FBF"/>
    <w:rsid w:val="003E517D"/>
    <w:rsid w:val="003F1B88"/>
    <w:rsid w:val="004003FB"/>
    <w:rsid w:val="00400A56"/>
    <w:rsid w:val="00402897"/>
    <w:rsid w:val="00405B10"/>
    <w:rsid w:val="00407B68"/>
    <w:rsid w:val="00410917"/>
    <w:rsid w:val="00415792"/>
    <w:rsid w:val="004254AA"/>
    <w:rsid w:val="00430AFF"/>
    <w:rsid w:val="004343E7"/>
    <w:rsid w:val="00434BBA"/>
    <w:rsid w:val="00437B8C"/>
    <w:rsid w:val="00441BDC"/>
    <w:rsid w:val="004443C4"/>
    <w:rsid w:val="0044537D"/>
    <w:rsid w:val="00447397"/>
    <w:rsid w:val="00454338"/>
    <w:rsid w:val="00455D35"/>
    <w:rsid w:val="00460E46"/>
    <w:rsid w:val="0046397A"/>
    <w:rsid w:val="00465206"/>
    <w:rsid w:val="004666FE"/>
    <w:rsid w:val="00472240"/>
    <w:rsid w:val="00475B77"/>
    <w:rsid w:val="00481032"/>
    <w:rsid w:val="00492158"/>
    <w:rsid w:val="004928F0"/>
    <w:rsid w:val="00496314"/>
    <w:rsid w:val="004A0FC4"/>
    <w:rsid w:val="004A1729"/>
    <w:rsid w:val="004A3B4A"/>
    <w:rsid w:val="004B04CF"/>
    <w:rsid w:val="004B473B"/>
    <w:rsid w:val="004B64D7"/>
    <w:rsid w:val="004C1FF8"/>
    <w:rsid w:val="004C2FF9"/>
    <w:rsid w:val="004C5653"/>
    <w:rsid w:val="004C77AF"/>
    <w:rsid w:val="004E0378"/>
    <w:rsid w:val="004E11BF"/>
    <w:rsid w:val="004E360B"/>
    <w:rsid w:val="004E5A3E"/>
    <w:rsid w:val="004F1679"/>
    <w:rsid w:val="004F6775"/>
    <w:rsid w:val="005001FC"/>
    <w:rsid w:val="00500D1F"/>
    <w:rsid w:val="00504F18"/>
    <w:rsid w:val="0050681E"/>
    <w:rsid w:val="00511945"/>
    <w:rsid w:val="0052020B"/>
    <w:rsid w:val="00532D22"/>
    <w:rsid w:val="00544ABC"/>
    <w:rsid w:val="005450D2"/>
    <w:rsid w:val="005451E1"/>
    <w:rsid w:val="005477CA"/>
    <w:rsid w:val="00547832"/>
    <w:rsid w:val="00550C90"/>
    <w:rsid w:val="00553056"/>
    <w:rsid w:val="005562DF"/>
    <w:rsid w:val="00556D3C"/>
    <w:rsid w:val="00561F37"/>
    <w:rsid w:val="00566276"/>
    <w:rsid w:val="00573008"/>
    <w:rsid w:val="00573DE8"/>
    <w:rsid w:val="00574025"/>
    <w:rsid w:val="0057688F"/>
    <w:rsid w:val="005818DD"/>
    <w:rsid w:val="00581E67"/>
    <w:rsid w:val="005825CA"/>
    <w:rsid w:val="00593C13"/>
    <w:rsid w:val="00595824"/>
    <w:rsid w:val="005A5732"/>
    <w:rsid w:val="005B0A78"/>
    <w:rsid w:val="005C0C38"/>
    <w:rsid w:val="005C348B"/>
    <w:rsid w:val="005C6769"/>
    <w:rsid w:val="005D1886"/>
    <w:rsid w:val="005E007D"/>
    <w:rsid w:val="005E05E8"/>
    <w:rsid w:val="005E4632"/>
    <w:rsid w:val="005E6DE0"/>
    <w:rsid w:val="005E7FAB"/>
    <w:rsid w:val="005F10FC"/>
    <w:rsid w:val="005F3E25"/>
    <w:rsid w:val="005F5025"/>
    <w:rsid w:val="005F7C63"/>
    <w:rsid w:val="006031DD"/>
    <w:rsid w:val="00610A41"/>
    <w:rsid w:val="00610CD2"/>
    <w:rsid w:val="00616F14"/>
    <w:rsid w:val="00617925"/>
    <w:rsid w:val="00620EC4"/>
    <w:rsid w:val="0062606E"/>
    <w:rsid w:val="00636445"/>
    <w:rsid w:val="006435CA"/>
    <w:rsid w:val="00644B70"/>
    <w:rsid w:val="00651C7B"/>
    <w:rsid w:val="006532BE"/>
    <w:rsid w:val="0065585A"/>
    <w:rsid w:val="00655F69"/>
    <w:rsid w:val="00661188"/>
    <w:rsid w:val="00664F48"/>
    <w:rsid w:val="00666E50"/>
    <w:rsid w:val="006704F5"/>
    <w:rsid w:val="00670557"/>
    <w:rsid w:val="00670EE7"/>
    <w:rsid w:val="00673160"/>
    <w:rsid w:val="006776CF"/>
    <w:rsid w:val="006779AB"/>
    <w:rsid w:val="00684604"/>
    <w:rsid w:val="00686C0A"/>
    <w:rsid w:val="006A75FA"/>
    <w:rsid w:val="006A794D"/>
    <w:rsid w:val="006B10EF"/>
    <w:rsid w:val="006B13DD"/>
    <w:rsid w:val="006B3F9C"/>
    <w:rsid w:val="006C4A01"/>
    <w:rsid w:val="006C6621"/>
    <w:rsid w:val="006D270E"/>
    <w:rsid w:val="006E5EB1"/>
    <w:rsid w:val="006F1A4B"/>
    <w:rsid w:val="006F54E6"/>
    <w:rsid w:val="006F756B"/>
    <w:rsid w:val="007022A1"/>
    <w:rsid w:val="0070677E"/>
    <w:rsid w:val="00706BA9"/>
    <w:rsid w:val="007135C0"/>
    <w:rsid w:val="00713C69"/>
    <w:rsid w:val="00714A3E"/>
    <w:rsid w:val="0071708A"/>
    <w:rsid w:val="00721793"/>
    <w:rsid w:val="0072362F"/>
    <w:rsid w:val="00732945"/>
    <w:rsid w:val="00734A2E"/>
    <w:rsid w:val="00737B47"/>
    <w:rsid w:val="00742E0A"/>
    <w:rsid w:val="00744766"/>
    <w:rsid w:val="00751236"/>
    <w:rsid w:val="007523DF"/>
    <w:rsid w:val="0075338F"/>
    <w:rsid w:val="00757CE9"/>
    <w:rsid w:val="007602EC"/>
    <w:rsid w:val="0076070A"/>
    <w:rsid w:val="007616B1"/>
    <w:rsid w:val="007619C9"/>
    <w:rsid w:val="00770203"/>
    <w:rsid w:val="00772278"/>
    <w:rsid w:val="0077450C"/>
    <w:rsid w:val="007753F2"/>
    <w:rsid w:val="00777BB1"/>
    <w:rsid w:val="007858AB"/>
    <w:rsid w:val="0078674E"/>
    <w:rsid w:val="00790B6D"/>
    <w:rsid w:val="00791203"/>
    <w:rsid w:val="007913FC"/>
    <w:rsid w:val="0079215D"/>
    <w:rsid w:val="00795D60"/>
    <w:rsid w:val="007A19A1"/>
    <w:rsid w:val="007A79C3"/>
    <w:rsid w:val="007B37FA"/>
    <w:rsid w:val="007B5BE2"/>
    <w:rsid w:val="007C089B"/>
    <w:rsid w:val="007C77F7"/>
    <w:rsid w:val="007D0A8A"/>
    <w:rsid w:val="007E4032"/>
    <w:rsid w:val="007F1E31"/>
    <w:rsid w:val="007F2A32"/>
    <w:rsid w:val="007F483A"/>
    <w:rsid w:val="007F5192"/>
    <w:rsid w:val="00800F16"/>
    <w:rsid w:val="0080183B"/>
    <w:rsid w:val="008032C1"/>
    <w:rsid w:val="00803FC4"/>
    <w:rsid w:val="008041C8"/>
    <w:rsid w:val="00810CC7"/>
    <w:rsid w:val="00813684"/>
    <w:rsid w:val="0081731C"/>
    <w:rsid w:val="00821184"/>
    <w:rsid w:val="00821363"/>
    <w:rsid w:val="008263E0"/>
    <w:rsid w:val="00834D94"/>
    <w:rsid w:val="0083746A"/>
    <w:rsid w:val="00841A02"/>
    <w:rsid w:val="0084355D"/>
    <w:rsid w:val="00844968"/>
    <w:rsid w:val="0084754B"/>
    <w:rsid w:val="00847C44"/>
    <w:rsid w:val="008564B8"/>
    <w:rsid w:val="00866E7A"/>
    <w:rsid w:val="0087232C"/>
    <w:rsid w:val="008747A6"/>
    <w:rsid w:val="00885DEE"/>
    <w:rsid w:val="0089586C"/>
    <w:rsid w:val="0089798C"/>
    <w:rsid w:val="008A04A0"/>
    <w:rsid w:val="008A05CF"/>
    <w:rsid w:val="008A1237"/>
    <w:rsid w:val="008A489C"/>
    <w:rsid w:val="008A5FCF"/>
    <w:rsid w:val="008B1E6F"/>
    <w:rsid w:val="008B3869"/>
    <w:rsid w:val="008B58DF"/>
    <w:rsid w:val="008D2E55"/>
    <w:rsid w:val="008D5331"/>
    <w:rsid w:val="008D60EF"/>
    <w:rsid w:val="008D6D39"/>
    <w:rsid w:val="008E2DA9"/>
    <w:rsid w:val="008E4801"/>
    <w:rsid w:val="008E61BB"/>
    <w:rsid w:val="008F606C"/>
    <w:rsid w:val="008F6C98"/>
    <w:rsid w:val="008F6DD9"/>
    <w:rsid w:val="00904B7B"/>
    <w:rsid w:val="00905638"/>
    <w:rsid w:val="00907570"/>
    <w:rsid w:val="0090777B"/>
    <w:rsid w:val="009147B7"/>
    <w:rsid w:val="00924054"/>
    <w:rsid w:val="009245F8"/>
    <w:rsid w:val="00925F15"/>
    <w:rsid w:val="00934C69"/>
    <w:rsid w:val="0093615C"/>
    <w:rsid w:val="009458E6"/>
    <w:rsid w:val="00946A16"/>
    <w:rsid w:val="00951E35"/>
    <w:rsid w:val="00967E5A"/>
    <w:rsid w:val="00971067"/>
    <w:rsid w:val="00971F5A"/>
    <w:rsid w:val="00986403"/>
    <w:rsid w:val="00991F09"/>
    <w:rsid w:val="00993134"/>
    <w:rsid w:val="009A0DA4"/>
    <w:rsid w:val="009A15C7"/>
    <w:rsid w:val="009A3A9D"/>
    <w:rsid w:val="009A676C"/>
    <w:rsid w:val="009B054D"/>
    <w:rsid w:val="009B778E"/>
    <w:rsid w:val="009C59AC"/>
    <w:rsid w:val="009C6487"/>
    <w:rsid w:val="009D015A"/>
    <w:rsid w:val="009D719D"/>
    <w:rsid w:val="009E1062"/>
    <w:rsid w:val="009F1918"/>
    <w:rsid w:val="009F4E3A"/>
    <w:rsid w:val="00A02EBB"/>
    <w:rsid w:val="00A056AD"/>
    <w:rsid w:val="00A057D4"/>
    <w:rsid w:val="00A05A1F"/>
    <w:rsid w:val="00A10466"/>
    <w:rsid w:val="00A12E1E"/>
    <w:rsid w:val="00A152C8"/>
    <w:rsid w:val="00A15474"/>
    <w:rsid w:val="00A1695F"/>
    <w:rsid w:val="00A17D87"/>
    <w:rsid w:val="00A228C5"/>
    <w:rsid w:val="00A24EDC"/>
    <w:rsid w:val="00A372E4"/>
    <w:rsid w:val="00A374C9"/>
    <w:rsid w:val="00A42B9D"/>
    <w:rsid w:val="00A42EE2"/>
    <w:rsid w:val="00A43A60"/>
    <w:rsid w:val="00A46915"/>
    <w:rsid w:val="00A65ECD"/>
    <w:rsid w:val="00A743DB"/>
    <w:rsid w:val="00A77179"/>
    <w:rsid w:val="00A872F4"/>
    <w:rsid w:val="00A87B73"/>
    <w:rsid w:val="00AA1F18"/>
    <w:rsid w:val="00AA2E40"/>
    <w:rsid w:val="00AA5D42"/>
    <w:rsid w:val="00AB28D0"/>
    <w:rsid w:val="00AB4A08"/>
    <w:rsid w:val="00AC0135"/>
    <w:rsid w:val="00AC078D"/>
    <w:rsid w:val="00AC0A40"/>
    <w:rsid w:val="00AC3946"/>
    <w:rsid w:val="00AC77CD"/>
    <w:rsid w:val="00AD0A33"/>
    <w:rsid w:val="00AD6CB3"/>
    <w:rsid w:val="00AE1F2D"/>
    <w:rsid w:val="00AE61D2"/>
    <w:rsid w:val="00AE7251"/>
    <w:rsid w:val="00AF22B7"/>
    <w:rsid w:val="00AF2CE3"/>
    <w:rsid w:val="00AF3FC7"/>
    <w:rsid w:val="00B06030"/>
    <w:rsid w:val="00B12FC7"/>
    <w:rsid w:val="00B17685"/>
    <w:rsid w:val="00B33959"/>
    <w:rsid w:val="00B349FF"/>
    <w:rsid w:val="00B41E78"/>
    <w:rsid w:val="00B53468"/>
    <w:rsid w:val="00B57475"/>
    <w:rsid w:val="00B63F2A"/>
    <w:rsid w:val="00B660BD"/>
    <w:rsid w:val="00B83B44"/>
    <w:rsid w:val="00B8458B"/>
    <w:rsid w:val="00B85B94"/>
    <w:rsid w:val="00B93B0D"/>
    <w:rsid w:val="00BA1F17"/>
    <w:rsid w:val="00BA2192"/>
    <w:rsid w:val="00BA2D3B"/>
    <w:rsid w:val="00BB1C6A"/>
    <w:rsid w:val="00BB3019"/>
    <w:rsid w:val="00BB35AA"/>
    <w:rsid w:val="00BB6337"/>
    <w:rsid w:val="00BD1ABF"/>
    <w:rsid w:val="00BE3EC5"/>
    <w:rsid w:val="00BF4620"/>
    <w:rsid w:val="00BF5455"/>
    <w:rsid w:val="00C00BDA"/>
    <w:rsid w:val="00C0309A"/>
    <w:rsid w:val="00C03F69"/>
    <w:rsid w:val="00C07242"/>
    <w:rsid w:val="00C07FC8"/>
    <w:rsid w:val="00C10216"/>
    <w:rsid w:val="00C15954"/>
    <w:rsid w:val="00C21183"/>
    <w:rsid w:val="00C23EE6"/>
    <w:rsid w:val="00C3037C"/>
    <w:rsid w:val="00C35A36"/>
    <w:rsid w:val="00C40670"/>
    <w:rsid w:val="00C40EB9"/>
    <w:rsid w:val="00C46C76"/>
    <w:rsid w:val="00C54D07"/>
    <w:rsid w:val="00C55EC3"/>
    <w:rsid w:val="00C630CE"/>
    <w:rsid w:val="00C65810"/>
    <w:rsid w:val="00C727A3"/>
    <w:rsid w:val="00C750E0"/>
    <w:rsid w:val="00C77694"/>
    <w:rsid w:val="00C80BE8"/>
    <w:rsid w:val="00C80CA0"/>
    <w:rsid w:val="00C81AE6"/>
    <w:rsid w:val="00C95784"/>
    <w:rsid w:val="00C96736"/>
    <w:rsid w:val="00CA08D7"/>
    <w:rsid w:val="00CA53ED"/>
    <w:rsid w:val="00CB1BB3"/>
    <w:rsid w:val="00CB32A3"/>
    <w:rsid w:val="00CC05FE"/>
    <w:rsid w:val="00CC3BA5"/>
    <w:rsid w:val="00CC4D63"/>
    <w:rsid w:val="00CD0294"/>
    <w:rsid w:val="00CD24DD"/>
    <w:rsid w:val="00CD521E"/>
    <w:rsid w:val="00CD5DE3"/>
    <w:rsid w:val="00CE25E0"/>
    <w:rsid w:val="00CE4FDC"/>
    <w:rsid w:val="00CE6099"/>
    <w:rsid w:val="00CE65C9"/>
    <w:rsid w:val="00CF20FD"/>
    <w:rsid w:val="00CF4C37"/>
    <w:rsid w:val="00CF6616"/>
    <w:rsid w:val="00CF6B1F"/>
    <w:rsid w:val="00CF751D"/>
    <w:rsid w:val="00D00F14"/>
    <w:rsid w:val="00D0157D"/>
    <w:rsid w:val="00D07217"/>
    <w:rsid w:val="00D10703"/>
    <w:rsid w:val="00D12887"/>
    <w:rsid w:val="00D17279"/>
    <w:rsid w:val="00D17B6E"/>
    <w:rsid w:val="00D223BF"/>
    <w:rsid w:val="00D25A83"/>
    <w:rsid w:val="00D32616"/>
    <w:rsid w:val="00D34117"/>
    <w:rsid w:val="00D343BF"/>
    <w:rsid w:val="00D358CB"/>
    <w:rsid w:val="00D4163E"/>
    <w:rsid w:val="00D469BE"/>
    <w:rsid w:val="00D52DE7"/>
    <w:rsid w:val="00D55A88"/>
    <w:rsid w:val="00D61952"/>
    <w:rsid w:val="00D70451"/>
    <w:rsid w:val="00D7502B"/>
    <w:rsid w:val="00D76CA9"/>
    <w:rsid w:val="00D82901"/>
    <w:rsid w:val="00D8395B"/>
    <w:rsid w:val="00D87AA7"/>
    <w:rsid w:val="00D92EED"/>
    <w:rsid w:val="00DA0E23"/>
    <w:rsid w:val="00DA19C2"/>
    <w:rsid w:val="00DA404D"/>
    <w:rsid w:val="00DA6959"/>
    <w:rsid w:val="00DA6E3D"/>
    <w:rsid w:val="00DB0DBF"/>
    <w:rsid w:val="00DB4375"/>
    <w:rsid w:val="00DC107D"/>
    <w:rsid w:val="00DC2151"/>
    <w:rsid w:val="00DD2B52"/>
    <w:rsid w:val="00DD465C"/>
    <w:rsid w:val="00DD4EFD"/>
    <w:rsid w:val="00DD641C"/>
    <w:rsid w:val="00DE1A32"/>
    <w:rsid w:val="00DE2D40"/>
    <w:rsid w:val="00DF0C3F"/>
    <w:rsid w:val="00DF0CA0"/>
    <w:rsid w:val="00DF3B56"/>
    <w:rsid w:val="00DF6EBB"/>
    <w:rsid w:val="00E012DD"/>
    <w:rsid w:val="00E153E4"/>
    <w:rsid w:val="00E16637"/>
    <w:rsid w:val="00E21F3C"/>
    <w:rsid w:val="00E22419"/>
    <w:rsid w:val="00E34485"/>
    <w:rsid w:val="00E347AA"/>
    <w:rsid w:val="00E46E57"/>
    <w:rsid w:val="00E532F9"/>
    <w:rsid w:val="00E6527F"/>
    <w:rsid w:val="00E67D97"/>
    <w:rsid w:val="00E71704"/>
    <w:rsid w:val="00E71DEF"/>
    <w:rsid w:val="00E74324"/>
    <w:rsid w:val="00E7762E"/>
    <w:rsid w:val="00E8432D"/>
    <w:rsid w:val="00E9229E"/>
    <w:rsid w:val="00EA2BF6"/>
    <w:rsid w:val="00EA323D"/>
    <w:rsid w:val="00EA4278"/>
    <w:rsid w:val="00EB1E1F"/>
    <w:rsid w:val="00EC3CC7"/>
    <w:rsid w:val="00EC697D"/>
    <w:rsid w:val="00EC6A2A"/>
    <w:rsid w:val="00ED5093"/>
    <w:rsid w:val="00ED6521"/>
    <w:rsid w:val="00ED742C"/>
    <w:rsid w:val="00EE07A8"/>
    <w:rsid w:val="00EE1CC9"/>
    <w:rsid w:val="00EE31B9"/>
    <w:rsid w:val="00EE3A1F"/>
    <w:rsid w:val="00F01179"/>
    <w:rsid w:val="00F0178F"/>
    <w:rsid w:val="00F05D4E"/>
    <w:rsid w:val="00F1648E"/>
    <w:rsid w:val="00F177DE"/>
    <w:rsid w:val="00F24886"/>
    <w:rsid w:val="00F27766"/>
    <w:rsid w:val="00F3268E"/>
    <w:rsid w:val="00F36291"/>
    <w:rsid w:val="00F40A59"/>
    <w:rsid w:val="00F40E3E"/>
    <w:rsid w:val="00F50E20"/>
    <w:rsid w:val="00F50F00"/>
    <w:rsid w:val="00F51CC6"/>
    <w:rsid w:val="00F622E6"/>
    <w:rsid w:val="00F62916"/>
    <w:rsid w:val="00F679A8"/>
    <w:rsid w:val="00F73B26"/>
    <w:rsid w:val="00F763B6"/>
    <w:rsid w:val="00F811ED"/>
    <w:rsid w:val="00F83A7B"/>
    <w:rsid w:val="00F93537"/>
    <w:rsid w:val="00F96263"/>
    <w:rsid w:val="00F96398"/>
    <w:rsid w:val="00F96FED"/>
    <w:rsid w:val="00FA2592"/>
    <w:rsid w:val="00FB01ED"/>
    <w:rsid w:val="00FB1531"/>
    <w:rsid w:val="00FB3373"/>
    <w:rsid w:val="00FB4753"/>
    <w:rsid w:val="00FC0D84"/>
    <w:rsid w:val="00FC56AE"/>
    <w:rsid w:val="00FC5CE7"/>
    <w:rsid w:val="00FC7465"/>
    <w:rsid w:val="00FD3C9D"/>
    <w:rsid w:val="00FD650B"/>
    <w:rsid w:val="00FE3886"/>
    <w:rsid w:val="00FE3FA3"/>
    <w:rsid w:val="00FE43AC"/>
    <w:rsid w:val="00FE5A9E"/>
    <w:rsid w:val="00FE648B"/>
    <w:rsid w:val="00FE650D"/>
    <w:rsid w:val="00FF2199"/>
    <w:rsid w:val="00FF5CB4"/>
    <w:rsid w:val="00FF73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5A38F"/>
  <w15:chartTrackingRefBased/>
  <w15:docId w15:val="{CD6549E0-3F2C-48AE-8623-32FE35F5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qFormat/>
    <w:rsid w:val="00AA1F18"/>
    <w:pPr>
      <w:spacing w:after="240" w:line="360" w:lineRule="auto"/>
      <w:ind w:left="567"/>
      <w:jc w:val="both"/>
    </w:pPr>
    <w:rPr>
      <w:rFonts w:ascii="Arial" w:hAnsi="Arial"/>
      <w:kern w:val="0"/>
      <w:sz w:val="24"/>
      <w:lang w:val="en-GB"/>
      <w14:ligatures w14:val="none"/>
    </w:rPr>
  </w:style>
  <w:style w:type="paragraph" w:styleId="Heading2">
    <w:name w:val="heading 2"/>
    <w:basedOn w:val="Normal"/>
    <w:next w:val="Normal"/>
    <w:link w:val="Heading2Char"/>
    <w:uiPriority w:val="9"/>
    <w:semiHidden/>
    <w:unhideWhenUsed/>
    <w:qFormat/>
    <w:rsid w:val="002C2F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C0309A"/>
    <w:pPr>
      <w:numPr>
        <w:numId w:val="2"/>
      </w:numPr>
    </w:pPr>
    <w:rPr>
      <w:rFonts w:cs="Arial"/>
    </w:rPr>
  </w:style>
  <w:style w:type="paragraph" w:customStyle="1" w:styleId="JudgmentHeading">
    <w:name w:val="Judgment Heading"/>
    <w:basedOn w:val="JudgmentNumbered"/>
    <w:next w:val="JudgmentNumbered"/>
    <w:link w:val="JudgmentHeadingChar"/>
    <w:qFormat/>
    <w:rsid w:val="00C0309A"/>
    <w:pPr>
      <w:numPr>
        <w:numId w:val="0"/>
      </w:numPr>
    </w:pPr>
    <w:rPr>
      <w:i/>
    </w:rPr>
  </w:style>
  <w:style w:type="character" w:customStyle="1" w:styleId="JudgmentNumberedChar">
    <w:name w:val="Judgment Numbered Char"/>
    <w:basedOn w:val="DefaultParagraphFont"/>
    <w:link w:val="JudgmentNumbered"/>
    <w:rsid w:val="00C0309A"/>
    <w:rPr>
      <w:rFonts w:ascii="Arial" w:hAnsi="Arial" w:cs="Arial"/>
      <w:kern w:val="0"/>
      <w:sz w:val="24"/>
      <w:lang w:val="en-GB"/>
      <w14:ligatures w14:val="none"/>
    </w:rPr>
  </w:style>
  <w:style w:type="character" w:customStyle="1" w:styleId="JudgmentHeadingChar">
    <w:name w:val="Judgment Heading Char"/>
    <w:basedOn w:val="JudgmentNumberedChar"/>
    <w:link w:val="JudgmentHeading"/>
    <w:rsid w:val="00C0309A"/>
    <w:rPr>
      <w:rFonts w:ascii="Arial" w:hAnsi="Arial" w:cs="Arial"/>
      <w:i/>
      <w:kern w:val="0"/>
      <w:sz w:val="24"/>
      <w:lang w:val="en-GB"/>
      <w14:ligatures w14:val="none"/>
    </w:rPr>
  </w:style>
  <w:style w:type="paragraph" w:styleId="FootnoteText">
    <w:name w:val="footnote text"/>
    <w:basedOn w:val="Normal"/>
    <w:link w:val="FootnoteTextChar"/>
    <w:uiPriority w:val="99"/>
    <w:semiHidden/>
    <w:unhideWhenUsed/>
    <w:rsid w:val="00C030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309A"/>
    <w:rPr>
      <w:rFonts w:ascii="Arial" w:hAnsi="Arial"/>
      <w:kern w:val="0"/>
      <w:sz w:val="20"/>
      <w:szCs w:val="20"/>
      <w:lang w:val="en-GB"/>
      <w14:ligatures w14:val="none"/>
    </w:rPr>
  </w:style>
  <w:style w:type="character" w:styleId="FootnoteReference">
    <w:name w:val="footnote reference"/>
    <w:basedOn w:val="DefaultParagraphFont"/>
    <w:uiPriority w:val="99"/>
    <w:semiHidden/>
    <w:unhideWhenUsed/>
    <w:rsid w:val="00C0309A"/>
    <w:rPr>
      <w:vertAlign w:val="superscript"/>
    </w:rPr>
  </w:style>
  <w:style w:type="character" w:customStyle="1" w:styleId="markedcontent">
    <w:name w:val="markedcontent"/>
    <w:basedOn w:val="DefaultParagraphFont"/>
    <w:rsid w:val="00C0309A"/>
  </w:style>
  <w:style w:type="paragraph" w:styleId="Header">
    <w:name w:val="header"/>
    <w:basedOn w:val="Normal"/>
    <w:link w:val="HeaderChar"/>
    <w:uiPriority w:val="99"/>
    <w:unhideWhenUsed/>
    <w:rsid w:val="008F6C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6C98"/>
    <w:rPr>
      <w:rFonts w:ascii="Arial" w:hAnsi="Arial"/>
      <w:kern w:val="0"/>
      <w:sz w:val="24"/>
      <w:lang w:val="en-GB"/>
      <w14:ligatures w14:val="none"/>
    </w:rPr>
  </w:style>
  <w:style w:type="paragraph" w:styleId="Footer">
    <w:name w:val="footer"/>
    <w:basedOn w:val="Normal"/>
    <w:link w:val="FooterChar"/>
    <w:uiPriority w:val="99"/>
    <w:unhideWhenUsed/>
    <w:rsid w:val="008F6C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6C98"/>
    <w:rPr>
      <w:rFonts w:ascii="Arial" w:hAnsi="Arial"/>
      <w:kern w:val="0"/>
      <w:sz w:val="24"/>
      <w:lang w:val="en-GB"/>
      <w14:ligatures w14:val="none"/>
    </w:rPr>
  </w:style>
  <w:style w:type="character" w:styleId="CommentReference">
    <w:name w:val="annotation reference"/>
    <w:basedOn w:val="DefaultParagraphFont"/>
    <w:uiPriority w:val="99"/>
    <w:semiHidden/>
    <w:unhideWhenUsed/>
    <w:rsid w:val="00DC2151"/>
    <w:rPr>
      <w:sz w:val="16"/>
      <w:szCs w:val="16"/>
    </w:rPr>
  </w:style>
  <w:style w:type="paragraph" w:styleId="CommentText">
    <w:name w:val="annotation text"/>
    <w:basedOn w:val="Normal"/>
    <w:link w:val="CommentTextChar"/>
    <w:uiPriority w:val="99"/>
    <w:unhideWhenUsed/>
    <w:rsid w:val="00DC2151"/>
    <w:pPr>
      <w:spacing w:line="240" w:lineRule="auto"/>
    </w:pPr>
    <w:rPr>
      <w:sz w:val="20"/>
      <w:szCs w:val="20"/>
    </w:rPr>
  </w:style>
  <w:style w:type="character" w:customStyle="1" w:styleId="CommentTextChar">
    <w:name w:val="Comment Text Char"/>
    <w:basedOn w:val="DefaultParagraphFont"/>
    <w:link w:val="CommentText"/>
    <w:uiPriority w:val="99"/>
    <w:rsid w:val="00DC2151"/>
    <w:rPr>
      <w:rFonts w:ascii="Arial" w:hAnsi="Arial"/>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DC2151"/>
    <w:rPr>
      <w:b/>
      <w:bCs/>
    </w:rPr>
  </w:style>
  <w:style w:type="character" w:customStyle="1" w:styleId="CommentSubjectChar">
    <w:name w:val="Comment Subject Char"/>
    <w:basedOn w:val="CommentTextChar"/>
    <w:link w:val="CommentSubject"/>
    <w:uiPriority w:val="99"/>
    <w:semiHidden/>
    <w:rsid w:val="00DC2151"/>
    <w:rPr>
      <w:rFonts w:ascii="Arial" w:hAnsi="Arial"/>
      <w:b/>
      <w:bCs/>
      <w:kern w:val="0"/>
      <w:sz w:val="20"/>
      <w:szCs w:val="20"/>
      <w:lang w:val="en-GB"/>
      <w14:ligatures w14:val="none"/>
    </w:rPr>
  </w:style>
  <w:style w:type="character" w:customStyle="1" w:styleId="Heading2Char">
    <w:name w:val="Heading 2 Char"/>
    <w:basedOn w:val="DefaultParagraphFont"/>
    <w:link w:val="Heading2"/>
    <w:uiPriority w:val="9"/>
    <w:semiHidden/>
    <w:rsid w:val="002C2F32"/>
    <w:rPr>
      <w:rFonts w:asciiTheme="majorHAnsi" w:eastAsiaTheme="majorEastAsia" w:hAnsiTheme="majorHAnsi" w:cstheme="majorBidi"/>
      <w:color w:val="2F5496" w:themeColor="accent1" w:themeShade="BF"/>
      <w:kern w:val="0"/>
      <w:sz w:val="26"/>
      <w:szCs w:val="26"/>
      <w:lang w:val="en-GB"/>
      <w14:ligatures w14:val="none"/>
    </w:rPr>
  </w:style>
  <w:style w:type="paragraph" w:styleId="Revision">
    <w:name w:val="Revision"/>
    <w:hidden/>
    <w:uiPriority w:val="99"/>
    <w:semiHidden/>
    <w:rsid w:val="002C6CCE"/>
    <w:pPr>
      <w:spacing w:after="0" w:line="240" w:lineRule="auto"/>
    </w:pPr>
    <w:rPr>
      <w:rFonts w:ascii="Arial" w:hAnsi="Arial"/>
      <w:kern w:val="0"/>
      <w:sz w:val="24"/>
      <w:lang w:val="en-GB"/>
      <w14:ligatures w14:val="none"/>
    </w:rPr>
  </w:style>
  <w:style w:type="character" w:styleId="Hyperlink">
    <w:name w:val="Hyperlink"/>
    <w:basedOn w:val="DefaultParagraphFont"/>
    <w:uiPriority w:val="99"/>
    <w:unhideWhenUsed/>
    <w:rsid w:val="0084355D"/>
    <w:rPr>
      <w:color w:val="0563C1" w:themeColor="hyperlink"/>
      <w:u w:val="single"/>
    </w:rPr>
  </w:style>
  <w:style w:type="character" w:customStyle="1" w:styleId="UnresolvedMention">
    <w:name w:val="Unresolved Mention"/>
    <w:basedOn w:val="DefaultParagraphFont"/>
    <w:uiPriority w:val="99"/>
    <w:semiHidden/>
    <w:unhideWhenUsed/>
    <w:rsid w:val="0084355D"/>
    <w:rPr>
      <w:color w:val="605E5C"/>
      <w:shd w:val="clear" w:color="auto" w:fill="E1DFDD"/>
    </w:rPr>
  </w:style>
  <w:style w:type="paragraph" w:styleId="ListParagraph">
    <w:name w:val="List Paragraph"/>
    <w:basedOn w:val="Normal"/>
    <w:uiPriority w:val="34"/>
    <w:qFormat/>
    <w:rsid w:val="00FF73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57500">
      <w:bodyDiv w:val="1"/>
      <w:marLeft w:val="0"/>
      <w:marRight w:val="0"/>
      <w:marTop w:val="0"/>
      <w:marBottom w:val="0"/>
      <w:divBdr>
        <w:top w:val="none" w:sz="0" w:space="0" w:color="auto"/>
        <w:left w:val="none" w:sz="0" w:space="0" w:color="auto"/>
        <w:bottom w:val="none" w:sz="0" w:space="0" w:color="auto"/>
        <w:right w:val="none" w:sz="0" w:space="0" w:color="auto"/>
      </w:divBdr>
    </w:div>
    <w:div w:id="244187291">
      <w:bodyDiv w:val="1"/>
      <w:marLeft w:val="0"/>
      <w:marRight w:val="0"/>
      <w:marTop w:val="0"/>
      <w:marBottom w:val="0"/>
      <w:divBdr>
        <w:top w:val="none" w:sz="0" w:space="0" w:color="auto"/>
        <w:left w:val="none" w:sz="0" w:space="0" w:color="auto"/>
        <w:bottom w:val="none" w:sz="0" w:space="0" w:color="auto"/>
        <w:right w:val="none" w:sz="0" w:space="0" w:color="auto"/>
      </w:divBdr>
    </w:div>
    <w:div w:id="357004447">
      <w:bodyDiv w:val="1"/>
      <w:marLeft w:val="0"/>
      <w:marRight w:val="0"/>
      <w:marTop w:val="0"/>
      <w:marBottom w:val="0"/>
      <w:divBdr>
        <w:top w:val="none" w:sz="0" w:space="0" w:color="auto"/>
        <w:left w:val="none" w:sz="0" w:space="0" w:color="auto"/>
        <w:bottom w:val="none" w:sz="0" w:space="0" w:color="auto"/>
        <w:right w:val="none" w:sz="0" w:space="0" w:color="auto"/>
      </w:divBdr>
    </w:div>
    <w:div w:id="360588827">
      <w:bodyDiv w:val="1"/>
      <w:marLeft w:val="0"/>
      <w:marRight w:val="0"/>
      <w:marTop w:val="0"/>
      <w:marBottom w:val="0"/>
      <w:divBdr>
        <w:top w:val="none" w:sz="0" w:space="0" w:color="auto"/>
        <w:left w:val="none" w:sz="0" w:space="0" w:color="auto"/>
        <w:bottom w:val="none" w:sz="0" w:space="0" w:color="auto"/>
        <w:right w:val="none" w:sz="0" w:space="0" w:color="auto"/>
      </w:divBdr>
    </w:div>
    <w:div w:id="593517903">
      <w:bodyDiv w:val="1"/>
      <w:marLeft w:val="0"/>
      <w:marRight w:val="0"/>
      <w:marTop w:val="0"/>
      <w:marBottom w:val="0"/>
      <w:divBdr>
        <w:top w:val="none" w:sz="0" w:space="0" w:color="auto"/>
        <w:left w:val="none" w:sz="0" w:space="0" w:color="auto"/>
        <w:bottom w:val="none" w:sz="0" w:space="0" w:color="auto"/>
        <w:right w:val="none" w:sz="0" w:space="0" w:color="auto"/>
      </w:divBdr>
    </w:div>
    <w:div w:id="946430721">
      <w:bodyDiv w:val="1"/>
      <w:marLeft w:val="0"/>
      <w:marRight w:val="0"/>
      <w:marTop w:val="0"/>
      <w:marBottom w:val="0"/>
      <w:divBdr>
        <w:top w:val="none" w:sz="0" w:space="0" w:color="auto"/>
        <w:left w:val="none" w:sz="0" w:space="0" w:color="auto"/>
        <w:bottom w:val="none" w:sz="0" w:space="0" w:color="auto"/>
        <w:right w:val="none" w:sz="0" w:space="0" w:color="auto"/>
      </w:divBdr>
    </w:div>
    <w:div w:id="1064911876">
      <w:bodyDiv w:val="1"/>
      <w:marLeft w:val="0"/>
      <w:marRight w:val="0"/>
      <w:marTop w:val="0"/>
      <w:marBottom w:val="0"/>
      <w:divBdr>
        <w:top w:val="none" w:sz="0" w:space="0" w:color="auto"/>
        <w:left w:val="none" w:sz="0" w:space="0" w:color="auto"/>
        <w:bottom w:val="none" w:sz="0" w:space="0" w:color="auto"/>
        <w:right w:val="none" w:sz="0" w:space="0" w:color="auto"/>
      </w:divBdr>
    </w:div>
    <w:div w:id="1238709985">
      <w:bodyDiv w:val="1"/>
      <w:marLeft w:val="0"/>
      <w:marRight w:val="0"/>
      <w:marTop w:val="0"/>
      <w:marBottom w:val="0"/>
      <w:divBdr>
        <w:top w:val="none" w:sz="0" w:space="0" w:color="auto"/>
        <w:left w:val="none" w:sz="0" w:space="0" w:color="auto"/>
        <w:bottom w:val="none" w:sz="0" w:space="0" w:color="auto"/>
        <w:right w:val="none" w:sz="0" w:space="0" w:color="auto"/>
      </w:divBdr>
    </w:div>
    <w:div w:id="1255702450">
      <w:bodyDiv w:val="1"/>
      <w:marLeft w:val="0"/>
      <w:marRight w:val="0"/>
      <w:marTop w:val="0"/>
      <w:marBottom w:val="0"/>
      <w:divBdr>
        <w:top w:val="none" w:sz="0" w:space="0" w:color="auto"/>
        <w:left w:val="none" w:sz="0" w:space="0" w:color="auto"/>
        <w:bottom w:val="none" w:sz="0" w:space="0" w:color="auto"/>
        <w:right w:val="none" w:sz="0" w:space="0" w:color="auto"/>
      </w:divBdr>
    </w:div>
    <w:div w:id="1349284787">
      <w:bodyDiv w:val="1"/>
      <w:marLeft w:val="0"/>
      <w:marRight w:val="0"/>
      <w:marTop w:val="0"/>
      <w:marBottom w:val="0"/>
      <w:divBdr>
        <w:top w:val="none" w:sz="0" w:space="0" w:color="auto"/>
        <w:left w:val="none" w:sz="0" w:space="0" w:color="auto"/>
        <w:bottom w:val="none" w:sz="0" w:space="0" w:color="auto"/>
        <w:right w:val="none" w:sz="0" w:space="0" w:color="auto"/>
      </w:divBdr>
    </w:div>
    <w:div w:id="1396706770">
      <w:bodyDiv w:val="1"/>
      <w:marLeft w:val="0"/>
      <w:marRight w:val="0"/>
      <w:marTop w:val="0"/>
      <w:marBottom w:val="0"/>
      <w:divBdr>
        <w:top w:val="none" w:sz="0" w:space="0" w:color="auto"/>
        <w:left w:val="none" w:sz="0" w:space="0" w:color="auto"/>
        <w:bottom w:val="none" w:sz="0" w:space="0" w:color="auto"/>
        <w:right w:val="none" w:sz="0" w:space="0" w:color="auto"/>
      </w:divBdr>
    </w:div>
    <w:div w:id="1785422079">
      <w:bodyDiv w:val="1"/>
      <w:marLeft w:val="0"/>
      <w:marRight w:val="0"/>
      <w:marTop w:val="0"/>
      <w:marBottom w:val="0"/>
      <w:divBdr>
        <w:top w:val="none" w:sz="0" w:space="0" w:color="auto"/>
        <w:left w:val="none" w:sz="0" w:space="0" w:color="auto"/>
        <w:bottom w:val="none" w:sz="0" w:space="0" w:color="auto"/>
        <w:right w:val="none" w:sz="0" w:space="0" w:color="auto"/>
      </w:divBdr>
    </w:div>
    <w:div w:id="1970040667">
      <w:bodyDiv w:val="1"/>
      <w:marLeft w:val="0"/>
      <w:marRight w:val="0"/>
      <w:marTop w:val="0"/>
      <w:marBottom w:val="0"/>
      <w:divBdr>
        <w:top w:val="none" w:sz="0" w:space="0" w:color="auto"/>
        <w:left w:val="none" w:sz="0" w:space="0" w:color="auto"/>
        <w:bottom w:val="none" w:sz="0" w:space="0" w:color="auto"/>
        <w:right w:val="none" w:sz="0" w:space="0" w:color="auto"/>
      </w:divBdr>
    </w:div>
    <w:div w:id="2037198135">
      <w:bodyDiv w:val="1"/>
      <w:marLeft w:val="0"/>
      <w:marRight w:val="0"/>
      <w:marTop w:val="0"/>
      <w:marBottom w:val="0"/>
      <w:divBdr>
        <w:top w:val="none" w:sz="0" w:space="0" w:color="auto"/>
        <w:left w:val="none" w:sz="0" w:space="0" w:color="auto"/>
        <w:bottom w:val="none" w:sz="0" w:space="0" w:color="auto"/>
        <w:right w:val="none" w:sz="0" w:space="0" w:color="auto"/>
      </w:divBdr>
    </w:div>
    <w:div w:id="210988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9E897-EFF9-436A-A95A-2C55E377A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2940</Words>
  <Characters>1675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atlala Kekana</dc:creator>
  <cp:keywords/>
  <dc:description/>
  <cp:lastModifiedBy>Sathish</cp:lastModifiedBy>
  <cp:revision>3</cp:revision>
  <dcterms:created xsi:type="dcterms:W3CDTF">2024-01-30T10:58:00Z</dcterms:created>
  <dcterms:modified xsi:type="dcterms:W3CDTF">2024-01-30T17:17:00Z</dcterms:modified>
</cp:coreProperties>
</file>